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419A" w14:textId="2FDDF367" w:rsidR="00E70CD2" w:rsidRPr="009162DA" w:rsidRDefault="009162DA" w:rsidP="00EE68BC">
      <w:pPr>
        <w:pStyle w:val="Heading1"/>
      </w:pPr>
      <w:r w:rsidRPr="009162DA">
        <w:t xml:space="preserve">Placement </w:t>
      </w:r>
      <w:r w:rsidR="00002A31">
        <w:t>Provider</w:t>
      </w:r>
      <w:r w:rsidRPr="009162DA">
        <w:t xml:space="preserve"> Form</w:t>
      </w:r>
    </w:p>
    <w:p w14:paraId="5294CE6D" w14:textId="43C162D7" w:rsidR="00002A31" w:rsidRDefault="00002A31" w:rsidP="00EE68BC">
      <w:r w:rsidRPr="00037E9D">
        <w:t xml:space="preserve">This form is to be completed by the organisation providing a placement to a University of Leicester student, known as the Placement Provider. </w:t>
      </w:r>
      <w:r>
        <w:t xml:space="preserve">We will use this </w:t>
      </w:r>
      <w:r w:rsidRPr="00037E9D">
        <w:t xml:space="preserve">information to </w:t>
      </w:r>
      <w:r>
        <w:t xml:space="preserve">assess </w:t>
      </w:r>
      <w:r w:rsidRPr="00037E9D">
        <w:t xml:space="preserve">the role </w:t>
      </w:r>
      <w:r>
        <w:t xml:space="preserve">the </w:t>
      </w:r>
      <w:r w:rsidRPr="00037E9D">
        <w:t xml:space="preserve">student has been offered which will form part of their degree programme. </w:t>
      </w:r>
      <w:r>
        <w:t>As part of this, we will assess whether the role enables the student to meet the learning outcomes of their course.</w:t>
      </w:r>
    </w:p>
    <w:p w14:paraId="6CF9A0DA" w14:textId="57C2E701" w:rsidR="006B0DA0" w:rsidRPr="006B0DA0" w:rsidRDefault="006B0DA0" w:rsidP="006B0DA0">
      <w:r w:rsidRPr="1869C603">
        <w:t>In the best interests of the University of Leicester and community of stakeholders, we wish to partner with organisations to offer suitable and appropriate experiences and employment activities to students. We do not work with organisations and/or support students to undertake experience or employment which might adversely affect our reputation or compromise our academic freedom or integrity.</w:t>
      </w:r>
    </w:p>
    <w:p w14:paraId="00A4FC00" w14:textId="221AC2DD" w:rsidR="00E70CD2" w:rsidRDefault="009162DA" w:rsidP="00EE68BC">
      <w:pPr>
        <w:pStyle w:val="Heading2"/>
      </w:pPr>
      <w:r>
        <w:t xml:space="preserve">Your </w:t>
      </w:r>
      <w:r w:rsidRPr="00EE68BC">
        <w:t>Responsibilities</w:t>
      </w:r>
      <w:r>
        <w:t xml:space="preserve"> as a Placement </w:t>
      </w:r>
      <w:r w:rsidR="00002A31">
        <w:t>Provider</w:t>
      </w:r>
    </w:p>
    <w:p w14:paraId="598A9F2F" w14:textId="26285D63" w:rsidR="009162DA" w:rsidRPr="00DB4086" w:rsidRDefault="009162DA" w:rsidP="00EE68BC">
      <w:r w:rsidRPr="00DB4086">
        <w:t>By submitting this form, you confirm that you will meet the following requirements for your placement:</w:t>
      </w:r>
    </w:p>
    <w:p w14:paraId="7175E6B3" w14:textId="77777777" w:rsidR="00002A31" w:rsidRPr="00EE68BC" w:rsidRDefault="00002A31" w:rsidP="00954797">
      <w:pPr>
        <w:pStyle w:val="ListParagraph"/>
        <w:numPr>
          <w:ilvl w:val="0"/>
          <w:numId w:val="16"/>
        </w:numPr>
        <w:rPr>
          <w:rFonts w:cstheme="minorHAnsi"/>
        </w:rPr>
      </w:pPr>
      <w:r w:rsidRPr="00EE68BC">
        <w:rPr>
          <w:rFonts w:cstheme="minorHAnsi"/>
        </w:rPr>
        <w:t xml:space="preserve">Have clear objectives for the placement and what you expect the student to learn and demonstrate throughout their placement.  </w:t>
      </w:r>
    </w:p>
    <w:p w14:paraId="53205D68" w14:textId="77777777" w:rsidR="00002A31" w:rsidRPr="00EE68BC" w:rsidRDefault="00002A31" w:rsidP="00954797">
      <w:pPr>
        <w:pStyle w:val="ListParagraph"/>
        <w:numPr>
          <w:ilvl w:val="0"/>
          <w:numId w:val="16"/>
        </w:numPr>
        <w:rPr>
          <w:rFonts w:cstheme="minorHAnsi"/>
        </w:rPr>
      </w:pPr>
      <w:r w:rsidRPr="00EE68BC">
        <w:rPr>
          <w:rFonts w:cstheme="minorHAnsi"/>
        </w:rPr>
        <w:t>Appoint a suitably qualified and experienced staff member to act as the Student’s line manager/supervisor.</w:t>
      </w:r>
    </w:p>
    <w:p w14:paraId="1BAC4CB4" w14:textId="77777777" w:rsidR="00002A31" w:rsidRPr="00EE68BC" w:rsidRDefault="00002A31" w:rsidP="00954797">
      <w:pPr>
        <w:pStyle w:val="ListParagraph"/>
        <w:numPr>
          <w:ilvl w:val="0"/>
          <w:numId w:val="16"/>
        </w:numPr>
        <w:rPr>
          <w:rFonts w:cstheme="minorHAnsi"/>
        </w:rPr>
      </w:pPr>
      <w:r w:rsidRPr="00EE68BC">
        <w:rPr>
          <w:rFonts w:cstheme="minorHAnsi"/>
        </w:rPr>
        <w:t>Provide any necessary training for the student to complete their role, in the same way you would treat any new or existing employee.</w:t>
      </w:r>
    </w:p>
    <w:p w14:paraId="3C075AC6" w14:textId="77777777" w:rsidR="00002A31" w:rsidRPr="00EE68BC" w:rsidRDefault="00002A31" w:rsidP="00954797">
      <w:pPr>
        <w:pStyle w:val="ListParagraph"/>
        <w:numPr>
          <w:ilvl w:val="0"/>
          <w:numId w:val="16"/>
        </w:numPr>
        <w:rPr>
          <w:rFonts w:cstheme="minorHAnsi"/>
        </w:rPr>
      </w:pPr>
      <w:r w:rsidRPr="00EE68BC">
        <w:rPr>
          <w:rFonts w:cstheme="minorHAnsi"/>
        </w:rPr>
        <w:t>Ensure the student is briefed on any necessary health and safety/data protection requirements for the role.</w:t>
      </w:r>
    </w:p>
    <w:p w14:paraId="01323F6A" w14:textId="77777777" w:rsidR="00002A31" w:rsidRPr="00EE68BC" w:rsidRDefault="00002A31" w:rsidP="00954797">
      <w:pPr>
        <w:pStyle w:val="ListParagraph"/>
        <w:numPr>
          <w:ilvl w:val="0"/>
          <w:numId w:val="16"/>
        </w:numPr>
        <w:rPr>
          <w:rFonts w:cstheme="minorHAnsi"/>
        </w:rPr>
      </w:pPr>
      <w:r w:rsidRPr="00EE68BC">
        <w:rPr>
          <w:rFonts w:cstheme="minorHAnsi"/>
        </w:rPr>
        <w:t>Provide regular line management and supervision for your placement student.</w:t>
      </w:r>
    </w:p>
    <w:p w14:paraId="7FB7850B" w14:textId="77777777" w:rsidR="00002A31" w:rsidRPr="00EE68BC" w:rsidRDefault="00002A31" w:rsidP="00954797">
      <w:pPr>
        <w:pStyle w:val="ListParagraph"/>
        <w:numPr>
          <w:ilvl w:val="0"/>
          <w:numId w:val="16"/>
        </w:numPr>
        <w:rPr>
          <w:rFonts w:cstheme="minorHAnsi"/>
        </w:rPr>
      </w:pPr>
      <w:r w:rsidRPr="00EE68BC">
        <w:rPr>
          <w:rFonts w:cstheme="minorHAnsi"/>
        </w:rPr>
        <w:t>Provide opportunities for the student to develop their skills and confidence in the workplace.</w:t>
      </w:r>
    </w:p>
    <w:p w14:paraId="3E77F866" w14:textId="1E3C8CB8" w:rsidR="00002A31" w:rsidRPr="00EE68BC" w:rsidRDefault="00002A31" w:rsidP="00954797">
      <w:pPr>
        <w:pStyle w:val="ListParagraph"/>
        <w:numPr>
          <w:ilvl w:val="0"/>
          <w:numId w:val="16"/>
        </w:numPr>
        <w:rPr>
          <w:rFonts w:cstheme="minorHAnsi"/>
        </w:rPr>
      </w:pPr>
      <w:r w:rsidRPr="00EE68BC">
        <w:rPr>
          <w:rFonts w:cstheme="minorHAnsi"/>
        </w:rPr>
        <w:t xml:space="preserve">If possible, provide an in-house mentor to support the student throughout their </w:t>
      </w:r>
      <w:r w:rsidR="008A62CD">
        <w:rPr>
          <w:rFonts w:cstheme="minorHAnsi"/>
        </w:rPr>
        <w:t>0</w:t>
      </w:r>
      <w:r w:rsidRPr="00EE68BC">
        <w:rPr>
          <w:rFonts w:cstheme="minorHAnsi"/>
        </w:rPr>
        <w:t>placement.</w:t>
      </w:r>
    </w:p>
    <w:p w14:paraId="1B813ABF" w14:textId="77777777" w:rsidR="00002A31" w:rsidRPr="00EE68BC" w:rsidRDefault="00002A31" w:rsidP="00954797">
      <w:pPr>
        <w:pStyle w:val="ListParagraph"/>
        <w:numPr>
          <w:ilvl w:val="0"/>
          <w:numId w:val="16"/>
        </w:numPr>
        <w:rPr>
          <w:rFonts w:cstheme="minorHAnsi"/>
        </w:rPr>
      </w:pPr>
      <w:r w:rsidRPr="00EE68BC">
        <w:rPr>
          <w:rFonts w:cstheme="minorHAnsi"/>
        </w:rPr>
        <w:t xml:space="preserve">Keep in contact with the University about any questions, concerns, or significant changes to a student’s placement. </w:t>
      </w:r>
    </w:p>
    <w:p w14:paraId="47B7751F" w14:textId="05621C12" w:rsidR="00002A31" w:rsidRPr="00EE68BC" w:rsidRDefault="00002A31" w:rsidP="00954797">
      <w:pPr>
        <w:pStyle w:val="ListParagraph"/>
        <w:numPr>
          <w:ilvl w:val="0"/>
          <w:numId w:val="16"/>
        </w:numPr>
        <w:rPr>
          <w:rFonts w:cstheme="minorHAnsi"/>
        </w:rPr>
      </w:pPr>
      <w:r w:rsidRPr="00EE68BC">
        <w:rPr>
          <w:rFonts w:cstheme="minorHAnsi"/>
        </w:rPr>
        <w:t xml:space="preserve">Sign off the student’s monthly reflective journal if you are employing an </w:t>
      </w:r>
      <w:r w:rsidRPr="00EE68BC">
        <w:rPr>
          <w:rFonts w:cstheme="minorHAnsi"/>
          <w:b/>
        </w:rPr>
        <w:t>in</w:t>
      </w:r>
      <w:r w:rsidR="00C90B6A" w:rsidRPr="00EE68BC">
        <w:rPr>
          <w:rFonts w:cstheme="minorHAnsi"/>
          <w:b/>
        </w:rPr>
        <w:t xml:space="preserve">ternational student on a Student </w:t>
      </w:r>
      <w:r w:rsidRPr="00EE68BC">
        <w:rPr>
          <w:rFonts w:cstheme="minorHAnsi"/>
          <w:b/>
        </w:rPr>
        <w:t>Visa.</w:t>
      </w:r>
    </w:p>
    <w:p w14:paraId="641507E4" w14:textId="77777777" w:rsidR="00002A31" w:rsidRPr="00EE68BC" w:rsidRDefault="00002A31" w:rsidP="00954797">
      <w:pPr>
        <w:pStyle w:val="ListParagraph"/>
        <w:numPr>
          <w:ilvl w:val="0"/>
          <w:numId w:val="16"/>
        </w:numPr>
        <w:rPr>
          <w:rFonts w:cstheme="minorHAnsi"/>
        </w:rPr>
      </w:pPr>
      <w:r w:rsidRPr="00EE68BC">
        <w:rPr>
          <w:rFonts w:cstheme="minorHAnsi"/>
        </w:rPr>
        <w:t>Be the primary owner of the risks arising from the student’s work on the placement. As part of this, UK organisations should hold public liability insurance or equivalent and employers’ liability insurance or equivalent. If a student will be acting in an advisory nature, organisations should also hold Professional Indemnity Insurance.</w:t>
      </w:r>
    </w:p>
    <w:p w14:paraId="15DCA9AC" w14:textId="77777777" w:rsidR="00002A31" w:rsidRPr="00EE68BC" w:rsidRDefault="00002A31" w:rsidP="00954797">
      <w:pPr>
        <w:pStyle w:val="ListParagraph"/>
        <w:numPr>
          <w:ilvl w:val="0"/>
          <w:numId w:val="16"/>
        </w:numPr>
        <w:rPr>
          <w:rFonts w:cstheme="minorHAnsi"/>
        </w:rPr>
      </w:pPr>
      <w:r w:rsidRPr="00EE68BC">
        <w:rPr>
          <w:rFonts w:cstheme="minorHAnsi"/>
        </w:rPr>
        <w:t xml:space="preserve">Ensure suitable financial arrangements are in place with the Student, to ensure they will be paid correctly and in a timely manner.  </w:t>
      </w:r>
    </w:p>
    <w:p w14:paraId="4D65D7EB" w14:textId="7984CB3A" w:rsidR="00002A31" w:rsidRPr="00EE68BC" w:rsidRDefault="00002A31" w:rsidP="00954797">
      <w:pPr>
        <w:pStyle w:val="ListParagraph"/>
        <w:numPr>
          <w:ilvl w:val="0"/>
          <w:numId w:val="16"/>
        </w:numPr>
        <w:rPr>
          <w:rFonts w:cstheme="minorHAnsi"/>
        </w:rPr>
      </w:pPr>
      <w:r w:rsidRPr="00EE68BC">
        <w:rPr>
          <w:rFonts w:cstheme="minorHAnsi"/>
        </w:rPr>
        <w:lastRenderedPageBreak/>
        <w:t xml:space="preserve">Not use the Students’ access to University resources such as digital library resources for your own commercial benefit, as such use is prohibited by the University’s licences with software and content providers. </w:t>
      </w:r>
    </w:p>
    <w:p w14:paraId="578ABDEC" w14:textId="131FA6D7" w:rsidR="00E70CD2" w:rsidRPr="00A80E65" w:rsidRDefault="00954797" w:rsidP="00C64B52">
      <w:pPr>
        <w:rPr>
          <w:rFonts w:cstheme="minorHAnsi"/>
        </w:rPr>
      </w:pPr>
      <w:r>
        <w:rPr>
          <w:rFonts w:cstheme="minorHAnsi"/>
        </w:rPr>
        <w:t>P</w:t>
      </w:r>
      <w:r w:rsidR="0073160B">
        <w:rPr>
          <w:rFonts w:cstheme="minorHAnsi"/>
        </w:rPr>
        <w:t xml:space="preserve">lease fill in </w:t>
      </w:r>
      <w:r w:rsidR="0073160B" w:rsidRPr="0073160B">
        <w:rPr>
          <w:rFonts w:cstheme="minorHAnsi"/>
          <w:b/>
        </w:rPr>
        <w:t>every</w:t>
      </w:r>
      <w:r w:rsidR="0073160B">
        <w:rPr>
          <w:rFonts w:cstheme="minorHAnsi"/>
        </w:rPr>
        <w:t xml:space="preserve"> </w:t>
      </w:r>
      <w:r w:rsidR="0073160B" w:rsidRPr="0073160B">
        <w:rPr>
          <w:rFonts w:cstheme="minorHAnsi"/>
          <w:b/>
        </w:rPr>
        <w:t>section</w:t>
      </w:r>
      <w:r w:rsidR="0073160B">
        <w:rPr>
          <w:rFonts w:cstheme="minorHAnsi"/>
          <w:b/>
        </w:rPr>
        <w:t xml:space="preserve"> required.</w:t>
      </w:r>
    </w:p>
    <w:tbl>
      <w:tblPr>
        <w:tblStyle w:val="TableGrid"/>
        <w:tblW w:w="10065" w:type="dxa"/>
        <w:tblInd w:w="-289" w:type="dxa"/>
        <w:tblLayout w:type="fixed"/>
        <w:tblCellMar>
          <w:top w:w="28" w:type="dxa"/>
          <w:bottom w:w="28" w:type="dxa"/>
        </w:tblCellMar>
        <w:tblLook w:val="04A0" w:firstRow="1" w:lastRow="0" w:firstColumn="1" w:lastColumn="0" w:noHBand="0" w:noVBand="1"/>
      </w:tblPr>
      <w:tblGrid>
        <w:gridCol w:w="4219"/>
        <w:gridCol w:w="34"/>
        <w:gridCol w:w="5812"/>
      </w:tblGrid>
      <w:tr w:rsidR="006B051D" w:rsidRPr="007F7AAB" w14:paraId="2E96A810" w14:textId="77777777" w:rsidTr="69829C10">
        <w:trPr>
          <w:trHeight w:val="454"/>
        </w:trPr>
        <w:tc>
          <w:tcPr>
            <w:tcW w:w="10065" w:type="dxa"/>
            <w:gridSpan w:val="3"/>
            <w:shd w:val="clear" w:color="auto" w:fill="EDEDED" w:themeFill="accent3" w:themeFillTint="33"/>
          </w:tcPr>
          <w:p w14:paraId="1E7FF996" w14:textId="1602A003" w:rsidR="006B051D" w:rsidRPr="00DB4086" w:rsidRDefault="006B051D" w:rsidP="00954797">
            <w:pPr>
              <w:pStyle w:val="ListParagraph"/>
              <w:numPr>
                <w:ilvl w:val="0"/>
                <w:numId w:val="14"/>
              </w:numPr>
              <w:spacing w:line="240" w:lineRule="auto"/>
              <w:rPr>
                <w:b/>
                <w:sz w:val="28"/>
              </w:rPr>
            </w:pPr>
            <w:bookmarkStart w:id="0" w:name="_Toc44494341"/>
            <w:r w:rsidRPr="00DB4086">
              <w:rPr>
                <w:b/>
                <w:color w:val="2E74B5" w:themeColor="accent1" w:themeShade="BF"/>
                <w:sz w:val="28"/>
              </w:rPr>
              <w:t>Placement Provider Details</w:t>
            </w:r>
          </w:p>
        </w:tc>
      </w:tr>
      <w:tr w:rsidR="006B051D" w:rsidRPr="007F7AAB" w14:paraId="411D783B" w14:textId="77777777" w:rsidTr="69829C10">
        <w:trPr>
          <w:trHeight w:val="454"/>
        </w:trPr>
        <w:tc>
          <w:tcPr>
            <w:tcW w:w="4219" w:type="dxa"/>
          </w:tcPr>
          <w:p w14:paraId="64BA4CF8" w14:textId="77777777" w:rsidR="006B051D" w:rsidRPr="007F7AAB" w:rsidRDefault="006B051D" w:rsidP="00954797">
            <w:pPr>
              <w:pStyle w:val="ListParagraph"/>
              <w:numPr>
                <w:ilvl w:val="0"/>
                <w:numId w:val="3"/>
              </w:numPr>
              <w:spacing w:line="240" w:lineRule="auto"/>
            </w:pPr>
            <w:r w:rsidRPr="007F7AAB">
              <w:t>Name of Organisation</w:t>
            </w:r>
          </w:p>
        </w:tc>
        <w:tc>
          <w:tcPr>
            <w:tcW w:w="5846" w:type="dxa"/>
            <w:gridSpan w:val="2"/>
          </w:tcPr>
          <w:p w14:paraId="5A27BA28" w14:textId="77777777" w:rsidR="006B051D" w:rsidRPr="007F7AAB" w:rsidRDefault="006B051D" w:rsidP="00687292">
            <w:pPr>
              <w:rPr>
                <w:b/>
              </w:rPr>
            </w:pPr>
            <w:r w:rsidRPr="007F7AAB">
              <w:rPr>
                <w:b/>
              </w:rPr>
              <w:fldChar w:fldCharType="begin">
                <w:ffData>
                  <w:name w:val="Text10"/>
                  <w:enabled/>
                  <w:calcOnExit w:val="0"/>
                  <w:textInput>
                    <w:maxLength w:val="10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194D7CF8" w14:textId="77777777" w:rsidTr="69829C10">
        <w:trPr>
          <w:trHeight w:val="454"/>
        </w:trPr>
        <w:tc>
          <w:tcPr>
            <w:tcW w:w="4219" w:type="dxa"/>
          </w:tcPr>
          <w:p w14:paraId="229A5843" w14:textId="77777777" w:rsidR="006B051D" w:rsidRPr="007F7AAB" w:rsidRDefault="006B051D" w:rsidP="00954797">
            <w:pPr>
              <w:pStyle w:val="ListParagraph"/>
              <w:numPr>
                <w:ilvl w:val="0"/>
                <w:numId w:val="3"/>
              </w:numPr>
              <w:spacing w:line="240" w:lineRule="auto"/>
            </w:pPr>
            <w:r w:rsidRPr="1574CC44">
              <w:t>Address where the placement will be based</w:t>
            </w:r>
          </w:p>
        </w:tc>
        <w:tc>
          <w:tcPr>
            <w:tcW w:w="5846" w:type="dxa"/>
            <w:gridSpan w:val="2"/>
          </w:tcPr>
          <w:p w14:paraId="1638BA3D" w14:textId="77777777" w:rsidR="006B051D" w:rsidRPr="007F7AAB" w:rsidRDefault="006B051D" w:rsidP="00687292">
            <w:pPr>
              <w:rPr>
                <w:b/>
              </w:rPr>
            </w:pPr>
            <w:r w:rsidRPr="007F7AAB">
              <w:rPr>
                <w:b/>
              </w:rPr>
              <w:fldChar w:fldCharType="begin">
                <w:ffData>
                  <w:name w:val="Text11"/>
                  <w:enabled/>
                  <w:calcOnExit w:val="0"/>
                  <w:textInput>
                    <w:maxLength w:val="2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57797819" w14:textId="77777777" w:rsidTr="69829C10">
        <w:trPr>
          <w:trHeight w:val="454"/>
        </w:trPr>
        <w:tc>
          <w:tcPr>
            <w:tcW w:w="4219" w:type="dxa"/>
          </w:tcPr>
          <w:p w14:paraId="4CC00285" w14:textId="77777777" w:rsidR="006B051D" w:rsidRPr="007F7AAB" w:rsidRDefault="006B051D" w:rsidP="00954797">
            <w:pPr>
              <w:pStyle w:val="ListParagraph"/>
              <w:numPr>
                <w:ilvl w:val="0"/>
                <w:numId w:val="3"/>
              </w:numPr>
              <w:spacing w:line="240" w:lineRule="auto"/>
            </w:pPr>
            <w:r w:rsidRPr="007F7AAB">
              <w:t>Postcode</w:t>
            </w:r>
          </w:p>
        </w:tc>
        <w:tc>
          <w:tcPr>
            <w:tcW w:w="5846" w:type="dxa"/>
            <w:gridSpan w:val="2"/>
          </w:tcPr>
          <w:p w14:paraId="7D2D8CA4" w14:textId="77777777" w:rsidR="006B051D" w:rsidRPr="007F7AAB" w:rsidRDefault="006B051D" w:rsidP="00687292">
            <w:pPr>
              <w:rPr>
                <w:b/>
              </w:rPr>
            </w:pPr>
            <w:r w:rsidRPr="007F7AAB">
              <w:rPr>
                <w:b/>
              </w:rPr>
              <w:fldChar w:fldCharType="begin">
                <w:ffData>
                  <w:name w:val="Text12"/>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375C44CC" w14:textId="77777777" w:rsidTr="69829C10">
        <w:trPr>
          <w:trHeight w:val="454"/>
        </w:trPr>
        <w:tc>
          <w:tcPr>
            <w:tcW w:w="4219" w:type="dxa"/>
          </w:tcPr>
          <w:p w14:paraId="6A012F1F" w14:textId="77777777" w:rsidR="006B051D" w:rsidRPr="007F7AAB" w:rsidRDefault="006B051D" w:rsidP="00954797">
            <w:pPr>
              <w:pStyle w:val="ListParagraph"/>
              <w:numPr>
                <w:ilvl w:val="0"/>
                <w:numId w:val="3"/>
              </w:numPr>
              <w:spacing w:line="240" w:lineRule="auto"/>
            </w:pPr>
            <w:r w:rsidRPr="007F7AAB">
              <w:t>Web Address</w:t>
            </w:r>
          </w:p>
        </w:tc>
        <w:tc>
          <w:tcPr>
            <w:tcW w:w="5846" w:type="dxa"/>
            <w:gridSpan w:val="2"/>
          </w:tcPr>
          <w:p w14:paraId="4A79A282" w14:textId="77777777" w:rsidR="006B051D" w:rsidRPr="007F7AAB" w:rsidRDefault="006B051D" w:rsidP="00687292">
            <w:pPr>
              <w:tabs>
                <w:tab w:val="left" w:pos="1260"/>
              </w:tabs>
              <w:rPr>
                <w:b/>
              </w:rPr>
            </w:pPr>
            <w:r w:rsidRPr="007F7AAB">
              <w:rPr>
                <w:b/>
              </w:rPr>
              <w:fldChar w:fldCharType="begin">
                <w:ffData>
                  <w:name w:val="Text13"/>
                  <w:enabled/>
                  <w:calcOnExit w:val="0"/>
                  <w:textInput>
                    <w:maxLength w:val="10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7F7AAB">
              <w:rPr>
                <w:b/>
              </w:rPr>
              <w:t xml:space="preserve"> </w:t>
            </w:r>
          </w:p>
        </w:tc>
      </w:tr>
      <w:tr w:rsidR="006B0DA0" w:rsidRPr="006B0DA0" w14:paraId="7C3B539D" w14:textId="77777777" w:rsidTr="69829C10">
        <w:trPr>
          <w:trHeight w:val="454"/>
        </w:trPr>
        <w:tc>
          <w:tcPr>
            <w:tcW w:w="4219" w:type="dxa"/>
          </w:tcPr>
          <w:p w14:paraId="58BDB992" w14:textId="40B4E50D" w:rsidR="006B0DA0" w:rsidRPr="006B0DA0" w:rsidRDefault="006B0DA0" w:rsidP="00954797">
            <w:pPr>
              <w:pStyle w:val="ListParagraph"/>
              <w:numPr>
                <w:ilvl w:val="0"/>
                <w:numId w:val="3"/>
              </w:numPr>
              <w:spacing w:line="240" w:lineRule="auto"/>
            </w:pPr>
            <w:r w:rsidRPr="006B0DA0">
              <w:t xml:space="preserve">Does your organisation undertake any activity in the following areas: </w:t>
            </w:r>
          </w:p>
          <w:p w14:paraId="018501A4" w14:textId="77777777" w:rsidR="006B0DA0" w:rsidRPr="006B0DA0" w:rsidRDefault="006B0DA0" w:rsidP="00954797">
            <w:pPr>
              <w:pStyle w:val="ListParagraph"/>
              <w:numPr>
                <w:ilvl w:val="0"/>
                <w:numId w:val="17"/>
              </w:numPr>
              <w:spacing w:line="240" w:lineRule="auto"/>
            </w:pPr>
            <w:r w:rsidRPr="006B0DA0">
              <w:t xml:space="preserve">Environmental damage  </w:t>
            </w:r>
          </w:p>
          <w:p w14:paraId="669C9DC2" w14:textId="77777777" w:rsidR="006B0DA0" w:rsidRPr="006B0DA0" w:rsidRDefault="006B0DA0" w:rsidP="00954797">
            <w:pPr>
              <w:pStyle w:val="ListParagraph"/>
              <w:numPr>
                <w:ilvl w:val="0"/>
                <w:numId w:val="17"/>
              </w:numPr>
              <w:spacing w:line="240" w:lineRule="auto"/>
            </w:pPr>
            <w:r w:rsidRPr="006B0DA0">
              <w:t xml:space="preserve">Manufacture and sale of armaments   </w:t>
            </w:r>
          </w:p>
          <w:p w14:paraId="215D09A0" w14:textId="77777777" w:rsidR="006B0DA0" w:rsidRPr="006B0DA0" w:rsidRDefault="006B0DA0" w:rsidP="00954797">
            <w:pPr>
              <w:pStyle w:val="ListParagraph"/>
              <w:numPr>
                <w:ilvl w:val="0"/>
                <w:numId w:val="17"/>
              </w:numPr>
              <w:spacing w:line="240" w:lineRule="auto"/>
            </w:pPr>
            <w:r w:rsidRPr="006B0DA0">
              <w:t>Manufacture and sale of tobacco products</w:t>
            </w:r>
          </w:p>
          <w:p w14:paraId="0946FE85" w14:textId="77777777" w:rsidR="006B0DA0" w:rsidRPr="006B0DA0" w:rsidRDefault="006B0DA0" w:rsidP="00954797">
            <w:pPr>
              <w:pStyle w:val="ListParagraph"/>
              <w:numPr>
                <w:ilvl w:val="0"/>
                <w:numId w:val="17"/>
              </w:numPr>
              <w:spacing w:line="240" w:lineRule="auto"/>
              <w:rPr>
                <w:rFonts w:asciiTheme="minorHAnsi" w:eastAsiaTheme="minorEastAsia" w:hAnsiTheme="minorHAnsi" w:cstheme="minorBidi"/>
              </w:rPr>
            </w:pPr>
            <w:r w:rsidRPr="006B0DA0">
              <w:rPr>
                <w:rFonts w:eastAsia="Calibri"/>
              </w:rPr>
              <w:t>Activities abroad which would be considered illegal in the UK</w:t>
            </w:r>
          </w:p>
          <w:p w14:paraId="039EDB0F" w14:textId="77777777" w:rsidR="006B0DA0" w:rsidRPr="006B0DA0" w:rsidRDefault="006B0DA0" w:rsidP="00954797">
            <w:pPr>
              <w:pStyle w:val="ListParagraph"/>
              <w:numPr>
                <w:ilvl w:val="0"/>
                <w:numId w:val="17"/>
              </w:numPr>
              <w:spacing w:line="240" w:lineRule="auto"/>
              <w:rPr>
                <w:rFonts w:asciiTheme="minorHAnsi" w:eastAsiaTheme="minorEastAsia" w:hAnsiTheme="minorHAnsi" w:cstheme="minorBidi"/>
              </w:rPr>
            </w:pPr>
            <w:r w:rsidRPr="006B0DA0">
              <w:rPr>
                <w:rFonts w:eastAsia="Calibri"/>
              </w:rPr>
              <w:t xml:space="preserve">The causing of harm or injury to third parties  </w:t>
            </w:r>
          </w:p>
          <w:p w14:paraId="6D021818" w14:textId="1CBBBCAF" w:rsidR="006B0DA0" w:rsidRPr="006B0DA0" w:rsidRDefault="006B0DA0" w:rsidP="00954797">
            <w:pPr>
              <w:pStyle w:val="ListParagraph"/>
              <w:numPr>
                <w:ilvl w:val="0"/>
                <w:numId w:val="17"/>
              </w:numPr>
              <w:spacing w:line="240" w:lineRule="auto"/>
              <w:rPr>
                <w:rFonts w:asciiTheme="minorHAnsi" w:eastAsiaTheme="minorEastAsia" w:hAnsiTheme="minorHAnsi" w:cstheme="minorBidi"/>
              </w:rPr>
            </w:pPr>
            <w:r w:rsidRPr="006B0DA0">
              <w:rPr>
                <w:rFonts w:eastAsia="Calibri"/>
              </w:rPr>
              <w:t>Gambling/gaming involving money at risk</w:t>
            </w:r>
          </w:p>
        </w:tc>
        <w:tc>
          <w:tcPr>
            <w:tcW w:w="5846" w:type="dxa"/>
            <w:gridSpan w:val="2"/>
          </w:tcPr>
          <w:p w14:paraId="04634217" w14:textId="77777777" w:rsidR="006B0DA0" w:rsidRPr="006B0DA0" w:rsidRDefault="001A06B9" w:rsidP="00450442">
            <w:sdt>
              <w:sdtPr>
                <w:id w:val="920460835"/>
                <w14:checkbox>
                  <w14:checked w14:val="0"/>
                  <w14:checkedState w14:val="2612" w14:font="MS Gothic"/>
                  <w14:uncheckedState w14:val="2610" w14:font="MS Gothic"/>
                </w14:checkbox>
              </w:sdtPr>
              <w:sdtEndPr/>
              <w:sdtContent>
                <w:r w:rsidR="006B0DA0" w:rsidRPr="006B0DA0">
                  <w:rPr>
                    <w:rFonts w:ascii="Segoe UI Symbol" w:eastAsia="MS Gothic" w:hAnsi="Segoe UI Symbol" w:cs="Segoe UI Symbol"/>
                  </w:rPr>
                  <w:t>☐</w:t>
                </w:r>
              </w:sdtContent>
            </w:sdt>
            <w:r w:rsidR="006B0DA0" w:rsidRPr="006B0DA0">
              <w:t xml:space="preserve"> Yes</w:t>
            </w:r>
          </w:p>
          <w:p w14:paraId="6EEB1916" w14:textId="624DBD1F" w:rsidR="006B0DA0" w:rsidRDefault="001A06B9" w:rsidP="00450442">
            <w:sdt>
              <w:sdtPr>
                <w:id w:val="2050956301"/>
                <w14:checkbox>
                  <w14:checked w14:val="0"/>
                  <w14:checkedState w14:val="2612" w14:font="MS Gothic"/>
                  <w14:uncheckedState w14:val="2610" w14:font="MS Gothic"/>
                </w14:checkbox>
              </w:sdtPr>
              <w:sdtEndPr/>
              <w:sdtContent>
                <w:r w:rsidR="001853AD">
                  <w:rPr>
                    <w:rFonts w:ascii="MS Gothic" w:eastAsia="MS Gothic" w:hAnsi="MS Gothic" w:hint="eastAsia"/>
                  </w:rPr>
                  <w:t>☐</w:t>
                </w:r>
              </w:sdtContent>
            </w:sdt>
            <w:r w:rsidR="006B0DA0" w:rsidRPr="006B0DA0">
              <w:t xml:space="preserve"> No</w:t>
            </w:r>
          </w:p>
          <w:p w14:paraId="53A45DBA" w14:textId="68073883" w:rsidR="001853AD" w:rsidRPr="006B0DA0" w:rsidRDefault="001A06B9" w:rsidP="00450442">
            <w:sdt>
              <w:sdtPr>
                <w:id w:val="465247194"/>
                <w14:checkbox>
                  <w14:checked w14:val="0"/>
                  <w14:checkedState w14:val="2612" w14:font="MS Gothic"/>
                  <w14:uncheckedState w14:val="2610" w14:font="MS Gothic"/>
                </w14:checkbox>
              </w:sdtPr>
              <w:sdtEndPr/>
              <w:sdtContent>
                <w:r w:rsidR="001853AD">
                  <w:rPr>
                    <w:rFonts w:ascii="MS Gothic" w:eastAsia="MS Gothic" w:hAnsi="MS Gothic" w:hint="eastAsia"/>
                  </w:rPr>
                  <w:t>☐</w:t>
                </w:r>
              </w:sdtContent>
            </w:sdt>
            <w:r w:rsidR="001853AD">
              <w:t xml:space="preserve"> Unsure</w:t>
            </w:r>
          </w:p>
          <w:p w14:paraId="271A91F4" w14:textId="77777777" w:rsidR="006B0DA0" w:rsidRPr="006B0DA0" w:rsidRDefault="006B0DA0" w:rsidP="00450442">
            <w:r w:rsidRPr="006B0DA0">
              <w:t>If yes, please provide details below:</w:t>
            </w:r>
          </w:p>
          <w:p w14:paraId="415E1083" w14:textId="77777777" w:rsidR="006B0DA0" w:rsidRPr="006B0DA0" w:rsidRDefault="006B0DA0" w:rsidP="00450442">
            <w:r w:rsidRPr="006B0DA0">
              <w:rPr>
                <w:b/>
              </w:rPr>
              <w:fldChar w:fldCharType="begin">
                <w:ffData>
                  <w:name w:val=""/>
                  <w:enabled/>
                  <w:calcOnExit w:val="0"/>
                  <w:textInput>
                    <w:maxLength w:val="50"/>
                  </w:textInput>
                </w:ffData>
              </w:fldChar>
            </w:r>
            <w:r w:rsidRPr="006B0DA0">
              <w:rPr>
                <w:b/>
              </w:rPr>
              <w:instrText xml:space="preserve"> FORMTEXT </w:instrText>
            </w:r>
            <w:r w:rsidRPr="006B0DA0">
              <w:rPr>
                <w:b/>
              </w:rPr>
            </w:r>
            <w:r w:rsidRPr="006B0DA0">
              <w:rPr>
                <w:b/>
              </w:rPr>
              <w:fldChar w:fldCharType="separate"/>
            </w:r>
            <w:r w:rsidRPr="006B0DA0">
              <w:rPr>
                <w:b/>
                <w:noProof/>
              </w:rPr>
              <w:t> </w:t>
            </w:r>
            <w:r w:rsidRPr="006B0DA0">
              <w:rPr>
                <w:b/>
                <w:noProof/>
              </w:rPr>
              <w:t> </w:t>
            </w:r>
            <w:r w:rsidRPr="006B0DA0">
              <w:rPr>
                <w:b/>
                <w:noProof/>
              </w:rPr>
              <w:t> </w:t>
            </w:r>
            <w:r w:rsidRPr="006B0DA0">
              <w:rPr>
                <w:b/>
                <w:noProof/>
              </w:rPr>
              <w:t> </w:t>
            </w:r>
            <w:r w:rsidRPr="006B0DA0">
              <w:rPr>
                <w:b/>
                <w:noProof/>
              </w:rPr>
              <w:t> </w:t>
            </w:r>
            <w:r w:rsidRPr="006B0DA0">
              <w:rPr>
                <w:b/>
              </w:rPr>
              <w:fldChar w:fldCharType="end"/>
            </w:r>
          </w:p>
          <w:p w14:paraId="71540CCA" w14:textId="77777777" w:rsidR="006B0DA0" w:rsidRDefault="006B0DA0" w:rsidP="00450442">
            <w:pPr>
              <w:tabs>
                <w:tab w:val="left" w:pos="1260"/>
              </w:tabs>
            </w:pPr>
          </w:p>
          <w:p w14:paraId="50AC4762" w14:textId="2E7C4AF3" w:rsidR="006B0DA0" w:rsidRPr="006B0DA0" w:rsidRDefault="006B0DA0" w:rsidP="00450442">
            <w:pPr>
              <w:tabs>
                <w:tab w:val="left" w:pos="1260"/>
              </w:tabs>
              <w:rPr>
                <w:b/>
              </w:rPr>
            </w:pPr>
            <w:r w:rsidRPr="006B0DA0">
              <w:rPr>
                <w:b/>
              </w:rPr>
              <w:t>Note:</w:t>
            </w:r>
            <w:r w:rsidRPr="006B0DA0">
              <w:t xml:space="preserve"> Selecting yes to question (e) will not automatically prevent the placement from going ahead, further information may be required to assess the suitability of the placement.</w:t>
            </w:r>
          </w:p>
        </w:tc>
      </w:tr>
      <w:tr w:rsidR="006B051D" w:rsidRPr="007F7AAB" w14:paraId="3A680284" w14:textId="77777777" w:rsidTr="69829C10">
        <w:trPr>
          <w:trHeight w:val="454"/>
        </w:trPr>
        <w:tc>
          <w:tcPr>
            <w:tcW w:w="10065" w:type="dxa"/>
            <w:gridSpan w:val="3"/>
            <w:shd w:val="clear" w:color="auto" w:fill="EDEDED" w:themeFill="accent3" w:themeFillTint="33"/>
          </w:tcPr>
          <w:p w14:paraId="69C80B57" w14:textId="2B71753B" w:rsidR="006B051D" w:rsidRPr="00DB4086" w:rsidRDefault="006B051D" w:rsidP="00954797">
            <w:pPr>
              <w:pStyle w:val="ListParagraph"/>
              <w:numPr>
                <w:ilvl w:val="0"/>
                <w:numId w:val="14"/>
              </w:numPr>
              <w:spacing w:line="240" w:lineRule="auto"/>
              <w:rPr>
                <w:b/>
                <w:color w:val="4472C4" w:themeColor="accent5"/>
              </w:rPr>
            </w:pPr>
            <w:r w:rsidRPr="00DB4086">
              <w:rPr>
                <w:b/>
                <w:color w:val="4472C4" w:themeColor="accent5"/>
                <w:sz w:val="28"/>
              </w:rPr>
              <w:t>Placement Student</w:t>
            </w:r>
          </w:p>
        </w:tc>
      </w:tr>
      <w:tr w:rsidR="006B051D" w:rsidRPr="007F7AAB" w14:paraId="22A9CE9D" w14:textId="77777777" w:rsidTr="69829C10">
        <w:trPr>
          <w:trHeight w:val="454"/>
        </w:trPr>
        <w:tc>
          <w:tcPr>
            <w:tcW w:w="4253" w:type="dxa"/>
            <w:gridSpan w:val="2"/>
            <w:shd w:val="clear" w:color="auto" w:fill="FFFFFF" w:themeFill="background1"/>
          </w:tcPr>
          <w:p w14:paraId="111FD5E4" w14:textId="77777777" w:rsidR="006B051D" w:rsidRPr="00A904C4" w:rsidRDefault="006B051D" w:rsidP="00954797">
            <w:pPr>
              <w:pStyle w:val="ListParagraph"/>
              <w:numPr>
                <w:ilvl w:val="0"/>
                <w:numId w:val="10"/>
              </w:numPr>
              <w:spacing w:line="240" w:lineRule="auto"/>
              <w:rPr>
                <w:b/>
              </w:rPr>
            </w:pPr>
            <w:r w:rsidRPr="007F7AAB">
              <w:t>Name of University of Leicester student</w:t>
            </w:r>
          </w:p>
          <w:p w14:paraId="433549BC" w14:textId="7DF0920C" w:rsidR="00A904C4" w:rsidRPr="007F7AAB" w:rsidRDefault="00A904C4" w:rsidP="00A904C4">
            <w:pPr>
              <w:pStyle w:val="ListParagraph"/>
              <w:spacing w:line="240" w:lineRule="auto"/>
              <w:rPr>
                <w:b/>
              </w:rPr>
            </w:pPr>
          </w:p>
        </w:tc>
        <w:tc>
          <w:tcPr>
            <w:tcW w:w="5812" w:type="dxa"/>
            <w:shd w:val="clear" w:color="auto" w:fill="FFFFFF" w:themeFill="background1"/>
          </w:tcPr>
          <w:p w14:paraId="6E5A8B95" w14:textId="77777777" w:rsidR="006B051D" w:rsidRPr="007F7AAB" w:rsidRDefault="006B051D" w:rsidP="00687292">
            <w:pPr>
              <w:rPr>
                <w:b/>
              </w:rPr>
            </w:pPr>
            <w:r w:rsidRPr="007F7AAB">
              <w:rPr>
                <w:b/>
              </w:rPr>
              <w:fldChar w:fldCharType="begin">
                <w:ffData>
                  <w:name w:val="Text13"/>
                  <w:enabled/>
                  <w:calcOnExit w:val="0"/>
                  <w:textInput>
                    <w:maxLength w:val="10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0BE0077D" w14:textId="77777777" w:rsidTr="69829C10">
        <w:trPr>
          <w:trHeight w:val="454"/>
        </w:trPr>
        <w:tc>
          <w:tcPr>
            <w:tcW w:w="10065" w:type="dxa"/>
            <w:gridSpan w:val="3"/>
            <w:shd w:val="clear" w:color="auto" w:fill="EDEDED" w:themeFill="accent3" w:themeFillTint="33"/>
          </w:tcPr>
          <w:p w14:paraId="20482C81" w14:textId="6AFC5D1B" w:rsidR="006B051D" w:rsidRPr="00DB4086" w:rsidRDefault="006B051D" w:rsidP="00954797">
            <w:pPr>
              <w:pStyle w:val="ListParagraph"/>
              <w:numPr>
                <w:ilvl w:val="0"/>
                <w:numId w:val="14"/>
              </w:numPr>
              <w:spacing w:line="240" w:lineRule="auto"/>
              <w:rPr>
                <w:b/>
                <w:color w:val="4472C4" w:themeColor="accent5"/>
                <w:sz w:val="28"/>
              </w:rPr>
            </w:pPr>
            <w:r w:rsidRPr="00DB4086">
              <w:rPr>
                <w:b/>
                <w:color w:val="4472C4" w:themeColor="accent5"/>
                <w:sz w:val="28"/>
              </w:rPr>
              <w:t>Placement Provider named contact for University and Placement Student</w:t>
            </w:r>
          </w:p>
        </w:tc>
      </w:tr>
      <w:tr w:rsidR="006B051D" w:rsidRPr="007F7AAB" w14:paraId="68BA3039" w14:textId="77777777" w:rsidTr="69829C10">
        <w:trPr>
          <w:trHeight w:val="454"/>
        </w:trPr>
        <w:tc>
          <w:tcPr>
            <w:tcW w:w="4219" w:type="dxa"/>
          </w:tcPr>
          <w:p w14:paraId="0B5064EC" w14:textId="7FD47446" w:rsidR="006B051D" w:rsidRPr="006B051D" w:rsidRDefault="00DB4086" w:rsidP="00954797">
            <w:pPr>
              <w:pStyle w:val="ListParagraph"/>
              <w:numPr>
                <w:ilvl w:val="0"/>
                <w:numId w:val="4"/>
              </w:numPr>
              <w:spacing w:line="240" w:lineRule="auto"/>
            </w:pPr>
            <w:r>
              <w:t>Name of main contact</w:t>
            </w:r>
          </w:p>
          <w:p w14:paraId="0208DFD2" w14:textId="77777777" w:rsidR="006B051D" w:rsidRPr="006B051D" w:rsidRDefault="006B051D" w:rsidP="006B051D">
            <w:pPr>
              <w:pStyle w:val="ListParagraph"/>
              <w:spacing w:line="240" w:lineRule="auto"/>
            </w:pPr>
          </w:p>
          <w:p w14:paraId="41554F11" w14:textId="77777777" w:rsidR="006B051D" w:rsidRDefault="006B051D" w:rsidP="006B051D">
            <w:pPr>
              <w:pStyle w:val="ListParagraph"/>
              <w:spacing w:line="240" w:lineRule="auto"/>
            </w:pPr>
            <w:r w:rsidRPr="006B051D">
              <w:rPr>
                <w:b/>
              </w:rPr>
              <w:t>Please note:</w:t>
            </w:r>
            <w:r w:rsidRPr="006B051D">
              <w:t xml:space="preserve"> This person will need to be accessible as the University will be in touch via email or telephone throughout the placement.)</w:t>
            </w:r>
          </w:p>
          <w:p w14:paraId="13628F98" w14:textId="7CC23417" w:rsidR="00A904C4" w:rsidRPr="006B051D" w:rsidRDefault="00A904C4" w:rsidP="006B051D">
            <w:pPr>
              <w:pStyle w:val="ListParagraph"/>
              <w:spacing w:line="240" w:lineRule="auto"/>
            </w:pPr>
          </w:p>
        </w:tc>
        <w:tc>
          <w:tcPr>
            <w:tcW w:w="5846" w:type="dxa"/>
            <w:gridSpan w:val="2"/>
          </w:tcPr>
          <w:p w14:paraId="472B71D1" w14:textId="77777777" w:rsidR="006B051D" w:rsidRPr="007F7AAB" w:rsidRDefault="006B051D" w:rsidP="00687292">
            <w:pPr>
              <w:rPr>
                <w:b/>
              </w:rPr>
            </w:pPr>
            <w:r w:rsidRPr="007F7AAB">
              <w:rPr>
                <w:b/>
              </w:rPr>
              <w:fldChar w:fldCharType="begin">
                <w:ffData>
                  <w:name w:val="Text14"/>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5FB9C050" w14:textId="77777777" w:rsidTr="69829C10">
        <w:trPr>
          <w:trHeight w:val="454"/>
        </w:trPr>
        <w:tc>
          <w:tcPr>
            <w:tcW w:w="4219" w:type="dxa"/>
          </w:tcPr>
          <w:p w14:paraId="49D8D79E" w14:textId="77777777" w:rsidR="006B051D" w:rsidRPr="007F7AAB" w:rsidRDefault="006B051D" w:rsidP="00954797">
            <w:pPr>
              <w:pStyle w:val="ListParagraph"/>
              <w:numPr>
                <w:ilvl w:val="0"/>
                <w:numId w:val="4"/>
              </w:numPr>
              <w:spacing w:line="240" w:lineRule="auto"/>
            </w:pPr>
            <w:r w:rsidRPr="007F7AAB">
              <w:t>Contact Job Title</w:t>
            </w:r>
          </w:p>
        </w:tc>
        <w:tc>
          <w:tcPr>
            <w:tcW w:w="5846" w:type="dxa"/>
            <w:gridSpan w:val="2"/>
          </w:tcPr>
          <w:p w14:paraId="1ED4AB3B" w14:textId="77777777" w:rsidR="006B051D" w:rsidRPr="007F7AAB" w:rsidRDefault="006B051D" w:rsidP="00687292">
            <w:pPr>
              <w:rPr>
                <w:b/>
              </w:rPr>
            </w:pPr>
            <w:r w:rsidRPr="007F7AAB">
              <w:rPr>
                <w:b/>
              </w:rPr>
              <w:fldChar w:fldCharType="begin">
                <w:ffData>
                  <w:name w:val="Text1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12B841C8" w14:textId="77777777" w:rsidTr="69829C10">
        <w:trPr>
          <w:trHeight w:val="454"/>
        </w:trPr>
        <w:tc>
          <w:tcPr>
            <w:tcW w:w="4219" w:type="dxa"/>
          </w:tcPr>
          <w:p w14:paraId="74139AA5" w14:textId="77777777" w:rsidR="006B051D" w:rsidRPr="007F7AAB" w:rsidRDefault="006B051D" w:rsidP="00954797">
            <w:pPr>
              <w:pStyle w:val="ListParagraph"/>
              <w:numPr>
                <w:ilvl w:val="0"/>
                <w:numId w:val="4"/>
              </w:numPr>
              <w:spacing w:line="240" w:lineRule="auto"/>
            </w:pPr>
            <w:r w:rsidRPr="007F7AAB">
              <w:t>Contact Email</w:t>
            </w:r>
          </w:p>
        </w:tc>
        <w:tc>
          <w:tcPr>
            <w:tcW w:w="5846" w:type="dxa"/>
            <w:gridSpan w:val="2"/>
          </w:tcPr>
          <w:p w14:paraId="2F20A720" w14:textId="77777777" w:rsidR="006B051D" w:rsidRPr="007F7AAB" w:rsidRDefault="006B051D" w:rsidP="00687292">
            <w:pPr>
              <w:rPr>
                <w:b/>
              </w:rPr>
            </w:pPr>
            <w:r w:rsidRPr="007F7AAB">
              <w:rPr>
                <w:b/>
              </w:rPr>
              <w:fldChar w:fldCharType="begin">
                <w:ffData>
                  <w:name w:val="Text15"/>
                  <w:enabled/>
                  <w:calcOnExit w:val="0"/>
                  <w:textInput>
                    <w:maxLength w:val="75"/>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124B5E2F" w14:textId="77777777" w:rsidTr="69829C10">
        <w:trPr>
          <w:trHeight w:val="454"/>
        </w:trPr>
        <w:tc>
          <w:tcPr>
            <w:tcW w:w="4219" w:type="dxa"/>
          </w:tcPr>
          <w:p w14:paraId="41C05040" w14:textId="77777777" w:rsidR="006B051D" w:rsidRPr="007F7AAB" w:rsidRDefault="006B051D" w:rsidP="00954797">
            <w:pPr>
              <w:pStyle w:val="ListParagraph"/>
              <w:numPr>
                <w:ilvl w:val="0"/>
                <w:numId w:val="4"/>
              </w:numPr>
              <w:spacing w:line="240" w:lineRule="auto"/>
            </w:pPr>
            <w:r w:rsidRPr="007F7AAB">
              <w:lastRenderedPageBreak/>
              <w:t>Contact Telephone Number</w:t>
            </w:r>
          </w:p>
        </w:tc>
        <w:tc>
          <w:tcPr>
            <w:tcW w:w="5846" w:type="dxa"/>
            <w:gridSpan w:val="2"/>
          </w:tcPr>
          <w:p w14:paraId="09D382BE" w14:textId="77777777" w:rsidR="006B051D" w:rsidRPr="007F7AAB" w:rsidRDefault="006B051D" w:rsidP="00687292">
            <w:pPr>
              <w:rPr>
                <w:b/>
              </w:rPr>
            </w:pP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06AC9D84" w14:textId="77777777" w:rsidTr="69829C10">
        <w:trPr>
          <w:trHeight w:val="454"/>
        </w:trPr>
        <w:tc>
          <w:tcPr>
            <w:tcW w:w="10065" w:type="dxa"/>
            <w:gridSpan w:val="3"/>
            <w:shd w:val="clear" w:color="auto" w:fill="EDEDED" w:themeFill="accent3" w:themeFillTint="33"/>
          </w:tcPr>
          <w:p w14:paraId="7068FC86" w14:textId="1FE859F9" w:rsidR="006B051D" w:rsidRPr="00DB4086" w:rsidRDefault="006B051D" w:rsidP="00954797">
            <w:pPr>
              <w:pStyle w:val="ListParagraph"/>
              <w:numPr>
                <w:ilvl w:val="0"/>
                <w:numId w:val="14"/>
              </w:numPr>
              <w:spacing w:line="240" w:lineRule="auto"/>
              <w:rPr>
                <w:b/>
              </w:rPr>
            </w:pPr>
            <w:r w:rsidRPr="00DB4086">
              <w:rPr>
                <w:b/>
                <w:color w:val="4472C4" w:themeColor="accent5"/>
                <w:sz w:val="28"/>
              </w:rPr>
              <w:t>Placement Role details</w:t>
            </w:r>
          </w:p>
        </w:tc>
      </w:tr>
      <w:tr w:rsidR="006B051D" w:rsidRPr="007F7AAB" w14:paraId="4FA5AAAC" w14:textId="77777777" w:rsidTr="69829C10">
        <w:trPr>
          <w:trHeight w:val="454"/>
        </w:trPr>
        <w:tc>
          <w:tcPr>
            <w:tcW w:w="4253" w:type="dxa"/>
            <w:gridSpan w:val="2"/>
          </w:tcPr>
          <w:p w14:paraId="272375BF" w14:textId="77777777" w:rsidR="006B051D" w:rsidRPr="007F7AAB" w:rsidRDefault="006B051D" w:rsidP="00954797">
            <w:pPr>
              <w:pStyle w:val="ListParagraph"/>
              <w:numPr>
                <w:ilvl w:val="0"/>
                <w:numId w:val="5"/>
              </w:numPr>
              <w:spacing w:line="240" w:lineRule="auto"/>
            </w:pPr>
            <w:r>
              <w:t>Job Title</w:t>
            </w:r>
          </w:p>
        </w:tc>
        <w:tc>
          <w:tcPr>
            <w:tcW w:w="5812" w:type="dxa"/>
          </w:tcPr>
          <w:p w14:paraId="1668DAFC" w14:textId="77777777" w:rsidR="006B051D" w:rsidRPr="007F7AAB"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132738B8" w14:textId="77777777" w:rsidTr="69829C10">
        <w:trPr>
          <w:trHeight w:val="454"/>
        </w:trPr>
        <w:tc>
          <w:tcPr>
            <w:tcW w:w="4253" w:type="dxa"/>
            <w:gridSpan w:val="2"/>
          </w:tcPr>
          <w:p w14:paraId="6DD6E7C2" w14:textId="77777777" w:rsidR="00960CD2" w:rsidRPr="00960CD2" w:rsidRDefault="006B051D" w:rsidP="00954797">
            <w:pPr>
              <w:pStyle w:val="ListParagraph"/>
              <w:numPr>
                <w:ilvl w:val="0"/>
                <w:numId w:val="5"/>
              </w:numPr>
              <w:spacing w:line="240" w:lineRule="auto"/>
            </w:pPr>
            <w:r w:rsidRPr="007F7AAB">
              <w:t>Role Start date</w:t>
            </w:r>
          </w:p>
          <w:p w14:paraId="237FE5F0" w14:textId="77777777" w:rsidR="00960CD2" w:rsidRDefault="00960CD2" w:rsidP="00960CD2">
            <w:pPr>
              <w:pStyle w:val="ListParagraph"/>
              <w:spacing w:line="240" w:lineRule="auto"/>
            </w:pPr>
          </w:p>
          <w:p w14:paraId="07B27962" w14:textId="77777777" w:rsidR="006B051D" w:rsidRDefault="00960CD2" w:rsidP="00960CD2">
            <w:pPr>
              <w:pStyle w:val="ListParagraph"/>
              <w:spacing w:line="240" w:lineRule="auto"/>
            </w:pPr>
            <w:r>
              <w:t>If an exact date is not known, p</w:t>
            </w:r>
            <w:r w:rsidR="006B051D" w:rsidRPr="00960CD2">
              <w:t xml:space="preserve">lease </w:t>
            </w:r>
            <w:r>
              <w:t>provide the expected month the student will start.</w:t>
            </w:r>
          </w:p>
          <w:p w14:paraId="6036CA2D" w14:textId="68B876CD" w:rsidR="00A904C4" w:rsidRPr="00960CD2" w:rsidRDefault="00A904C4" w:rsidP="00960CD2">
            <w:pPr>
              <w:pStyle w:val="ListParagraph"/>
              <w:spacing w:line="240" w:lineRule="auto"/>
            </w:pPr>
          </w:p>
        </w:tc>
        <w:tc>
          <w:tcPr>
            <w:tcW w:w="5812" w:type="dxa"/>
          </w:tcPr>
          <w:p w14:paraId="7342012F" w14:textId="77777777" w:rsidR="006B051D" w:rsidRDefault="006B051D" w:rsidP="00687292">
            <w:pPr>
              <w:rPr>
                <w:b/>
              </w:rPr>
            </w:pPr>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01850819" w14:textId="77777777" w:rsidR="00A86053" w:rsidRPr="00B801C7" w:rsidRDefault="00A86053" w:rsidP="00A86053">
            <w:pPr>
              <w:rPr>
                <w:b/>
              </w:rPr>
            </w:pPr>
            <w:r w:rsidRPr="00B801C7">
              <w:rPr>
                <w:b/>
              </w:rPr>
              <w:t xml:space="preserve">Please Note: </w:t>
            </w:r>
          </w:p>
          <w:p w14:paraId="67945F0D" w14:textId="692D22B3" w:rsidR="00A86053" w:rsidRPr="00B801C7" w:rsidRDefault="00A86053" w:rsidP="00954797">
            <w:pPr>
              <w:pStyle w:val="ListParagraph"/>
              <w:numPr>
                <w:ilvl w:val="0"/>
                <w:numId w:val="15"/>
              </w:numPr>
            </w:pPr>
            <w:r>
              <w:t>The proposed start date must</w:t>
            </w:r>
            <w:r w:rsidRPr="00B801C7">
              <w:t xml:space="preserve"> be at least 10 working days </w:t>
            </w:r>
            <w:r>
              <w:t>after</w:t>
            </w:r>
            <w:r w:rsidRPr="00B801C7">
              <w:t xml:space="preserve"> the date </w:t>
            </w:r>
            <w:r w:rsidR="00915416">
              <w:t xml:space="preserve">that this form is submitted </w:t>
            </w:r>
            <w:r w:rsidRPr="00B801C7">
              <w:t xml:space="preserve">to allow the university time to process </w:t>
            </w:r>
            <w:r w:rsidR="00915416">
              <w:t>the</w:t>
            </w:r>
            <w:r w:rsidRPr="00B801C7">
              <w:t xml:space="preserve"> placement approval </w:t>
            </w:r>
          </w:p>
          <w:p w14:paraId="30F71D2E" w14:textId="3D618843" w:rsidR="00A86053" w:rsidRPr="00EE68BC" w:rsidRDefault="00915416" w:rsidP="00954797">
            <w:pPr>
              <w:pStyle w:val="ListParagraph"/>
              <w:numPr>
                <w:ilvl w:val="0"/>
                <w:numId w:val="15"/>
              </w:numPr>
            </w:pPr>
            <w:r>
              <w:t>Students</w:t>
            </w:r>
            <w:r w:rsidR="00A86053" w:rsidRPr="00B801C7">
              <w:t xml:space="preserve"> must not start </w:t>
            </w:r>
            <w:r>
              <w:t>their placement until the</w:t>
            </w:r>
            <w:r w:rsidR="00A86053" w:rsidRPr="00B801C7">
              <w:t xml:space="preserve"> placement has been approved by the university</w:t>
            </w:r>
          </w:p>
        </w:tc>
      </w:tr>
      <w:tr w:rsidR="006B051D" w:rsidRPr="007F7AAB" w14:paraId="6E08C134" w14:textId="77777777" w:rsidTr="69829C10">
        <w:trPr>
          <w:trHeight w:val="454"/>
        </w:trPr>
        <w:tc>
          <w:tcPr>
            <w:tcW w:w="4253" w:type="dxa"/>
            <w:gridSpan w:val="2"/>
          </w:tcPr>
          <w:p w14:paraId="0E041804" w14:textId="77777777" w:rsidR="006B051D" w:rsidRDefault="006B051D" w:rsidP="00954797">
            <w:pPr>
              <w:pStyle w:val="ListParagraph"/>
              <w:numPr>
                <w:ilvl w:val="0"/>
                <w:numId w:val="5"/>
              </w:numPr>
              <w:spacing w:line="240" w:lineRule="auto"/>
            </w:pPr>
            <w:r w:rsidRPr="007F7AAB">
              <w:t>Role End date (expected month if unknown)</w:t>
            </w:r>
          </w:p>
          <w:p w14:paraId="62B79780" w14:textId="7BFC02CB" w:rsidR="00A904C4" w:rsidRPr="007F7AAB" w:rsidRDefault="00A904C4" w:rsidP="00A904C4">
            <w:pPr>
              <w:pStyle w:val="ListParagraph"/>
              <w:spacing w:line="240" w:lineRule="auto"/>
            </w:pPr>
          </w:p>
        </w:tc>
        <w:tc>
          <w:tcPr>
            <w:tcW w:w="5812" w:type="dxa"/>
          </w:tcPr>
          <w:p w14:paraId="383BED3B" w14:textId="77777777" w:rsidR="006B051D" w:rsidRPr="007F7AAB" w:rsidRDefault="006B051D" w:rsidP="00687292">
            <w:pPr>
              <w:rPr>
                <w:b/>
              </w:rPr>
            </w:pPr>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4B02D64E" w14:textId="77777777" w:rsidTr="69829C10">
        <w:trPr>
          <w:trHeight w:val="454"/>
        </w:trPr>
        <w:tc>
          <w:tcPr>
            <w:tcW w:w="4253" w:type="dxa"/>
            <w:gridSpan w:val="2"/>
          </w:tcPr>
          <w:p w14:paraId="40248CAB" w14:textId="77777777" w:rsidR="006B051D" w:rsidRDefault="006B051D" w:rsidP="00954797">
            <w:pPr>
              <w:pStyle w:val="ListParagraph"/>
              <w:numPr>
                <w:ilvl w:val="0"/>
                <w:numId w:val="5"/>
              </w:numPr>
              <w:spacing w:line="240" w:lineRule="auto"/>
            </w:pPr>
            <w:r w:rsidRPr="007F7AAB">
              <w:t>Working hours per week</w:t>
            </w:r>
          </w:p>
          <w:p w14:paraId="60E8E0C0" w14:textId="7557B0BF" w:rsidR="00A904C4" w:rsidRPr="007F7AAB" w:rsidRDefault="00A904C4" w:rsidP="00A904C4">
            <w:pPr>
              <w:pStyle w:val="ListParagraph"/>
              <w:spacing w:line="240" w:lineRule="auto"/>
            </w:pPr>
          </w:p>
        </w:tc>
        <w:tc>
          <w:tcPr>
            <w:tcW w:w="5812" w:type="dxa"/>
          </w:tcPr>
          <w:p w14:paraId="6102FF23" w14:textId="77777777" w:rsidR="006B051D" w:rsidRPr="007F7AAB" w:rsidRDefault="006B051D" w:rsidP="00687292">
            <w:pPr>
              <w:rPr>
                <w:b/>
              </w:rPr>
            </w:pPr>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rPr>
              <w:t> </w:t>
            </w:r>
            <w:r w:rsidRPr="007F7AAB">
              <w:rPr>
                <w:b/>
              </w:rPr>
              <w:t> </w:t>
            </w:r>
            <w:r w:rsidRPr="007F7AAB">
              <w:rPr>
                <w:b/>
              </w:rPr>
              <w:t> </w:t>
            </w:r>
            <w:r w:rsidRPr="007F7AAB">
              <w:rPr>
                <w:b/>
              </w:rPr>
              <w:t> </w:t>
            </w:r>
            <w:r w:rsidRPr="007F7AAB">
              <w:rPr>
                <w:b/>
              </w:rPr>
              <w:t> </w:t>
            </w:r>
            <w:r w:rsidRPr="007F7AAB">
              <w:rPr>
                <w:b/>
              </w:rPr>
              <w:fldChar w:fldCharType="end"/>
            </w:r>
          </w:p>
        </w:tc>
      </w:tr>
      <w:tr w:rsidR="006B051D" w:rsidRPr="007F7AAB" w14:paraId="7430B040" w14:textId="77777777" w:rsidTr="69829C10">
        <w:trPr>
          <w:trHeight w:val="454"/>
        </w:trPr>
        <w:tc>
          <w:tcPr>
            <w:tcW w:w="4253" w:type="dxa"/>
            <w:gridSpan w:val="2"/>
          </w:tcPr>
          <w:p w14:paraId="46E43A17" w14:textId="77777777" w:rsidR="006B051D" w:rsidRPr="007F7AAB" w:rsidRDefault="006B051D" w:rsidP="00954797">
            <w:pPr>
              <w:pStyle w:val="ListParagraph"/>
              <w:numPr>
                <w:ilvl w:val="0"/>
                <w:numId w:val="5"/>
              </w:numPr>
              <w:spacing w:line="240" w:lineRule="auto"/>
            </w:pPr>
            <w:r w:rsidRPr="007F7AAB">
              <w:t>Does the role include a probation period?</w:t>
            </w:r>
          </w:p>
        </w:tc>
        <w:tc>
          <w:tcPr>
            <w:tcW w:w="5812" w:type="dxa"/>
          </w:tcPr>
          <w:p w14:paraId="3C955055" w14:textId="77777777" w:rsidR="006B051D" w:rsidRPr="007F7AAB" w:rsidRDefault="001A06B9" w:rsidP="00687292">
            <w:sdt>
              <w:sdtPr>
                <w:id w:val="590050397"/>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w:t>
            </w:r>
          </w:p>
          <w:p w14:paraId="4737ADC3" w14:textId="77777777" w:rsidR="006B051D" w:rsidRPr="007F7AAB" w:rsidRDefault="001A06B9" w:rsidP="00687292">
            <w:sdt>
              <w:sdtPr>
                <w:id w:val="257414781"/>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3E11E65C" w14:textId="6777611D" w:rsidR="006B051D" w:rsidRPr="007F7AAB" w:rsidRDefault="006B051D" w:rsidP="00687292">
            <w:r w:rsidRPr="007F7AAB">
              <w:t>If yes, please provide information</w:t>
            </w:r>
            <w:r w:rsidRPr="007F7AAB">
              <w:rPr>
                <w:b/>
              </w:rPr>
              <w:t xml:space="preserve"> </w:t>
            </w:r>
            <w:r w:rsidRPr="007F7AAB">
              <w:t>on how t</w:t>
            </w:r>
            <w:r>
              <w:t xml:space="preserve">he probation period </w:t>
            </w:r>
            <w:r w:rsidR="009001A1">
              <w:t xml:space="preserve">will </w:t>
            </w:r>
            <w:r>
              <w:t>be assessed:</w:t>
            </w:r>
          </w:p>
          <w:p w14:paraId="4FBF2D10" w14:textId="77777777" w:rsidR="006B051D" w:rsidRPr="007F7AAB" w:rsidRDefault="006B051D" w:rsidP="00687292">
            <w:pPr>
              <w:rPr>
                <w:b/>
              </w:rPr>
            </w:pPr>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rPr>
              <w:t> </w:t>
            </w:r>
            <w:r w:rsidRPr="007F7AAB">
              <w:rPr>
                <w:b/>
              </w:rPr>
              <w:t> </w:t>
            </w:r>
            <w:r w:rsidRPr="007F7AAB">
              <w:rPr>
                <w:b/>
              </w:rPr>
              <w:t> </w:t>
            </w:r>
            <w:r w:rsidRPr="007F7AAB">
              <w:rPr>
                <w:b/>
              </w:rPr>
              <w:t> </w:t>
            </w:r>
            <w:r w:rsidRPr="007F7AAB">
              <w:rPr>
                <w:b/>
              </w:rPr>
              <w:t> </w:t>
            </w:r>
            <w:r w:rsidRPr="007F7AAB">
              <w:rPr>
                <w:b/>
              </w:rPr>
              <w:fldChar w:fldCharType="end"/>
            </w:r>
          </w:p>
        </w:tc>
      </w:tr>
      <w:tr w:rsidR="006B051D" w:rsidRPr="007F7AAB" w14:paraId="46F13E9B" w14:textId="77777777" w:rsidTr="69829C10">
        <w:trPr>
          <w:trHeight w:val="454"/>
        </w:trPr>
        <w:tc>
          <w:tcPr>
            <w:tcW w:w="4253" w:type="dxa"/>
            <w:gridSpan w:val="2"/>
          </w:tcPr>
          <w:p w14:paraId="0AE6879B" w14:textId="77777777" w:rsidR="006B051D" w:rsidRPr="007F7AAB" w:rsidRDefault="006B051D" w:rsidP="00954797">
            <w:pPr>
              <w:pStyle w:val="ListParagraph"/>
              <w:numPr>
                <w:ilvl w:val="0"/>
                <w:numId w:val="5"/>
              </w:numPr>
              <w:spacing w:line="240" w:lineRule="auto"/>
            </w:pPr>
            <w:r w:rsidRPr="007F7AAB">
              <w:t>Please outline what you expect the student to</w:t>
            </w:r>
            <w:r>
              <w:t xml:space="preserve"> achieve by the end of the role:</w:t>
            </w:r>
          </w:p>
        </w:tc>
        <w:tc>
          <w:tcPr>
            <w:tcW w:w="5812" w:type="dxa"/>
          </w:tcPr>
          <w:p w14:paraId="48ECFEA1" w14:textId="77777777" w:rsidR="006B051D" w:rsidRPr="007F7AAB"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60168F57" w14:textId="77777777" w:rsidTr="69829C10">
        <w:trPr>
          <w:trHeight w:val="454"/>
        </w:trPr>
        <w:tc>
          <w:tcPr>
            <w:tcW w:w="10065" w:type="dxa"/>
            <w:gridSpan w:val="3"/>
            <w:shd w:val="clear" w:color="auto" w:fill="EDEDED" w:themeFill="accent3" w:themeFillTint="33"/>
          </w:tcPr>
          <w:p w14:paraId="2FFB8B2A" w14:textId="77777777" w:rsidR="006B051D" w:rsidRPr="007F7AAB" w:rsidRDefault="006B051D" w:rsidP="00954797">
            <w:pPr>
              <w:pStyle w:val="ListParagraph"/>
              <w:numPr>
                <w:ilvl w:val="0"/>
                <w:numId w:val="14"/>
              </w:numPr>
              <w:spacing w:line="240" w:lineRule="auto"/>
              <w:ind w:left="454"/>
              <w:rPr>
                <w:b/>
              </w:rPr>
            </w:pPr>
            <w:r w:rsidRPr="00DB4086">
              <w:rPr>
                <w:b/>
                <w:color w:val="4472C4" w:themeColor="accent5"/>
                <w:sz w:val="28"/>
              </w:rPr>
              <w:t>Work factors</w:t>
            </w:r>
          </w:p>
        </w:tc>
      </w:tr>
      <w:tr w:rsidR="006B051D" w:rsidRPr="007F7AAB" w14:paraId="0DF93EC3" w14:textId="77777777" w:rsidTr="69829C10">
        <w:trPr>
          <w:trHeight w:val="454"/>
        </w:trPr>
        <w:tc>
          <w:tcPr>
            <w:tcW w:w="4253" w:type="dxa"/>
            <w:gridSpan w:val="2"/>
          </w:tcPr>
          <w:p w14:paraId="399159ED" w14:textId="77777777" w:rsidR="006B051D" w:rsidRDefault="006B051D" w:rsidP="00954797">
            <w:pPr>
              <w:pStyle w:val="ListParagraph"/>
              <w:numPr>
                <w:ilvl w:val="0"/>
                <w:numId w:val="6"/>
              </w:numPr>
              <w:spacing w:line="240" w:lineRule="auto"/>
            </w:pPr>
            <w:r w:rsidRPr="007F7AAB">
              <w:t>Will the nature of the work u</w:t>
            </w:r>
            <w:r>
              <w:t>ndertaken by the student expose</w:t>
            </w:r>
            <w:r w:rsidRPr="007F7AAB">
              <w:t xml:space="preserve"> them to any hazards or risks?</w:t>
            </w:r>
          </w:p>
          <w:p w14:paraId="040A49AB" w14:textId="77777777" w:rsidR="006B051D" w:rsidRDefault="006B051D" w:rsidP="006B051D">
            <w:pPr>
              <w:pStyle w:val="ListParagraph"/>
              <w:spacing w:line="240" w:lineRule="auto"/>
            </w:pPr>
          </w:p>
          <w:p w14:paraId="183845CB" w14:textId="637FE411" w:rsidR="006B051D" w:rsidRPr="007F7AAB" w:rsidRDefault="006B051D" w:rsidP="006B051D">
            <w:pPr>
              <w:pStyle w:val="ListParagraph"/>
              <w:spacing w:line="240" w:lineRule="auto"/>
            </w:pPr>
            <w:r>
              <w:t>For example this might include</w:t>
            </w:r>
            <w:r w:rsidRPr="007F7AAB">
              <w:t xml:space="preserve"> operating machinery,</w:t>
            </w:r>
            <w:r>
              <w:t xml:space="preserve"> working with</w:t>
            </w:r>
            <w:r w:rsidRPr="007F7AAB">
              <w:t xml:space="preserve"> hazardous materials, </w:t>
            </w:r>
            <w:r>
              <w:t>or supporting vulnerable children or adults.</w:t>
            </w:r>
          </w:p>
        </w:tc>
        <w:tc>
          <w:tcPr>
            <w:tcW w:w="5812" w:type="dxa"/>
          </w:tcPr>
          <w:p w14:paraId="41DA2FEC" w14:textId="4207B0E8" w:rsidR="006B051D" w:rsidRPr="007F7AAB" w:rsidRDefault="001A06B9" w:rsidP="00687292">
            <w:sdt>
              <w:sdtPr>
                <w:id w:val="433253661"/>
                <w14:checkbox>
                  <w14:checked w14:val="0"/>
                  <w14:checkedState w14:val="2612" w14:font="MS Gothic"/>
                  <w14:uncheckedState w14:val="2610" w14:font="MS Gothic"/>
                </w14:checkbox>
              </w:sdtPr>
              <w:sdtEndPr/>
              <w:sdtContent>
                <w:r w:rsidR="00960CD2">
                  <w:rPr>
                    <w:rFonts w:ascii="MS Gothic" w:eastAsia="MS Gothic" w:hAnsi="MS Gothic" w:hint="eastAsia"/>
                  </w:rPr>
                  <w:t>☐</w:t>
                </w:r>
              </w:sdtContent>
            </w:sdt>
            <w:r w:rsidR="006B051D" w:rsidRPr="007F7AAB">
              <w:t xml:space="preserve"> Yes</w:t>
            </w:r>
          </w:p>
          <w:p w14:paraId="6A6D4CE5" w14:textId="77777777" w:rsidR="006B051D" w:rsidRPr="007F7AAB" w:rsidRDefault="001A06B9" w:rsidP="00687292">
            <w:sdt>
              <w:sdtPr>
                <w:id w:val="823014020"/>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7E2BD710" w14:textId="2E465367" w:rsidR="006B051D" w:rsidRPr="007F7AAB" w:rsidRDefault="006B051D" w:rsidP="00687292">
            <w:r w:rsidRPr="007F7AAB">
              <w:t>If yes, please provide details below of the hazards or risks the student will be exposed to</w:t>
            </w:r>
            <w:r>
              <w:t>, and how you will support them with this:</w:t>
            </w:r>
          </w:p>
          <w:p w14:paraId="72E673E6" w14:textId="77777777" w:rsidR="006B051D" w:rsidRPr="007F7AAB"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759E75FC" w14:textId="77777777" w:rsidTr="69829C10">
        <w:trPr>
          <w:trHeight w:val="454"/>
        </w:trPr>
        <w:tc>
          <w:tcPr>
            <w:tcW w:w="4253" w:type="dxa"/>
            <w:gridSpan w:val="2"/>
          </w:tcPr>
          <w:p w14:paraId="2DE96A3A" w14:textId="77777777" w:rsidR="006B051D" w:rsidRPr="007F7AAB" w:rsidRDefault="006B051D" w:rsidP="00954797">
            <w:pPr>
              <w:pStyle w:val="ListParagraph"/>
              <w:numPr>
                <w:ilvl w:val="0"/>
                <w:numId w:val="6"/>
              </w:numPr>
              <w:spacing w:line="240" w:lineRule="auto"/>
            </w:pPr>
            <w:r w:rsidRPr="007F7AAB">
              <w:t>Does the student need any specific training for the role or to undertake tasks?</w:t>
            </w:r>
          </w:p>
        </w:tc>
        <w:tc>
          <w:tcPr>
            <w:tcW w:w="5812" w:type="dxa"/>
          </w:tcPr>
          <w:p w14:paraId="6E9CED10" w14:textId="77777777" w:rsidR="006B051D" w:rsidRPr="007F7AAB" w:rsidRDefault="001A06B9" w:rsidP="00687292">
            <w:sdt>
              <w:sdtPr>
                <w:id w:val="1634604424"/>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 </w:t>
            </w:r>
          </w:p>
          <w:p w14:paraId="153F6F48" w14:textId="77777777" w:rsidR="006B051D" w:rsidRPr="007F7AAB" w:rsidRDefault="001A06B9" w:rsidP="00687292">
            <w:sdt>
              <w:sdtPr>
                <w:id w:val="1848911288"/>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3D9CE95C" w14:textId="77777777" w:rsidR="006B051D" w:rsidRPr="007F7AAB" w:rsidRDefault="006B051D" w:rsidP="00687292">
            <w:r w:rsidRPr="007F7AAB">
              <w:t>If yes, please provide details of how</w:t>
            </w:r>
            <w:r>
              <w:t xml:space="preserve"> the training will be provided:</w:t>
            </w:r>
          </w:p>
          <w:p w14:paraId="47B13DD9" w14:textId="77777777" w:rsidR="006B051D" w:rsidRPr="007F7AAB"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19069255" w14:textId="77777777" w:rsidTr="69829C10">
        <w:trPr>
          <w:trHeight w:val="454"/>
        </w:trPr>
        <w:tc>
          <w:tcPr>
            <w:tcW w:w="4253" w:type="dxa"/>
            <w:gridSpan w:val="2"/>
          </w:tcPr>
          <w:p w14:paraId="5B2141AD" w14:textId="77777777" w:rsidR="006B051D" w:rsidRPr="007F7AAB" w:rsidRDefault="006B051D" w:rsidP="00954797">
            <w:pPr>
              <w:pStyle w:val="ListParagraph"/>
              <w:numPr>
                <w:ilvl w:val="0"/>
                <w:numId w:val="6"/>
              </w:numPr>
              <w:spacing w:line="240" w:lineRule="auto"/>
            </w:pPr>
            <w:r w:rsidRPr="007F7AAB">
              <w:lastRenderedPageBreak/>
              <w:t>Does the role involve the student working from their home?</w:t>
            </w:r>
          </w:p>
        </w:tc>
        <w:tc>
          <w:tcPr>
            <w:tcW w:w="5812" w:type="dxa"/>
          </w:tcPr>
          <w:p w14:paraId="25E170E0" w14:textId="26C6258A" w:rsidR="006B051D" w:rsidRPr="007F7AAB" w:rsidRDefault="001A06B9" w:rsidP="00687292">
            <w:sdt>
              <w:sdtPr>
                <w:id w:val="1910107982"/>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 </w:t>
            </w:r>
          </w:p>
          <w:p w14:paraId="54B411D9" w14:textId="392FDE62" w:rsidR="006B051D" w:rsidRDefault="001A06B9" w:rsidP="00687292">
            <w:sdt>
              <w:sdtPr>
                <w:id w:val="-1394193260"/>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r w:rsidR="00BB498D">
              <w:t xml:space="preserve"> (if No, please continue to section 6.)</w:t>
            </w:r>
          </w:p>
          <w:p w14:paraId="7C732998" w14:textId="77777777" w:rsidR="008820CD" w:rsidRPr="007F7AAB" w:rsidRDefault="008820CD" w:rsidP="00687292"/>
          <w:p w14:paraId="1B1D8ED2" w14:textId="77777777" w:rsidR="006B051D" w:rsidRPr="007F7AAB" w:rsidRDefault="006B051D" w:rsidP="00687292">
            <w:r w:rsidRPr="007F7AAB">
              <w:t xml:space="preserve">If yes, </w:t>
            </w:r>
            <w:r>
              <w:t>how frequently will they work from home:</w:t>
            </w:r>
          </w:p>
          <w:p w14:paraId="7EEDD824" w14:textId="59D4116B" w:rsidR="006B051D" w:rsidRPr="008820CD" w:rsidRDefault="001A06B9" w:rsidP="008820CD">
            <w:pPr>
              <w:ind w:left="720"/>
            </w:pPr>
            <w:sdt>
              <w:sdtPr>
                <w:id w:val="1138682487"/>
                <w14:checkbox>
                  <w14:checked w14:val="0"/>
                  <w14:checkedState w14:val="2612" w14:font="MS Gothic"/>
                  <w14:uncheckedState w14:val="2610" w14:font="MS Gothic"/>
                </w14:checkbox>
              </w:sdtPr>
              <w:sdtEndPr/>
              <w:sdtContent>
                <w:r w:rsidR="008820CD" w:rsidRPr="007F7AAB">
                  <w:rPr>
                    <w:rFonts w:ascii="Segoe UI Symbol" w:eastAsia="MS Gothic" w:hAnsi="Segoe UI Symbol" w:cs="Segoe UI Symbol"/>
                  </w:rPr>
                  <w:t>☐</w:t>
                </w:r>
              </w:sdtContent>
            </w:sdt>
            <w:r w:rsidR="008820CD" w:rsidRPr="007F7AAB">
              <w:t xml:space="preserve"> </w:t>
            </w:r>
            <w:r w:rsidR="008820CD" w:rsidRPr="008820CD">
              <w:t xml:space="preserve">Permanently </w:t>
            </w:r>
            <w:r w:rsidR="008820CD">
              <w:t xml:space="preserve"> </w:t>
            </w:r>
          </w:p>
          <w:p w14:paraId="5591824C" w14:textId="04636DC2" w:rsidR="008820CD" w:rsidRPr="008820CD" w:rsidRDefault="001A06B9" w:rsidP="008820CD">
            <w:pPr>
              <w:ind w:left="720"/>
            </w:pPr>
            <w:sdt>
              <w:sdtPr>
                <w:id w:val="-1604650134"/>
                <w14:checkbox>
                  <w14:checked w14:val="0"/>
                  <w14:checkedState w14:val="2612" w14:font="MS Gothic"/>
                  <w14:uncheckedState w14:val="2610" w14:font="MS Gothic"/>
                </w14:checkbox>
              </w:sdtPr>
              <w:sdtEndPr/>
              <w:sdtContent>
                <w:r w:rsidR="008820CD" w:rsidRPr="007F7AAB">
                  <w:rPr>
                    <w:rFonts w:ascii="Segoe UI Symbol" w:eastAsia="MS Gothic" w:hAnsi="Segoe UI Symbol" w:cs="Segoe UI Symbol"/>
                  </w:rPr>
                  <w:t>☐</w:t>
                </w:r>
              </w:sdtContent>
            </w:sdt>
            <w:r w:rsidR="008820CD" w:rsidRPr="007F7AAB">
              <w:t xml:space="preserve"> </w:t>
            </w:r>
            <w:r w:rsidR="00EE68BC">
              <w:t>Hybrid working</w:t>
            </w:r>
            <w:r w:rsidR="008820CD" w:rsidRPr="008820CD">
              <w:t xml:space="preserve"> e.g. two days in office, three days working from home </w:t>
            </w:r>
          </w:p>
          <w:p w14:paraId="57FCD1B9" w14:textId="20C51419" w:rsidR="008820CD" w:rsidRPr="007F7AAB" w:rsidRDefault="001A06B9" w:rsidP="00EE68BC">
            <w:pPr>
              <w:ind w:left="720"/>
            </w:pPr>
            <w:sdt>
              <w:sdtPr>
                <w:id w:val="-992329443"/>
                <w14:checkbox>
                  <w14:checked w14:val="0"/>
                  <w14:checkedState w14:val="2612" w14:font="MS Gothic"/>
                  <w14:uncheckedState w14:val="2610" w14:font="MS Gothic"/>
                </w14:checkbox>
              </w:sdtPr>
              <w:sdtEndPr/>
              <w:sdtContent>
                <w:r w:rsidR="008820CD" w:rsidRPr="007F7AAB">
                  <w:rPr>
                    <w:rFonts w:ascii="Segoe UI Symbol" w:eastAsia="MS Gothic" w:hAnsi="Segoe UI Symbol" w:cs="Segoe UI Symbol"/>
                  </w:rPr>
                  <w:t>☐</w:t>
                </w:r>
              </w:sdtContent>
            </w:sdt>
            <w:r w:rsidR="008820CD" w:rsidRPr="007F7AAB">
              <w:t xml:space="preserve"> </w:t>
            </w:r>
            <w:r w:rsidR="00EE68BC">
              <w:t>Fully Remote</w:t>
            </w:r>
            <w:r w:rsidR="008820CD">
              <w:rPr>
                <w:b/>
              </w:rPr>
              <w:t xml:space="preserve"> </w:t>
            </w:r>
          </w:p>
        </w:tc>
      </w:tr>
      <w:tr w:rsidR="006B051D" w14:paraId="25F78D50" w14:textId="77777777" w:rsidTr="69829C10">
        <w:trPr>
          <w:trHeight w:val="454"/>
        </w:trPr>
        <w:tc>
          <w:tcPr>
            <w:tcW w:w="4253" w:type="dxa"/>
            <w:gridSpan w:val="2"/>
          </w:tcPr>
          <w:p w14:paraId="5587D542" w14:textId="55E80FD6" w:rsidR="006B051D" w:rsidRDefault="00EE68BC" w:rsidP="00954797">
            <w:pPr>
              <w:pStyle w:val="ListParagraph"/>
              <w:numPr>
                <w:ilvl w:val="0"/>
                <w:numId w:val="6"/>
              </w:numPr>
              <w:spacing w:line="240" w:lineRule="auto"/>
            </w:pPr>
            <w:r w:rsidRPr="00EE68BC">
              <w:rPr>
                <w:b/>
              </w:rPr>
              <w:t>(if ‘Yes’ to 5.c</w:t>
            </w:r>
            <w:r w:rsidR="006B051D" w:rsidRPr="00EE68BC">
              <w:rPr>
                <w:b/>
              </w:rPr>
              <w:t>)</w:t>
            </w:r>
            <w:r w:rsidR="006B051D">
              <w:t xml:space="preserve"> How will the student be monitored and supported during periods</w:t>
            </w:r>
            <w:r w:rsidR="008820CD">
              <w:t xml:space="preserve"> that they are working from home</w:t>
            </w:r>
            <w:r w:rsidR="006B051D">
              <w:t>?</w:t>
            </w:r>
          </w:p>
          <w:p w14:paraId="2C287E7A" w14:textId="4B3F46B1" w:rsidR="008820CD" w:rsidRPr="007F7AAB" w:rsidRDefault="008820CD" w:rsidP="008820CD">
            <w:pPr>
              <w:pStyle w:val="ListParagraph"/>
              <w:spacing w:line="240" w:lineRule="auto"/>
            </w:pPr>
          </w:p>
        </w:tc>
        <w:tc>
          <w:tcPr>
            <w:tcW w:w="5812" w:type="dxa"/>
          </w:tcPr>
          <w:p w14:paraId="2888DF9F" w14:textId="77777777" w:rsidR="006B051D"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F4451B" w14:paraId="57E272A4" w14:textId="77777777" w:rsidTr="69829C10">
        <w:trPr>
          <w:trHeight w:val="454"/>
        </w:trPr>
        <w:tc>
          <w:tcPr>
            <w:tcW w:w="10065" w:type="dxa"/>
            <w:gridSpan w:val="3"/>
            <w:shd w:val="clear" w:color="auto" w:fill="EDEDED" w:themeFill="accent3" w:themeFillTint="33"/>
          </w:tcPr>
          <w:p w14:paraId="65ED33A0" w14:textId="77777777" w:rsidR="006B051D" w:rsidRPr="00F4451B" w:rsidRDefault="006B051D" w:rsidP="00954797">
            <w:pPr>
              <w:pStyle w:val="ListParagraph"/>
              <w:numPr>
                <w:ilvl w:val="0"/>
                <w:numId w:val="14"/>
              </w:numPr>
              <w:spacing w:line="240" w:lineRule="auto"/>
              <w:ind w:left="454"/>
              <w:rPr>
                <w:b/>
              </w:rPr>
            </w:pPr>
            <w:r w:rsidRPr="00DB4086">
              <w:rPr>
                <w:b/>
                <w:color w:val="4472C4" w:themeColor="accent5"/>
                <w:sz w:val="28"/>
              </w:rPr>
              <w:t>Travel and transport factors</w:t>
            </w:r>
          </w:p>
        </w:tc>
      </w:tr>
      <w:tr w:rsidR="006B051D" w:rsidRPr="007F7AAB" w14:paraId="2EC6CB2D" w14:textId="77777777" w:rsidTr="69829C10">
        <w:trPr>
          <w:trHeight w:val="454"/>
        </w:trPr>
        <w:tc>
          <w:tcPr>
            <w:tcW w:w="4253" w:type="dxa"/>
            <w:gridSpan w:val="2"/>
          </w:tcPr>
          <w:p w14:paraId="2554DE8A" w14:textId="77777777" w:rsidR="006B051D" w:rsidRPr="007F7AAB" w:rsidRDefault="006B051D" w:rsidP="00954797">
            <w:pPr>
              <w:pStyle w:val="ListParagraph"/>
              <w:numPr>
                <w:ilvl w:val="0"/>
                <w:numId w:val="7"/>
              </w:numPr>
              <w:spacing w:line="240" w:lineRule="auto"/>
            </w:pPr>
            <w:r w:rsidRPr="007F7AAB">
              <w:t>Does the role involve working from sites other than the main address (the address provided in section 1)</w:t>
            </w:r>
          </w:p>
        </w:tc>
        <w:tc>
          <w:tcPr>
            <w:tcW w:w="5812" w:type="dxa"/>
          </w:tcPr>
          <w:p w14:paraId="43EA0942" w14:textId="77777777" w:rsidR="006B051D" w:rsidRPr="007F7AAB" w:rsidRDefault="001A06B9" w:rsidP="00687292">
            <w:sdt>
              <w:sdtPr>
                <w:id w:val="-1526630936"/>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w:t>
            </w:r>
          </w:p>
          <w:p w14:paraId="0471FA81" w14:textId="77777777" w:rsidR="006B051D" w:rsidRPr="007F7AAB" w:rsidRDefault="001A06B9" w:rsidP="00687292">
            <w:sdt>
              <w:sdtPr>
                <w:id w:val="-1774623881"/>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23A3CBF4" w14:textId="3C2144D3" w:rsidR="006B051D" w:rsidRPr="007F7AAB" w:rsidRDefault="006B051D" w:rsidP="00687292">
            <w:r w:rsidRPr="007F7AAB">
              <w:t>If yes, please provide details below of</w:t>
            </w:r>
            <w:r>
              <w:t xml:space="preserve"> how the student will travel from the main address to other sites</w:t>
            </w:r>
            <w:r w:rsidR="002200F1">
              <w:t xml:space="preserve"> (e.g. train, company car etc.)</w:t>
            </w:r>
            <w:r>
              <w:t>:</w:t>
            </w:r>
          </w:p>
          <w:p w14:paraId="5DD4261B" w14:textId="77777777" w:rsidR="006B051D" w:rsidRPr="007F7AAB" w:rsidRDefault="006B051D" w:rsidP="00687292">
            <w:pPr>
              <w:tabs>
                <w:tab w:val="left" w:pos="1189"/>
              </w:tabs>
            </w:pP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DA0" w:rsidRPr="007F7AAB" w14:paraId="2091009F" w14:textId="77777777" w:rsidTr="69829C10">
        <w:trPr>
          <w:trHeight w:val="454"/>
        </w:trPr>
        <w:tc>
          <w:tcPr>
            <w:tcW w:w="4253" w:type="dxa"/>
            <w:gridSpan w:val="2"/>
          </w:tcPr>
          <w:p w14:paraId="1C8D2A85" w14:textId="77777777" w:rsidR="006B0DA0" w:rsidRPr="00585273" w:rsidRDefault="006B0DA0" w:rsidP="00D67313">
            <w:pPr>
              <w:pStyle w:val="ListParagraph"/>
              <w:numPr>
                <w:ilvl w:val="0"/>
                <w:numId w:val="7"/>
              </w:numPr>
              <w:spacing w:line="240" w:lineRule="auto"/>
              <w:rPr>
                <w:rStyle w:val="normaltextrun"/>
              </w:rPr>
            </w:pPr>
            <w:r>
              <w:rPr>
                <w:rStyle w:val="normaltextrun"/>
                <w:color w:val="000000"/>
                <w:shd w:val="clear" w:color="auto" w:fill="FFFFFF"/>
              </w:rPr>
              <w:t xml:space="preserve">Does this placement require any travel </w:t>
            </w:r>
            <w:r w:rsidR="00D67313">
              <w:rPr>
                <w:rStyle w:val="normaltextrun"/>
                <w:color w:val="000000"/>
                <w:shd w:val="clear" w:color="auto" w:fill="FFFFFF"/>
              </w:rPr>
              <w:t>outside of the UK</w:t>
            </w:r>
            <w:r>
              <w:rPr>
                <w:rStyle w:val="normaltextrun"/>
                <w:color w:val="000000"/>
                <w:shd w:val="clear" w:color="auto" w:fill="FFFFFF"/>
              </w:rPr>
              <w:t>?</w:t>
            </w:r>
          </w:p>
          <w:p w14:paraId="5FC7481B" w14:textId="77777777" w:rsidR="00585273" w:rsidRDefault="00585273" w:rsidP="00585273">
            <w:pPr>
              <w:spacing w:line="240" w:lineRule="auto"/>
            </w:pPr>
          </w:p>
          <w:p w14:paraId="574D89E6" w14:textId="4FEF6AF1" w:rsidR="00585273" w:rsidRPr="00585273" w:rsidRDefault="00585273" w:rsidP="00585273">
            <w:r w:rsidRPr="00585273">
              <w:rPr>
                <w:b/>
                <w:bCs/>
              </w:rPr>
              <w:t>Please note:</w:t>
            </w:r>
            <w:r>
              <w:t xml:space="preserve"> I</w:t>
            </w:r>
            <w:r w:rsidRPr="00585273">
              <w:t>f a student is travelling overseas at the Placement Providers request,</w:t>
            </w:r>
            <w:r>
              <w:t xml:space="preserve"> (as part of the job description</w:t>
            </w:r>
            <w:r w:rsidR="00593ECC">
              <w:t xml:space="preserve">) </w:t>
            </w:r>
            <w:r w:rsidRPr="00585273">
              <w:t xml:space="preserve">then </w:t>
            </w:r>
            <w:r>
              <w:t>the university</w:t>
            </w:r>
            <w:r w:rsidRPr="00585273">
              <w:t xml:space="preserve"> is not responsible for the travel insurance and it is</w:t>
            </w:r>
            <w:r w:rsidR="00593ECC">
              <w:t xml:space="preserve"> the Placement Provider </w:t>
            </w:r>
            <w:r w:rsidRPr="00585273">
              <w:t>responsibility to risk assess the travel</w:t>
            </w:r>
            <w:r>
              <w:t>.</w:t>
            </w:r>
          </w:p>
          <w:p w14:paraId="3F9F7C1A" w14:textId="3F27111E" w:rsidR="00585273" w:rsidRPr="00585273" w:rsidRDefault="00585273" w:rsidP="00585273">
            <w:r w:rsidRPr="00585273">
              <w:t xml:space="preserve">If the student is travelling overseas to attend the placement, then the responsibility is with </w:t>
            </w:r>
            <w:r>
              <w:t>university</w:t>
            </w:r>
            <w:r w:rsidRPr="00585273">
              <w:t>.</w:t>
            </w:r>
          </w:p>
        </w:tc>
        <w:tc>
          <w:tcPr>
            <w:tcW w:w="5812" w:type="dxa"/>
          </w:tcPr>
          <w:p w14:paraId="19E3A4BB" w14:textId="77777777" w:rsidR="006B0DA0" w:rsidRDefault="006B0DA0" w:rsidP="006B0DA0">
            <w:pPr>
              <w:rPr>
                <w:rFonts w:ascii="Segoe UI" w:hAnsi="Segoe UI" w:cs="Segoe UI"/>
                <w:sz w:val="18"/>
                <w:szCs w:val="18"/>
              </w:rPr>
            </w:pPr>
            <w:r>
              <w:rPr>
                <w:rStyle w:val="normaltextrun"/>
                <w:rFonts w:ascii="Segoe UI Symbol" w:hAnsi="Segoe UI Symbol" w:cs="Segoe UI Symbol"/>
              </w:rPr>
              <w:t>☐</w:t>
            </w:r>
            <w:r>
              <w:rPr>
                <w:rStyle w:val="normaltextrun"/>
              </w:rPr>
              <w:t xml:space="preserve"> Yes</w:t>
            </w:r>
            <w:r>
              <w:rPr>
                <w:rStyle w:val="eop"/>
              </w:rPr>
              <w:t> </w:t>
            </w:r>
          </w:p>
          <w:p w14:paraId="6468B913" w14:textId="14E4C9F6" w:rsidR="006B0DA0" w:rsidRPr="006B0DA0" w:rsidRDefault="006B0DA0" w:rsidP="006B0DA0">
            <w:pPr>
              <w:rPr>
                <w:rFonts w:ascii="Segoe UI" w:hAnsi="Segoe UI" w:cs="Segoe UI"/>
                <w:sz w:val="18"/>
                <w:szCs w:val="18"/>
              </w:rPr>
            </w:pPr>
            <w:r>
              <w:rPr>
                <w:rStyle w:val="normaltextrun"/>
                <w:rFonts w:ascii="Segoe UI Symbol" w:hAnsi="Segoe UI Symbol" w:cs="Segoe UI Symbol"/>
              </w:rPr>
              <w:t>☐</w:t>
            </w:r>
            <w:r>
              <w:rPr>
                <w:rStyle w:val="normaltextrun"/>
              </w:rPr>
              <w:t xml:space="preserve"> No</w:t>
            </w:r>
            <w:r>
              <w:rPr>
                <w:rStyle w:val="eop"/>
              </w:rPr>
              <w:t> </w:t>
            </w:r>
          </w:p>
        </w:tc>
      </w:tr>
      <w:tr w:rsidR="006B051D" w:rsidRPr="00DF7F00" w14:paraId="4BB109E1" w14:textId="77777777" w:rsidTr="69829C10">
        <w:trPr>
          <w:trHeight w:val="454"/>
        </w:trPr>
        <w:tc>
          <w:tcPr>
            <w:tcW w:w="10065" w:type="dxa"/>
            <w:gridSpan w:val="3"/>
            <w:shd w:val="clear" w:color="auto" w:fill="EDEDED" w:themeFill="accent3" w:themeFillTint="33"/>
          </w:tcPr>
          <w:p w14:paraId="1B6D505F" w14:textId="77777777" w:rsidR="006B051D" w:rsidRPr="00DF7F00" w:rsidRDefault="006B051D" w:rsidP="00954797">
            <w:pPr>
              <w:pStyle w:val="ListParagraph"/>
              <w:numPr>
                <w:ilvl w:val="0"/>
                <w:numId w:val="14"/>
              </w:numPr>
              <w:spacing w:line="240" w:lineRule="auto"/>
              <w:ind w:left="454"/>
              <w:rPr>
                <w:b/>
                <w:sz w:val="28"/>
              </w:rPr>
            </w:pPr>
            <w:r w:rsidRPr="00DB4086">
              <w:rPr>
                <w:b/>
                <w:color w:val="4472C4" w:themeColor="accent5"/>
                <w:sz w:val="28"/>
              </w:rPr>
              <w:t>Location and regional factors</w:t>
            </w:r>
          </w:p>
        </w:tc>
      </w:tr>
      <w:tr w:rsidR="006B051D" w14:paraId="66096A15" w14:textId="77777777" w:rsidTr="69829C10">
        <w:trPr>
          <w:trHeight w:val="454"/>
        </w:trPr>
        <w:tc>
          <w:tcPr>
            <w:tcW w:w="4253" w:type="dxa"/>
            <w:gridSpan w:val="2"/>
          </w:tcPr>
          <w:p w14:paraId="58C531C8" w14:textId="77777777" w:rsidR="002200F1" w:rsidRDefault="006B051D" w:rsidP="00954797">
            <w:pPr>
              <w:pStyle w:val="ListParagraph"/>
              <w:numPr>
                <w:ilvl w:val="1"/>
                <w:numId w:val="2"/>
              </w:numPr>
              <w:spacing w:line="240" w:lineRule="auto"/>
              <w:ind w:left="738"/>
            </w:pPr>
            <w:r>
              <w:t>Does the organisation’s main location for the student present any risks?</w:t>
            </w:r>
          </w:p>
          <w:p w14:paraId="3730EB5F" w14:textId="77777777" w:rsidR="002200F1" w:rsidRDefault="002200F1" w:rsidP="002200F1">
            <w:pPr>
              <w:pStyle w:val="ListParagraph"/>
              <w:spacing w:line="240" w:lineRule="auto"/>
              <w:ind w:left="738"/>
            </w:pPr>
          </w:p>
          <w:p w14:paraId="51B02BED" w14:textId="09F30C1A" w:rsidR="006B051D" w:rsidRDefault="002200F1" w:rsidP="002200F1">
            <w:pPr>
              <w:pStyle w:val="ListParagraph"/>
              <w:spacing w:line="240" w:lineRule="auto"/>
              <w:ind w:left="738"/>
            </w:pPr>
            <w:r>
              <w:t xml:space="preserve">For example, this might include civil disorder, crime, environmental disasters, </w:t>
            </w:r>
            <w:r w:rsidR="00A13760">
              <w:lastRenderedPageBreak/>
              <w:t>infectious disease</w:t>
            </w:r>
            <w:r w:rsidR="44F04A41">
              <w:t>,</w:t>
            </w:r>
            <w:r w:rsidR="00A13760">
              <w:t xml:space="preserve"> </w:t>
            </w:r>
            <w:r>
              <w:t>or poor healthcare access.</w:t>
            </w:r>
          </w:p>
          <w:p w14:paraId="3BDCED16" w14:textId="48391A3B" w:rsidR="00A904C4" w:rsidRPr="00DF7F00" w:rsidRDefault="00A904C4" w:rsidP="002200F1">
            <w:pPr>
              <w:pStyle w:val="ListParagraph"/>
              <w:spacing w:line="240" w:lineRule="auto"/>
              <w:ind w:left="738"/>
            </w:pPr>
          </w:p>
        </w:tc>
        <w:tc>
          <w:tcPr>
            <w:tcW w:w="5812" w:type="dxa"/>
          </w:tcPr>
          <w:p w14:paraId="25803E4F" w14:textId="77777777" w:rsidR="006B051D" w:rsidRPr="007F7AAB" w:rsidRDefault="001A06B9" w:rsidP="00687292">
            <w:sdt>
              <w:sdtPr>
                <w:id w:val="1489441800"/>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w:t>
            </w:r>
          </w:p>
          <w:p w14:paraId="43E323F5" w14:textId="77777777" w:rsidR="006B051D" w:rsidRPr="007F7AAB" w:rsidRDefault="001A06B9" w:rsidP="00687292">
            <w:sdt>
              <w:sdtPr>
                <w:id w:val="-847015599"/>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7BE73DE0" w14:textId="29D3AB4F" w:rsidR="006B051D" w:rsidRPr="007F7AAB" w:rsidRDefault="006B051D" w:rsidP="00687292">
            <w:r>
              <w:t>If yes, please provide details below of the risks</w:t>
            </w:r>
            <w:r w:rsidR="00A13760">
              <w:t xml:space="preserve"> and actions in place to minimise the risk</w:t>
            </w:r>
            <w:r>
              <w:t>:</w:t>
            </w:r>
          </w:p>
          <w:p w14:paraId="713DAC57" w14:textId="77777777" w:rsidR="006B051D"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7F7AAB" w14:paraId="79C743B9" w14:textId="77777777" w:rsidTr="69829C10">
        <w:trPr>
          <w:trHeight w:val="454"/>
        </w:trPr>
        <w:tc>
          <w:tcPr>
            <w:tcW w:w="10065" w:type="dxa"/>
            <w:gridSpan w:val="3"/>
            <w:shd w:val="clear" w:color="auto" w:fill="EDEDED" w:themeFill="accent3" w:themeFillTint="33"/>
          </w:tcPr>
          <w:p w14:paraId="123797CD" w14:textId="77777777" w:rsidR="006B051D" w:rsidRPr="007F7AAB" w:rsidRDefault="006B051D" w:rsidP="00954797">
            <w:pPr>
              <w:pStyle w:val="ListParagraph"/>
              <w:numPr>
                <w:ilvl w:val="0"/>
                <w:numId w:val="14"/>
              </w:numPr>
              <w:spacing w:line="240" w:lineRule="auto"/>
              <w:ind w:left="454"/>
              <w:rPr>
                <w:b/>
              </w:rPr>
            </w:pPr>
            <w:r w:rsidRPr="00DB4086">
              <w:rPr>
                <w:b/>
                <w:color w:val="4472C4" w:themeColor="accent5"/>
                <w:sz w:val="28"/>
              </w:rPr>
              <w:t>Health and environmental factors</w:t>
            </w:r>
          </w:p>
        </w:tc>
      </w:tr>
      <w:tr w:rsidR="006B051D" w:rsidRPr="007F7AAB" w14:paraId="6E130AEB" w14:textId="77777777" w:rsidTr="69829C10">
        <w:trPr>
          <w:trHeight w:val="454"/>
        </w:trPr>
        <w:tc>
          <w:tcPr>
            <w:tcW w:w="4253" w:type="dxa"/>
            <w:gridSpan w:val="2"/>
          </w:tcPr>
          <w:p w14:paraId="73CF8012" w14:textId="2ABC3CD2" w:rsidR="009001A1" w:rsidRDefault="006B051D" w:rsidP="00954797">
            <w:pPr>
              <w:pStyle w:val="ListParagraph"/>
              <w:numPr>
                <w:ilvl w:val="0"/>
                <w:numId w:val="1"/>
              </w:numPr>
              <w:spacing w:line="240" w:lineRule="auto"/>
            </w:pPr>
            <w:r>
              <w:t>Is the student required to take precautionary measures to undertake the placement?</w:t>
            </w:r>
          </w:p>
          <w:p w14:paraId="12761DC2" w14:textId="77777777" w:rsidR="009001A1" w:rsidRDefault="009001A1" w:rsidP="009001A1">
            <w:pPr>
              <w:pStyle w:val="ListParagraph"/>
              <w:spacing w:line="240" w:lineRule="auto"/>
            </w:pPr>
          </w:p>
          <w:p w14:paraId="3F23CDF7" w14:textId="6F31A331" w:rsidR="006B051D" w:rsidRDefault="009001A1" w:rsidP="009001A1">
            <w:pPr>
              <w:pStyle w:val="ListParagraph"/>
              <w:spacing w:line="240" w:lineRule="auto"/>
            </w:pPr>
            <w:r>
              <w:t>For example, this might include</w:t>
            </w:r>
            <w:r w:rsidR="006B051D">
              <w:t xml:space="preserve"> vaccinations, </w:t>
            </w:r>
            <w:r w:rsidR="00A13760">
              <w:t xml:space="preserve">PPE, </w:t>
            </w:r>
            <w:r w:rsidR="006B051D">
              <w:t xml:space="preserve">medical or dietary advice, </w:t>
            </w:r>
            <w:r>
              <w:t>or specific living arrangements.</w:t>
            </w:r>
          </w:p>
          <w:p w14:paraId="3B25DF72" w14:textId="7BD540CC" w:rsidR="00A904C4" w:rsidRPr="00412080" w:rsidRDefault="00A904C4" w:rsidP="009001A1">
            <w:pPr>
              <w:pStyle w:val="ListParagraph"/>
              <w:spacing w:line="240" w:lineRule="auto"/>
            </w:pPr>
          </w:p>
        </w:tc>
        <w:tc>
          <w:tcPr>
            <w:tcW w:w="5812" w:type="dxa"/>
          </w:tcPr>
          <w:p w14:paraId="36F9DD93" w14:textId="77777777" w:rsidR="006B051D" w:rsidRPr="007F7AAB" w:rsidRDefault="001A06B9" w:rsidP="00687292">
            <w:sdt>
              <w:sdtPr>
                <w:id w:val="1118260471"/>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w:t>
            </w:r>
          </w:p>
          <w:p w14:paraId="2AB61CFB" w14:textId="77777777" w:rsidR="006B051D" w:rsidRPr="007F7AAB" w:rsidRDefault="001A06B9" w:rsidP="00687292">
            <w:sdt>
              <w:sdtPr>
                <w:id w:val="-31963385"/>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27829516" w14:textId="77777777" w:rsidR="006B051D" w:rsidRPr="007F7AAB" w:rsidRDefault="006B051D" w:rsidP="00687292">
            <w:r w:rsidRPr="007F7AAB">
              <w:t xml:space="preserve">If yes, please provide details below </w:t>
            </w:r>
            <w:r>
              <w:t>of the precautionary measures:</w:t>
            </w:r>
          </w:p>
          <w:p w14:paraId="579E46E8" w14:textId="77777777" w:rsidR="006B051D" w:rsidRPr="007F7AAB" w:rsidRDefault="006B051D" w:rsidP="00687292">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6B051D" w:rsidRPr="00A41663" w14:paraId="1476561E" w14:textId="77777777" w:rsidTr="69829C10">
        <w:trPr>
          <w:trHeight w:val="454"/>
        </w:trPr>
        <w:tc>
          <w:tcPr>
            <w:tcW w:w="10065" w:type="dxa"/>
            <w:gridSpan w:val="3"/>
            <w:shd w:val="clear" w:color="auto" w:fill="EDEDED" w:themeFill="accent3" w:themeFillTint="33"/>
          </w:tcPr>
          <w:p w14:paraId="6B96D500" w14:textId="318DC330" w:rsidR="006B051D" w:rsidRPr="00DB4086" w:rsidRDefault="006B051D" w:rsidP="00954797">
            <w:pPr>
              <w:pStyle w:val="ListParagraph"/>
              <w:numPr>
                <w:ilvl w:val="0"/>
                <w:numId w:val="14"/>
              </w:numPr>
              <w:spacing w:line="240" w:lineRule="auto"/>
              <w:rPr>
                <w:rFonts w:ascii="Segoe UI Symbol" w:eastAsia="MS Gothic" w:hAnsi="Segoe UI Symbol" w:cs="Segoe UI Symbol"/>
              </w:rPr>
            </w:pPr>
            <w:r w:rsidRPr="00DB4086">
              <w:rPr>
                <w:b/>
                <w:bCs/>
                <w:color w:val="4472C4" w:themeColor="accent5"/>
                <w:sz w:val="28"/>
              </w:rPr>
              <w:t>Personal factors</w:t>
            </w:r>
          </w:p>
        </w:tc>
      </w:tr>
      <w:tr w:rsidR="006B051D" w14:paraId="6AC7F25E" w14:textId="77777777" w:rsidTr="69829C10">
        <w:trPr>
          <w:trHeight w:val="454"/>
        </w:trPr>
        <w:tc>
          <w:tcPr>
            <w:tcW w:w="4253" w:type="dxa"/>
            <w:gridSpan w:val="2"/>
          </w:tcPr>
          <w:p w14:paraId="74E4A67D" w14:textId="77777777" w:rsidR="00960CD2" w:rsidRDefault="006B051D" w:rsidP="00954797">
            <w:pPr>
              <w:pStyle w:val="ListParagraph"/>
              <w:numPr>
                <w:ilvl w:val="0"/>
                <w:numId w:val="11"/>
              </w:numPr>
              <w:spacing w:line="240" w:lineRule="auto"/>
            </w:pPr>
            <w:r>
              <w:t>If required, a</w:t>
            </w:r>
            <w:r w:rsidRPr="00A41663">
              <w:t xml:space="preserve">re you able to support students </w:t>
            </w:r>
            <w:r>
              <w:t>with any personal factors</w:t>
            </w:r>
            <w:r w:rsidR="002200F1">
              <w:t xml:space="preserve"> that may affect their placement</w:t>
            </w:r>
            <w:r>
              <w:t xml:space="preserve">? </w:t>
            </w:r>
          </w:p>
          <w:p w14:paraId="0CF9451F" w14:textId="77777777" w:rsidR="00960CD2" w:rsidRDefault="00960CD2" w:rsidP="00960CD2">
            <w:pPr>
              <w:pStyle w:val="ListParagraph"/>
              <w:spacing w:line="240" w:lineRule="auto"/>
            </w:pPr>
          </w:p>
          <w:p w14:paraId="3F547B53" w14:textId="4E47A226" w:rsidR="006B051D" w:rsidRDefault="00960CD2" w:rsidP="00960CD2">
            <w:pPr>
              <w:pStyle w:val="ListParagraph"/>
              <w:spacing w:line="240" w:lineRule="auto"/>
            </w:pPr>
            <w:r>
              <w:t>For example, this might include making reasonable adjustments f</w:t>
            </w:r>
            <w:r w:rsidR="006B051D" w:rsidRPr="00A41663">
              <w:t xml:space="preserve">or physical </w:t>
            </w:r>
            <w:r>
              <w:t>or mental health conditions or disabilities.</w:t>
            </w:r>
          </w:p>
          <w:p w14:paraId="15A3EAC2" w14:textId="1D87EB78" w:rsidR="000B3631" w:rsidRPr="00A41663" w:rsidRDefault="000B3631" w:rsidP="00EA6ACA">
            <w:pPr>
              <w:spacing w:line="240" w:lineRule="auto"/>
            </w:pPr>
          </w:p>
        </w:tc>
        <w:tc>
          <w:tcPr>
            <w:tcW w:w="5812" w:type="dxa"/>
          </w:tcPr>
          <w:p w14:paraId="4C71CD7F" w14:textId="77777777" w:rsidR="006B051D" w:rsidRPr="007F7AAB" w:rsidRDefault="001A06B9" w:rsidP="00687292">
            <w:sdt>
              <w:sdtPr>
                <w:id w:val="1841735573"/>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Yes</w:t>
            </w:r>
          </w:p>
          <w:p w14:paraId="44E563BE" w14:textId="77777777" w:rsidR="006B051D" w:rsidRPr="007F7AAB" w:rsidRDefault="001A06B9" w:rsidP="00687292">
            <w:sdt>
              <w:sdtPr>
                <w:id w:val="1338427157"/>
                <w14:checkbox>
                  <w14:checked w14:val="0"/>
                  <w14:checkedState w14:val="2612" w14:font="MS Gothic"/>
                  <w14:uncheckedState w14:val="2610" w14:font="MS Gothic"/>
                </w14:checkbox>
              </w:sdtPr>
              <w:sdtEndPr/>
              <w:sdtContent>
                <w:r w:rsidR="006B051D" w:rsidRPr="007F7AAB">
                  <w:rPr>
                    <w:rFonts w:ascii="Segoe UI Symbol" w:eastAsia="MS Gothic" w:hAnsi="Segoe UI Symbol" w:cs="Segoe UI Symbol"/>
                  </w:rPr>
                  <w:t>☐</w:t>
                </w:r>
              </w:sdtContent>
            </w:sdt>
            <w:r w:rsidR="006B051D" w:rsidRPr="007F7AAB">
              <w:t xml:space="preserve"> No</w:t>
            </w:r>
          </w:p>
          <w:p w14:paraId="2F304B5D" w14:textId="77777777" w:rsidR="006B051D" w:rsidRDefault="006B051D" w:rsidP="00687292">
            <w:pPr>
              <w:rPr>
                <w:rFonts w:ascii="Segoe UI Symbol" w:eastAsia="MS Gothic" w:hAnsi="Segoe UI Symbol" w:cs="Segoe UI Symbol"/>
              </w:rPr>
            </w:pPr>
          </w:p>
        </w:tc>
      </w:tr>
      <w:tr w:rsidR="00DB4086" w:rsidRPr="007F7AAB" w14:paraId="7AF0990B" w14:textId="77777777" w:rsidTr="69829C10">
        <w:trPr>
          <w:trHeight w:val="454"/>
        </w:trPr>
        <w:tc>
          <w:tcPr>
            <w:tcW w:w="10065" w:type="dxa"/>
            <w:gridSpan w:val="3"/>
            <w:shd w:val="clear" w:color="auto" w:fill="EDEDED" w:themeFill="accent3" w:themeFillTint="33"/>
          </w:tcPr>
          <w:p w14:paraId="13A9FA36" w14:textId="5882960F" w:rsidR="00DB4086" w:rsidRPr="00DB4086" w:rsidRDefault="00DB4086" w:rsidP="00954797">
            <w:pPr>
              <w:pStyle w:val="ListParagraph"/>
              <w:numPr>
                <w:ilvl w:val="0"/>
                <w:numId w:val="14"/>
              </w:numPr>
              <w:spacing w:line="240" w:lineRule="auto"/>
              <w:rPr>
                <w:b/>
                <w:bCs/>
              </w:rPr>
            </w:pPr>
            <w:r w:rsidRPr="69829C10">
              <w:rPr>
                <w:b/>
                <w:bCs/>
                <w:color w:val="4472C4" w:themeColor="accent5"/>
                <w:sz w:val="28"/>
                <w:szCs w:val="28"/>
              </w:rPr>
              <w:t>Policies and Insurance (UK Providers Only)</w:t>
            </w:r>
          </w:p>
        </w:tc>
      </w:tr>
      <w:tr w:rsidR="00DB4086" w:rsidRPr="003226A6" w14:paraId="2D7E7B27" w14:textId="77777777" w:rsidTr="69829C10">
        <w:trPr>
          <w:trHeight w:val="454"/>
        </w:trPr>
        <w:tc>
          <w:tcPr>
            <w:tcW w:w="4253" w:type="dxa"/>
            <w:gridSpan w:val="2"/>
          </w:tcPr>
          <w:p w14:paraId="43D324E9" w14:textId="502F4D8E" w:rsidR="00DB4086" w:rsidRDefault="00DB4086" w:rsidP="00954797">
            <w:pPr>
              <w:pStyle w:val="ListParagraph"/>
              <w:numPr>
                <w:ilvl w:val="0"/>
                <w:numId w:val="8"/>
              </w:numPr>
              <w:spacing w:line="240" w:lineRule="auto"/>
            </w:pPr>
            <w:r w:rsidRPr="009001A1">
              <w:rPr>
                <w:b/>
              </w:rPr>
              <w:t xml:space="preserve">UK </w:t>
            </w:r>
            <w:r>
              <w:rPr>
                <w:b/>
              </w:rPr>
              <w:t xml:space="preserve">providers </w:t>
            </w:r>
            <w:r w:rsidRPr="009001A1">
              <w:rPr>
                <w:b/>
              </w:rPr>
              <w:t>only:</w:t>
            </w:r>
            <w:r>
              <w:t xml:space="preserve"> </w:t>
            </w:r>
            <w:r w:rsidRPr="007F7AAB">
              <w:t>Does your organisation hold Public Liability Insurance or equivalent?</w:t>
            </w:r>
          </w:p>
          <w:p w14:paraId="016864F5" w14:textId="77777777" w:rsidR="00DB4086" w:rsidRDefault="00DB4086" w:rsidP="00DB4086">
            <w:pPr>
              <w:pStyle w:val="ListParagraph"/>
              <w:spacing w:line="240" w:lineRule="auto"/>
            </w:pPr>
          </w:p>
          <w:p w14:paraId="798E5BE8" w14:textId="77777777" w:rsidR="00DB4086" w:rsidRDefault="00DB4086" w:rsidP="00DB4086">
            <w:pPr>
              <w:pStyle w:val="ListParagraph"/>
              <w:spacing w:line="240" w:lineRule="auto"/>
            </w:pPr>
            <w:r>
              <w:t xml:space="preserve">Equivalent within the UK may refer to self-insurance or crown indemnity insurance (NHS). </w:t>
            </w:r>
          </w:p>
          <w:p w14:paraId="45FB7A0D" w14:textId="77777777" w:rsidR="000B3631" w:rsidRDefault="000B3631" w:rsidP="00DB4086">
            <w:pPr>
              <w:pStyle w:val="ListParagraph"/>
              <w:spacing w:line="240" w:lineRule="auto"/>
            </w:pPr>
          </w:p>
          <w:p w14:paraId="2E06AEB2" w14:textId="77777777" w:rsidR="000B3631" w:rsidRDefault="000B3631" w:rsidP="00DB4086">
            <w:pPr>
              <w:pStyle w:val="ListParagraph"/>
              <w:spacing w:line="240" w:lineRule="auto"/>
            </w:pPr>
          </w:p>
          <w:p w14:paraId="0F40C659" w14:textId="51262872" w:rsidR="000B3631" w:rsidRDefault="000B3631" w:rsidP="00DB4086">
            <w:pPr>
              <w:pStyle w:val="ListParagraph"/>
              <w:spacing w:line="240" w:lineRule="auto"/>
            </w:pPr>
          </w:p>
          <w:p w14:paraId="3FEA7DFF" w14:textId="77777777" w:rsidR="000B3631" w:rsidRDefault="000B3631" w:rsidP="00DB4086">
            <w:pPr>
              <w:pStyle w:val="ListParagraph"/>
              <w:spacing w:line="240" w:lineRule="auto"/>
            </w:pPr>
          </w:p>
          <w:p w14:paraId="6AC8469F" w14:textId="0ADE5A74" w:rsidR="000B3631" w:rsidRPr="00A84ED2" w:rsidRDefault="000B3631" w:rsidP="00DB4086">
            <w:pPr>
              <w:pStyle w:val="ListParagraph"/>
              <w:spacing w:line="240" w:lineRule="auto"/>
            </w:pPr>
          </w:p>
        </w:tc>
        <w:tc>
          <w:tcPr>
            <w:tcW w:w="5812" w:type="dxa"/>
          </w:tcPr>
          <w:p w14:paraId="204A2232" w14:textId="77777777" w:rsidR="00DB4086" w:rsidRPr="007F7AAB" w:rsidRDefault="001A06B9" w:rsidP="00DB4086">
            <w:sdt>
              <w:sdtPr>
                <w:id w:val="-508370313"/>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570EA94F" w14:textId="4D43FC42" w:rsidR="00DB4086" w:rsidRDefault="001A06B9" w:rsidP="00DB4086">
            <w:sdt>
              <w:sdtPr>
                <w:id w:val="1056431950"/>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p w14:paraId="44313E47" w14:textId="4316DE10" w:rsidR="003A6239" w:rsidRDefault="001A06B9" w:rsidP="00DB4086">
            <w:sdt>
              <w:sdtPr>
                <w:id w:val="-1361125097"/>
                <w14:checkbox>
                  <w14:checked w14:val="0"/>
                  <w14:checkedState w14:val="2612" w14:font="MS Gothic"/>
                  <w14:uncheckedState w14:val="2610" w14:font="MS Gothic"/>
                </w14:checkbox>
              </w:sdtPr>
              <w:sdtEndPr/>
              <w:sdtContent>
                <w:r w:rsidR="003A6239" w:rsidRPr="007F7AAB">
                  <w:rPr>
                    <w:rFonts w:ascii="Segoe UI Symbol" w:eastAsia="MS Gothic" w:hAnsi="Segoe UI Symbol" w:cs="Segoe UI Symbol"/>
                  </w:rPr>
                  <w:t>☐</w:t>
                </w:r>
              </w:sdtContent>
            </w:sdt>
            <w:r w:rsidR="003A6239">
              <w:t xml:space="preserve"> N/A (Crown</w:t>
            </w:r>
            <w:r w:rsidR="00004C3C">
              <w:t>/NHS</w:t>
            </w:r>
            <w:r w:rsidR="003A6239">
              <w:t xml:space="preserve"> Indemnity)</w:t>
            </w:r>
          </w:p>
          <w:p w14:paraId="68823109" w14:textId="40EBDAC2" w:rsidR="00DB4086" w:rsidRPr="00B31DD6" w:rsidRDefault="00DB4086" w:rsidP="00DB4086">
            <w:r w:rsidRPr="6DD283DC">
              <w:t xml:space="preserve">If </w:t>
            </w:r>
            <w:r w:rsidR="005C77AE">
              <w:rPr>
                <w:b/>
              </w:rPr>
              <w:t>yes</w:t>
            </w:r>
            <w:r w:rsidRPr="6DD283DC">
              <w:t>, please confirm:</w:t>
            </w:r>
          </w:p>
          <w:p w14:paraId="65A01157" w14:textId="77777777" w:rsidR="00DB4086" w:rsidRPr="00B31DD6" w:rsidRDefault="00DB4086" w:rsidP="00DB4086">
            <w:r w:rsidRPr="00B31DD6">
              <w:t>a. Name of provider:</w:t>
            </w:r>
            <w:r>
              <w:t xml:space="preserv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48C62619" w14:textId="77777777" w:rsidR="00DB4086" w:rsidRDefault="00DB4086" w:rsidP="00DB4086">
            <w:r>
              <w:t xml:space="preserve">b. Expiry dat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p w14:paraId="74B071B5" w14:textId="77777777" w:rsidR="00DB4086" w:rsidRDefault="00DB4086" w:rsidP="00DB4086"/>
          <w:p w14:paraId="30072AC9" w14:textId="73AF41BF" w:rsidR="00DB4086" w:rsidRDefault="00DB4086" w:rsidP="00DB4086">
            <w:r>
              <w:t xml:space="preserve">If </w:t>
            </w:r>
            <w:r w:rsidR="005C77AE" w:rsidRPr="009001A1">
              <w:rPr>
                <w:b/>
              </w:rPr>
              <w:t>no</w:t>
            </w:r>
            <w:r>
              <w:t>, what will happen if a member of the public makes a claim:</w:t>
            </w:r>
          </w:p>
          <w:p w14:paraId="1E012894" w14:textId="0F8D7197" w:rsidR="00DB4086" w:rsidRPr="003226A6" w:rsidRDefault="00DB4086" w:rsidP="00DB4086">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DB4086" w:rsidRPr="007F7AAB" w14:paraId="57D58C99" w14:textId="77777777" w:rsidTr="69829C10">
        <w:trPr>
          <w:trHeight w:val="454"/>
        </w:trPr>
        <w:tc>
          <w:tcPr>
            <w:tcW w:w="4253" w:type="dxa"/>
            <w:gridSpan w:val="2"/>
          </w:tcPr>
          <w:p w14:paraId="23888A4A" w14:textId="41557F4D" w:rsidR="00DB4086" w:rsidRDefault="00DB4086" w:rsidP="00954797">
            <w:pPr>
              <w:pStyle w:val="ListParagraph"/>
              <w:numPr>
                <w:ilvl w:val="0"/>
                <w:numId w:val="8"/>
              </w:numPr>
              <w:spacing w:line="240" w:lineRule="auto"/>
            </w:pPr>
            <w:r w:rsidRPr="009001A1">
              <w:rPr>
                <w:b/>
              </w:rPr>
              <w:t xml:space="preserve">UK </w:t>
            </w:r>
            <w:r>
              <w:rPr>
                <w:b/>
              </w:rPr>
              <w:t xml:space="preserve">providers </w:t>
            </w:r>
            <w:r w:rsidRPr="009001A1">
              <w:rPr>
                <w:b/>
              </w:rPr>
              <w:t>only:</w:t>
            </w:r>
            <w:r>
              <w:t xml:space="preserve"> </w:t>
            </w:r>
            <w:r w:rsidRPr="007F7AAB">
              <w:t>Does your organisation hold Employer’s Liability Insurance or equivalent?</w:t>
            </w:r>
            <w:r>
              <w:t xml:space="preserve"> </w:t>
            </w:r>
          </w:p>
          <w:p w14:paraId="175CA23F" w14:textId="77777777" w:rsidR="00DB4086" w:rsidRDefault="00DB4086" w:rsidP="00DB4086">
            <w:pPr>
              <w:pStyle w:val="ListParagraph"/>
              <w:spacing w:line="240" w:lineRule="auto"/>
            </w:pPr>
          </w:p>
          <w:p w14:paraId="68474249" w14:textId="562BD249" w:rsidR="00DB4086" w:rsidRDefault="00DB4086" w:rsidP="00DB4086">
            <w:pPr>
              <w:pStyle w:val="ListParagraph"/>
              <w:spacing w:line="240" w:lineRule="auto"/>
            </w:pPr>
            <w:r>
              <w:t xml:space="preserve">This is usually a </w:t>
            </w:r>
            <w:r w:rsidRPr="009001A1">
              <w:rPr>
                <w:b/>
              </w:rPr>
              <w:t>legal requirement</w:t>
            </w:r>
            <w:r>
              <w:t xml:space="preserve"> for employing a </w:t>
            </w:r>
            <w:r>
              <w:lastRenderedPageBreak/>
              <w:t xml:space="preserve">placement student – for more information see </w:t>
            </w:r>
            <w:hyperlink r:id="rId11" w:history="1">
              <w:r w:rsidRPr="00960CD2">
                <w:rPr>
                  <w:rStyle w:val="Hyperlink"/>
                </w:rPr>
                <w:t>gov.uk</w:t>
              </w:r>
            </w:hyperlink>
            <w:r>
              <w:t>.</w:t>
            </w:r>
          </w:p>
          <w:p w14:paraId="3D7F45E3" w14:textId="5813B16B" w:rsidR="00DB4086" w:rsidRDefault="00DB4086" w:rsidP="00DB4086"/>
          <w:p w14:paraId="068A357C" w14:textId="4B6F40A5" w:rsidR="000B3631" w:rsidRDefault="000B3631" w:rsidP="00DB4086"/>
          <w:p w14:paraId="060FCA1E" w14:textId="77777777" w:rsidR="000B3631" w:rsidRDefault="000B3631" w:rsidP="00DB4086"/>
          <w:p w14:paraId="3D873496" w14:textId="77777777" w:rsidR="00A61E13" w:rsidRDefault="00A61E13" w:rsidP="00DB4086"/>
          <w:p w14:paraId="7D4F2DC0" w14:textId="77777777" w:rsidR="00A61E13" w:rsidRDefault="00A61E13" w:rsidP="00DB4086"/>
          <w:p w14:paraId="423B594D" w14:textId="77777777" w:rsidR="00A61E13" w:rsidRDefault="00A61E13" w:rsidP="00DB4086"/>
          <w:p w14:paraId="10C6D06D" w14:textId="38161549" w:rsidR="00A61E13" w:rsidRPr="00A84ED2" w:rsidRDefault="00A61E13" w:rsidP="00DB4086"/>
        </w:tc>
        <w:tc>
          <w:tcPr>
            <w:tcW w:w="5812" w:type="dxa"/>
          </w:tcPr>
          <w:p w14:paraId="36369A46" w14:textId="77777777" w:rsidR="00DB4086" w:rsidRPr="007F7AAB" w:rsidRDefault="001A06B9" w:rsidP="00DB4086">
            <w:sdt>
              <w:sdtPr>
                <w:id w:val="-1999795859"/>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67C93D81" w14:textId="77777777" w:rsidR="00DB4086" w:rsidRDefault="001A06B9" w:rsidP="00DB4086">
            <w:sdt>
              <w:sdtPr>
                <w:id w:val="-2054308029"/>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p w14:paraId="2E49620B" w14:textId="77777777" w:rsidR="00DB4086" w:rsidRPr="00B31DD6" w:rsidRDefault="00DB4086" w:rsidP="00DB4086">
            <w:r w:rsidRPr="6DD283DC">
              <w:t>If yes, please confirm:</w:t>
            </w:r>
          </w:p>
          <w:p w14:paraId="50431437" w14:textId="77777777" w:rsidR="00DB4086" w:rsidRPr="00B31DD6" w:rsidRDefault="00DB4086" w:rsidP="00DB4086">
            <w:r w:rsidRPr="00B31DD6">
              <w:t>a. Name of provider:</w:t>
            </w:r>
            <w:r>
              <w:t xml:space="preserv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386B621D" w14:textId="77777777" w:rsidR="00DB4086" w:rsidRDefault="00DB4086" w:rsidP="00DB4086">
            <w:r>
              <w:t xml:space="preserve">b. Expiry dat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p w14:paraId="0A9FCE1A" w14:textId="77777777" w:rsidR="00DB4086" w:rsidRDefault="00DB4086" w:rsidP="00DB4086"/>
          <w:p w14:paraId="2FB26D93" w14:textId="77777777" w:rsidR="00DB4086" w:rsidRDefault="00DB4086" w:rsidP="00DB4086">
            <w:r>
              <w:t>If no, what will happen if the placement student becomes ill or injured due to the work they complete on placement with you?</w:t>
            </w:r>
          </w:p>
          <w:p w14:paraId="6B2267BB" w14:textId="77777777" w:rsidR="00DB4086" w:rsidRDefault="00DB4086" w:rsidP="00DB4086">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p w14:paraId="6C7822A2" w14:textId="5CD1A07C" w:rsidR="00DB4086" w:rsidRPr="007F7AAB" w:rsidRDefault="00DB4086" w:rsidP="00DB4086"/>
        </w:tc>
      </w:tr>
      <w:tr w:rsidR="00DB4086" w14:paraId="3C475C26" w14:textId="77777777" w:rsidTr="69829C10">
        <w:trPr>
          <w:trHeight w:val="454"/>
        </w:trPr>
        <w:tc>
          <w:tcPr>
            <w:tcW w:w="4253" w:type="dxa"/>
            <w:gridSpan w:val="2"/>
          </w:tcPr>
          <w:p w14:paraId="1BEAC853" w14:textId="3CD736F8" w:rsidR="00DB4086" w:rsidRDefault="00DB4086" w:rsidP="00954797">
            <w:pPr>
              <w:pStyle w:val="ListParagraph"/>
              <w:numPr>
                <w:ilvl w:val="0"/>
                <w:numId w:val="8"/>
              </w:numPr>
              <w:spacing w:line="240" w:lineRule="auto"/>
            </w:pPr>
            <w:r w:rsidRPr="009001A1">
              <w:rPr>
                <w:b/>
              </w:rPr>
              <w:lastRenderedPageBreak/>
              <w:t xml:space="preserve">UK </w:t>
            </w:r>
            <w:r>
              <w:rPr>
                <w:b/>
              </w:rPr>
              <w:t xml:space="preserve">providers </w:t>
            </w:r>
            <w:r w:rsidRPr="009001A1">
              <w:rPr>
                <w:b/>
              </w:rPr>
              <w:t>only:</w:t>
            </w:r>
            <w:r>
              <w:t xml:space="preserve"> Does your organisation hold Professional Indemnity Insurance or equivalent?</w:t>
            </w:r>
          </w:p>
          <w:p w14:paraId="06D2B59D" w14:textId="77777777" w:rsidR="00DB4086" w:rsidRDefault="00DB4086" w:rsidP="00DB4086">
            <w:pPr>
              <w:pStyle w:val="ListParagraph"/>
              <w:spacing w:line="240" w:lineRule="auto"/>
            </w:pPr>
          </w:p>
          <w:p w14:paraId="0599F436" w14:textId="3ED50B08" w:rsidR="00DB4086" w:rsidRDefault="00DB4086" w:rsidP="00DB4086">
            <w:pPr>
              <w:pStyle w:val="ListParagraph"/>
              <w:spacing w:line="240" w:lineRule="auto"/>
            </w:pPr>
            <w:r w:rsidRPr="00960CD2">
              <w:t xml:space="preserve">This insurance is </w:t>
            </w:r>
            <w:r w:rsidRPr="00960CD2">
              <w:rPr>
                <w:b/>
              </w:rPr>
              <w:t>only applicable</w:t>
            </w:r>
            <w:r>
              <w:t xml:space="preserve"> if during the placement a student may provide advice, designs, or professional services to the public or other businesses. </w:t>
            </w:r>
          </w:p>
          <w:p w14:paraId="0E150155" w14:textId="77777777" w:rsidR="00A61E13" w:rsidRDefault="00A61E13" w:rsidP="00DB4086">
            <w:pPr>
              <w:pStyle w:val="ListParagraph"/>
              <w:spacing w:line="240" w:lineRule="auto"/>
            </w:pPr>
          </w:p>
          <w:p w14:paraId="5AD82A74" w14:textId="0B598D9A" w:rsidR="00A61E13" w:rsidRPr="00503A50" w:rsidRDefault="00A61E13" w:rsidP="00DB4086">
            <w:pPr>
              <w:pStyle w:val="ListParagraph"/>
              <w:spacing w:line="240" w:lineRule="auto"/>
            </w:pPr>
          </w:p>
        </w:tc>
        <w:tc>
          <w:tcPr>
            <w:tcW w:w="5812" w:type="dxa"/>
          </w:tcPr>
          <w:p w14:paraId="31E19D4D" w14:textId="77777777" w:rsidR="00DB4086" w:rsidRPr="007F7AAB" w:rsidRDefault="001A06B9" w:rsidP="00DB4086">
            <w:sdt>
              <w:sdtPr>
                <w:id w:val="2061132847"/>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375C61CC" w14:textId="77777777" w:rsidR="00DB4086" w:rsidRDefault="001A06B9" w:rsidP="00DB4086">
            <w:sdt>
              <w:sdtPr>
                <w:id w:val="-1527400417"/>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r w:rsidR="00DB4086">
              <w:t xml:space="preserve">, but the placement student </w:t>
            </w:r>
            <w:r w:rsidR="00DB4086" w:rsidRPr="00960CD2">
              <w:rPr>
                <w:b/>
              </w:rPr>
              <w:t>will</w:t>
            </w:r>
            <w:r w:rsidR="00DB4086">
              <w:t xml:space="preserve"> provide advice, designs, or professional services to people outside the business.</w:t>
            </w:r>
          </w:p>
          <w:p w14:paraId="6E20AC3E" w14:textId="4343CFB4" w:rsidR="00DB4086" w:rsidRDefault="001A06B9" w:rsidP="00DB4086">
            <w:sdt>
              <w:sdtPr>
                <w:id w:val="-1658761300"/>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r w:rsidR="00DB4086">
              <w:t>, this insurance is not applicable to the role</w:t>
            </w:r>
            <w:r w:rsidR="008D2448">
              <w:t>/company</w:t>
            </w:r>
            <w:r w:rsidR="00DB4086">
              <w:t>.</w:t>
            </w:r>
          </w:p>
          <w:p w14:paraId="767CBE42" w14:textId="77777777" w:rsidR="00DB4086" w:rsidRDefault="00DB4086" w:rsidP="00DB4086"/>
          <w:p w14:paraId="2A9BCE02" w14:textId="77777777" w:rsidR="00DB4086" w:rsidRPr="00B31DD6" w:rsidRDefault="00DB4086" w:rsidP="00DB4086">
            <w:r w:rsidRPr="6DD283DC">
              <w:t>If yes, please confirm:</w:t>
            </w:r>
          </w:p>
          <w:p w14:paraId="363AE916" w14:textId="77777777" w:rsidR="00DB4086" w:rsidRPr="00B31DD6" w:rsidRDefault="00DB4086" w:rsidP="00DB4086">
            <w:r w:rsidRPr="00B31DD6">
              <w:t>a. Name of provider:</w:t>
            </w:r>
            <w:r>
              <w:t xml:space="preserv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0D0CB9FA" w14:textId="77777777" w:rsidR="00DB4086" w:rsidRDefault="00DB4086" w:rsidP="00DB4086">
            <w:r>
              <w:t xml:space="preserve">b. Expiry dat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tc>
      </w:tr>
      <w:tr w:rsidR="00DB4086" w:rsidRPr="00012628" w14:paraId="65841FDC" w14:textId="77777777" w:rsidTr="69829C10">
        <w:trPr>
          <w:trHeight w:val="454"/>
        </w:trPr>
        <w:tc>
          <w:tcPr>
            <w:tcW w:w="10065" w:type="dxa"/>
            <w:gridSpan w:val="3"/>
            <w:shd w:val="clear" w:color="auto" w:fill="EDEDED" w:themeFill="accent3" w:themeFillTint="33"/>
          </w:tcPr>
          <w:p w14:paraId="53A113DE" w14:textId="2A5F9AC4" w:rsidR="00DB4086" w:rsidRPr="00DB4086" w:rsidRDefault="00DB4086" w:rsidP="00954797">
            <w:pPr>
              <w:pStyle w:val="ListParagraph"/>
              <w:numPr>
                <w:ilvl w:val="0"/>
                <w:numId w:val="14"/>
              </w:numPr>
              <w:spacing w:line="240" w:lineRule="auto"/>
              <w:rPr>
                <w:color w:val="2E74B5" w:themeColor="accent1" w:themeShade="BF"/>
                <w:sz w:val="28"/>
                <w:szCs w:val="28"/>
              </w:rPr>
            </w:pPr>
            <w:r w:rsidRPr="00DB4086">
              <w:rPr>
                <w:b/>
                <w:color w:val="2E74B5" w:themeColor="accent1" w:themeShade="BF"/>
                <w:sz w:val="28"/>
                <w:szCs w:val="28"/>
              </w:rPr>
              <w:t>Policies and Insurance</w:t>
            </w:r>
            <w:r w:rsidRPr="00DB4086">
              <w:rPr>
                <w:color w:val="2E74B5" w:themeColor="accent1" w:themeShade="BF"/>
                <w:sz w:val="28"/>
                <w:szCs w:val="28"/>
              </w:rPr>
              <w:t xml:space="preserve"> </w:t>
            </w:r>
            <w:r w:rsidRPr="00DB4086">
              <w:rPr>
                <w:b/>
                <w:color w:val="2E74B5" w:themeColor="accent1" w:themeShade="BF"/>
                <w:sz w:val="28"/>
                <w:szCs w:val="28"/>
              </w:rPr>
              <w:t>(Overseas Employers only)</w:t>
            </w:r>
          </w:p>
        </w:tc>
      </w:tr>
      <w:tr w:rsidR="00DB4086" w14:paraId="75E846F3" w14:textId="77777777" w:rsidTr="69829C10">
        <w:trPr>
          <w:trHeight w:val="454"/>
        </w:trPr>
        <w:tc>
          <w:tcPr>
            <w:tcW w:w="4253" w:type="dxa"/>
            <w:gridSpan w:val="2"/>
          </w:tcPr>
          <w:p w14:paraId="605B044D" w14:textId="3A468B6A" w:rsidR="00DB4086" w:rsidRPr="00A904C4" w:rsidRDefault="005C01E8" w:rsidP="00954797">
            <w:pPr>
              <w:pStyle w:val="ListParagraph"/>
              <w:numPr>
                <w:ilvl w:val="0"/>
                <w:numId w:val="12"/>
              </w:numPr>
              <w:spacing w:line="240" w:lineRule="auto"/>
              <w:rPr>
                <w:b/>
              </w:rPr>
            </w:pPr>
            <w:r>
              <w:rPr>
                <w:b/>
              </w:rPr>
              <w:t>Non-UK</w:t>
            </w:r>
            <w:r w:rsidR="00DB4086">
              <w:rPr>
                <w:b/>
              </w:rPr>
              <w:t xml:space="preserve"> providers only: </w:t>
            </w:r>
            <w:r w:rsidR="00DB4086">
              <w:t>Would your organisation’s insurances cover liability if your business is held responsible for injury or damage to a client, contractor, or member of the public?</w:t>
            </w:r>
          </w:p>
          <w:p w14:paraId="38E54814" w14:textId="55560718" w:rsidR="00A904C4" w:rsidRDefault="00A904C4" w:rsidP="00A904C4">
            <w:pPr>
              <w:pStyle w:val="ListParagraph"/>
              <w:spacing w:line="240" w:lineRule="auto"/>
              <w:rPr>
                <w:b/>
              </w:rPr>
            </w:pPr>
          </w:p>
        </w:tc>
        <w:tc>
          <w:tcPr>
            <w:tcW w:w="5812" w:type="dxa"/>
          </w:tcPr>
          <w:p w14:paraId="54CB91E1" w14:textId="77777777" w:rsidR="00DB4086" w:rsidRPr="007F7AAB" w:rsidRDefault="001A06B9" w:rsidP="00DB4086">
            <w:sdt>
              <w:sdtPr>
                <w:id w:val="-55093705"/>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20A85907" w14:textId="77777777" w:rsidR="00DB4086" w:rsidRDefault="001A06B9" w:rsidP="00DB4086">
            <w:sdt>
              <w:sdtPr>
                <w:id w:val="-737560126"/>
                <w14:checkbox>
                  <w14:checked w14:val="0"/>
                  <w14:checkedState w14:val="2612" w14:font="MS Gothic"/>
                  <w14:uncheckedState w14:val="2610" w14:font="MS Gothic"/>
                </w14:checkbox>
              </w:sdtPr>
              <w:sdtEndPr/>
              <w:sdtContent>
                <w:r w:rsidR="00DB4086">
                  <w:rPr>
                    <w:rFonts w:ascii="MS Gothic" w:eastAsia="MS Gothic" w:hAnsi="MS Gothic" w:hint="eastAsia"/>
                  </w:rPr>
                  <w:t>☐</w:t>
                </w:r>
              </w:sdtContent>
            </w:sdt>
            <w:r w:rsidR="00DB4086" w:rsidRPr="007F7AAB">
              <w:t xml:space="preserve"> No</w:t>
            </w:r>
          </w:p>
          <w:p w14:paraId="756C37C8" w14:textId="77777777" w:rsidR="00DB4086" w:rsidRDefault="00DB4086" w:rsidP="00DB4086"/>
          <w:p w14:paraId="6197B772" w14:textId="77777777" w:rsidR="00937241" w:rsidRPr="00B31DD6" w:rsidRDefault="00937241" w:rsidP="00937241">
            <w:r w:rsidRPr="6DD283DC">
              <w:t>If yes, please confirm:</w:t>
            </w:r>
          </w:p>
          <w:p w14:paraId="14657CFD" w14:textId="77777777" w:rsidR="00937241" w:rsidRPr="00B31DD6" w:rsidRDefault="00937241" w:rsidP="00937241">
            <w:r w:rsidRPr="00B31DD6">
              <w:t>a. Name of provider:</w:t>
            </w:r>
            <w:r>
              <w:t xml:space="preserv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4F0B0C6B" w14:textId="1478B0F5" w:rsidR="00A61E13" w:rsidRDefault="00937241" w:rsidP="00937241">
            <w:r>
              <w:t xml:space="preserve">b. Expiry dat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tc>
      </w:tr>
      <w:tr w:rsidR="00DB4086" w14:paraId="14F6C1C5" w14:textId="77777777" w:rsidTr="69829C10">
        <w:trPr>
          <w:trHeight w:val="454"/>
        </w:trPr>
        <w:tc>
          <w:tcPr>
            <w:tcW w:w="4253" w:type="dxa"/>
            <w:gridSpan w:val="2"/>
          </w:tcPr>
          <w:p w14:paraId="4AB7F76E" w14:textId="71F565EA" w:rsidR="00DB4086" w:rsidRDefault="00DB4086" w:rsidP="00954797">
            <w:pPr>
              <w:pStyle w:val="ListParagraph"/>
              <w:numPr>
                <w:ilvl w:val="0"/>
                <w:numId w:val="12"/>
              </w:numPr>
              <w:spacing w:line="240" w:lineRule="auto"/>
              <w:rPr>
                <w:b/>
              </w:rPr>
            </w:pPr>
            <w:r w:rsidRPr="00660973">
              <w:rPr>
                <w:b/>
              </w:rPr>
              <w:t>Non-UK providers only:</w:t>
            </w:r>
            <w:r>
              <w:t xml:space="preserve"> </w:t>
            </w:r>
            <w:r w:rsidRPr="007F7AAB">
              <w:t>Would your organisation’s insurances cover liability arising from injury sustained by a student as a result of their duties in the role?</w:t>
            </w:r>
          </w:p>
        </w:tc>
        <w:tc>
          <w:tcPr>
            <w:tcW w:w="5812" w:type="dxa"/>
          </w:tcPr>
          <w:p w14:paraId="0F7C54BC" w14:textId="77777777" w:rsidR="00DB4086" w:rsidRPr="007F7AAB" w:rsidRDefault="001A06B9" w:rsidP="00DB4086">
            <w:sdt>
              <w:sdtPr>
                <w:id w:val="252786704"/>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2FCB76E1" w14:textId="77777777" w:rsidR="00DB4086" w:rsidRDefault="001A06B9" w:rsidP="00DB4086">
            <w:sdt>
              <w:sdtPr>
                <w:id w:val="175322011"/>
                <w14:checkbox>
                  <w14:checked w14:val="0"/>
                  <w14:checkedState w14:val="2612" w14:font="MS Gothic"/>
                  <w14:uncheckedState w14:val="2610" w14:font="MS Gothic"/>
                </w14:checkbox>
              </w:sdtPr>
              <w:sdtEndPr/>
              <w:sdtContent>
                <w:r w:rsidR="00DB4086">
                  <w:rPr>
                    <w:rFonts w:ascii="MS Gothic" w:eastAsia="MS Gothic" w:hAnsi="MS Gothic" w:hint="eastAsia"/>
                  </w:rPr>
                  <w:t>☐</w:t>
                </w:r>
              </w:sdtContent>
            </w:sdt>
            <w:r w:rsidR="00DB4086" w:rsidRPr="007F7AAB">
              <w:t xml:space="preserve"> No</w:t>
            </w:r>
          </w:p>
          <w:p w14:paraId="2B9C73A0" w14:textId="77777777" w:rsidR="00DB4086" w:rsidRDefault="00DB4086" w:rsidP="00DB4086"/>
          <w:p w14:paraId="2DA990B3" w14:textId="77777777" w:rsidR="00937241" w:rsidRPr="00B31DD6" w:rsidRDefault="00937241" w:rsidP="00937241">
            <w:r w:rsidRPr="6DD283DC">
              <w:t>If yes, please confirm:</w:t>
            </w:r>
          </w:p>
          <w:p w14:paraId="5D20E15E" w14:textId="77777777" w:rsidR="00937241" w:rsidRPr="00B31DD6" w:rsidRDefault="00937241" w:rsidP="00937241">
            <w:r w:rsidRPr="00B31DD6">
              <w:t>a. Name of provider:</w:t>
            </w:r>
            <w:r>
              <w:t xml:space="preserv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650AD62C" w14:textId="5172B1C8" w:rsidR="00A61E13" w:rsidRDefault="00937241" w:rsidP="00937241">
            <w:r>
              <w:t xml:space="preserve">b. Expiry dat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p w14:paraId="0E9C15A3" w14:textId="628D628E" w:rsidR="00A61E13" w:rsidRDefault="00A61E13" w:rsidP="00DB4086"/>
        </w:tc>
      </w:tr>
      <w:tr w:rsidR="00DB4086" w14:paraId="7415153E" w14:textId="77777777" w:rsidTr="69829C10">
        <w:trPr>
          <w:trHeight w:val="454"/>
        </w:trPr>
        <w:tc>
          <w:tcPr>
            <w:tcW w:w="4253" w:type="dxa"/>
            <w:gridSpan w:val="2"/>
          </w:tcPr>
          <w:p w14:paraId="6483F897" w14:textId="2D40D75E" w:rsidR="00DB4086" w:rsidRPr="00A1485E" w:rsidRDefault="00DB4086" w:rsidP="00954797">
            <w:pPr>
              <w:pStyle w:val="ListParagraph"/>
              <w:numPr>
                <w:ilvl w:val="0"/>
                <w:numId w:val="12"/>
              </w:numPr>
              <w:spacing w:line="240" w:lineRule="auto"/>
            </w:pPr>
            <w:r w:rsidRPr="00A904C4">
              <w:rPr>
                <w:b/>
              </w:rPr>
              <w:t>Non-UK providers only:</w:t>
            </w:r>
            <w:r>
              <w:rPr>
                <w:b/>
              </w:rPr>
              <w:t xml:space="preserve"> </w:t>
            </w:r>
            <w:r w:rsidRPr="00A1485E">
              <w:t>Would your organisation’s insurances cover any legal/compensation costs arising from the placement student’s advice</w:t>
            </w:r>
            <w:r>
              <w:t xml:space="preserve"> </w:t>
            </w:r>
            <w:r w:rsidRPr="00A1485E">
              <w:t>or professional services?</w:t>
            </w:r>
          </w:p>
        </w:tc>
        <w:tc>
          <w:tcPr>
            <w:tcW w:w="5812" w:type="dxa"/>
          </w:tcPr>
          <w:p w14:paraId="35E4A8E0" w14:textId="77777777" w:rsidR="00DB4086" w:rsidRDefault="001A06B9" w:rsidP="00DB4086">
            <w:sdt>
              <w:sdtPr>
                <w:id w:val="-1891262273"/>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202F620F" w14:textId="77777777" w:rsidR="00DB4086" w:rsidRDefault="001A06B9" w:rsidP="00DB4086">
            <w:sdt>
              <w:sdtPr>
                <w:id w:val="801041036"/>
                <w14:checkbox>
                  <w14:checked w14:val="0"/>
                  <w14:checkedState w14:val="2612" w14:font="MS Gothic"/>
                  <w14:uncheckedState w14:val="2610" w14:font="MS Gothic"/>
                </w14:checkbox>
              </w:sdtPr>
              <w:sdtEndPr/>
              <w:sdtContent>
                <w:r w:rsidR="00DB4086">
                  <w:rPr>
                    <w:rFonts w:ascii="MS Gothic" w:eastAsia="MS Gothic" w:hAnsi="MS Gothic" w:hint="eastAsia"/>
                  </w:rPr>
                  <w:t>☐</w:t>
                </w:r>
              </w:sdtContent>
            </w:sdt>
            <w:r w:rsidR="00DB4086" w:rsidRPr="007F7AAB">
              <w:t xml:space="preserve"> No</w:t>
            </w:r>
            <w:r w:rsidR="00DB4086">
              <w:t>, but the student will be providing external advice or professional services in their role.</w:t>
            </w:r>
          </w:p>
          <w:p w14:paraId="54D19444" w14:textId="77777777" w:rsidR="00DB4086" w:rsidRPr="007F7AAB" w:rsidRDefault="001A06B9" w:rsidP="00DB4086">
            <w:sdt>
              <w:sdtPr>
                <w:id w:val="556754871"/>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w:t>
            </w:r>
            <w:r w:rsidR="00DB4086">
              <w:t>No, but the student will not be providing any external advice or professional services.</w:t>
            </w:r>
          </w:p>
          <w:p w14:paraId="202EB53E" w14:textId="5BC2D220" w:rsidR="00DB4086" w:rsidRDefault="00DB4086" w:rsidP="00DB4086"/>
          <w:p w14:paraId="39E19959" w14:textId="77777777" w:rsidR="00937241" w:rsidRPr="00B31DD6" w:rsidRDefault="00937241" w:rsidP="00937241">
            <w:r w:rsidRPr="6DD283DC">
              <w:t>If yes, please confirm:</w:t>
            </w:r>
          </w:p>
          <w:p w14:paraId="1EC4B956" w14:textId="77777777" w:rsidR="00937241" w:rsidRPr="00B31DD6" w:rsidRDefault="00937241" w:rsidP="00937241">
            <w:r w:rsidRPr="00B31DD6">
              <w:t>a. Name of provider:</w:t>
            </w:r>
            <w:r>
              <w:t xml:space="preserv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p w14:paraId="0A74E294" w14:textId="7C06CF16" w:rsidR="00DB4086" w:rsidRDefault="00937241" w:rsidP="00937241">
            <w:r>
              <w:t xml:space="preserve">b. Expiry date: </w:t>
            </w: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r w:rsidRPr="00B31DD6">
              <w:t xml:space="preserve">    </w:t>
            </w:r>
          </w:p>
          <w:p w14:paraId="04CE295A" w14:textId="3B8BD294" w:rsidR="00A61E13" w:rsidRDefault="00A61E13" w:rsidP="00DB4086"/>
        </w:tc>
      </w:tr>
      <w:tr w:rsidR="00DB4086" w:rsidRPr="00064E7C" w14:paraId="7CE7DB0C" w14:textId="77777777" w:rsidTr="69829C10">
        <w:trPr>
          <w:trHeight w:val="454"/>
        </w:trPr>
        <w:tc>
          <w:tcPr>
            <w:tcW w:w="10065" w:type="dxa"/>
            <w:gridSpan w:val="3"/>
            <w:shd w:val="clear" w:color="auto" w:fill="EDEDED" w:themeFill="accent3" w:themeFillTint="33"/>
          </w:tcPr>
          <w:p w14:paraId="16A96DD9" w14:textId="77777777" w:rsidR="00DB4086" w:rsidRPr="00EA191F" w:rsidRDefault="00DB4086" w:rsidP="00954797">
            <w:pPr>
              <w:pStyle w:val="ListParagraph"/>
              <w:numPr>
                <w:ilvl w:val="0"/>
                <w:numId w:val="14"/>
              </w:numPr>
              <w:spacing w:line="240" w:lineRule="auto"/>
              <w:rPr>
                <w:b/>
              </w:rPr>
            </w:pPr>
            <w:r w:rsidRPr="00DB4086">
              <w:rPr>
                <w:b/>
                <w:color w:val="4472C4" w:themeColor="accent5"/>
                <w:sz w:val="28"/>
              </w:rPr>
              <w:lastRenderedPageBreak/>
              <w:t>Health and Safety</w:t>
            </w:r>
          </w:p>
        </w:tc>
      </w:tr>
      <w:tr w:rsidR="00DB4086" w:rsidRPr="007F7AAB" w14:paraId="75DA5729" w14:textId="77777777" w:rsidTr="69829C10">
        <w:trPr>
          <w:trHeight w:val="454"/>
        </w:trPr>
        <w:tc>
          <w:tcPr>
            <w:tcW w:w="4253" w:type="dxa"/>
            <w:gridSpan w:val="2"/>
          </w:tcPr>
          <w:p w14:paraId="65CB448F" w14:textId="33845063" w:rsidR="00A61E13" w:rsidRPr="007F7AAB" w:rsidRDefault="00DB4086" w:rsidP="004A6125">
            <w:pPr>
              <w:pStyle w:val="ListParagraph"/>
              <w:numPr>
                <w:ilvl w:val="0"/>
                <w:numId w:val="13"/>
              </w:numPr>
              <w:spacing w:line="240" w:lineRule="auto"/>
            </w:pPr>
            <w:r w:rsidRPr="007F7AAB">
              <w:t>Does the organisation have a procedure for recording and reporting accidents/incidents?</w:t>
            </w:r>
          </w:p>
        </w:tc>
        <w:tc>
          <w:tcPr>
            <w:tcW w:w="5812" w:type="dxa"/>
          </w:tcPr>
          <w:p w14:paraId="4211FCB0" w14:textId="77777777" w:rsidR="00DB4086" w:rsidRPr="007F7AAB" w:rsidRDefault="001A06B9" w:rsidP="00DB4086">
            <w:sdt>
              <w:sdtPr>
                <w:id w:val="-1844768523"/>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4717C481" w14:textId="77777777" w:rsidR="00DB4086" w:rsidRPr="007F7AAB" w:rsidRDefault="001A06B9" w:rsidP="00DB4086">
            <w:sdt>
              <w:sdtPr>
                <w:id w:val="-680354564"/>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tc>
      </w:tr>
      <w:tr w:rsidR="00DB4086" w:rsidRPr="007F7AAB" w14:paraId="4913C0FA" w14:textId="77777777" w:rsidTr="69829C10">
        <w:trPr>
          <w:trHeight w:val="454"/>
        </w:trPr>
        <w:tc>
          <w:tcPr>
            <w:tcW w:w="4253" w:type="dxa"/>
            <w:gridSpan w:val="2"/>
          </w:tcPr>
          <w:p w14:paraId="25F2D716" w14:textId="19872A62" w:rsidR="00DB4086" w:rsidRDefault="00DB4086" w:rsidP="00954797">
            <w:pPr>
              <w:pStyle w:val="ListParagraph"/>
              <w:numPr>
                <w:ilvl w:val="0"/>
                <w:numId w:val="13"/>
              </w:numPr>
              <w:spacing w:line="240" w:lineRule="auto"/>
            </w:pPr>
            <w:r w:rsidRPr="007F7AAB">
              <w:t>Does the organisation have a written health and safety policy?</w:t>
            </w:r>
          </w:p>
          <w:p w14:paraId="7171B915" w14:textId="65140F44" w:rsidR="000B3631" w:rsidRDefault="000B3631" w:rsidP="000B3631">
            <w:pPr>
              <w:pStyle w:val="ListParagraph"/>
              <w:spacing w:line="240" w:lineRule="auto"/>
            </w:pPr>
          </w:p>
          <w:p w14:paraId="4D9A9C0A" w14:textId="041149F3" w:rsidR="000B3631" w:rsidRDefault="000B3631" w:rsidP="000B3631">
            <w:pPr>
              <w:pStyle w:val="ListParagraph"/>
              <w:spacing w:line="240" w:lineRule="auto"/>
            </w:pPr>
          </w:p>
          <w:p w14:paraId="264E9545" w14:textId="77777777" w:rsidR="000B3631" w:rsidRDefault="000B3631" w:rsidP="000B3631">
            <w:pPr>
              <w:pStyle w:val="ListParagraph"/>
              <w:spacing w:line="240" w:lineRule="auto"/>
            </w:pPr>
          </w:p>
          <w:p w14:paraId="544EB8FA" w14:textId="5C5E3A63" w:rsidR="00A61E13" w:rsidRPr="007F7AAB" w:rsidRDefault="00A61E13" w:rsidP="00A61E13">
            <w:pPr>
              <w:pStyle w:val="ListParagraph"/>
              <w:spacing w:line="240" w:lineRule="auto"/>
            </w:pPr>
          </w:p>
        </w:tc>
        <w:tc>
          <w:tcPr>
            <w:tcW w:w="5812" w:type="dxa"/>
          </w:tcPr>
          <w:p w14:paraId="6B1B3D0A" w14:textId="77777777" w:rsidR="00DB4086" w:rsidRPr="007F7AAB" w:rsidRDefault="001A06B9" w:rsidP="00DB4086">
            <w:sdt>
              <w:sdtPr>
                <w:id w:val="-159237363"/>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0F0189E5" w14:textId="77777777" w:rsidR="00DB4086" w:rsidRPr="007F7AAB" w:rsidRDefault="001A06B9" w:rsidP="00DB4086">
            <w:sdt>
              <w:sdtPr>
                <w:id w:val="-965735431"/>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tc>
      </w:tr>
      <w:tr w:rsidR="00DB4086" w:rsidRPr="007F7AAB" w14:paraId="519E2980" w14:textId="77777777" w:rsidTr="69829C10">
        <w:trPr>
          <w:trHeight w:val="454"/>
        </w:trPr>
        <w:tc>
          <w:tcPr>
            <w:tcW w:w="4253" w:type="dxa"/>
            <w:gridSpan w:val="2"/>
          </w:tcPr>
          <w:p w14:paraId="519C1279" w14:textId="77777777" w:rsidR="00DB4086" w:rsidRDefault="00DB4086" w:rsidP="00954797">
            <w:pPr>
              <w:pStyle w:val="ListParagraph"/>
              <w:numPr>
                <w:ilvl w:val="0"/>
                <w:numId w:val="13"/>
              </w:numPr>
              <w:spacing w:line="240" w:lineRule="auto"/>
            </w:pPr>
            <w:r w:rsidRPr="007F7AAB">
              <w:t>Does the organisation provide health and safety training for new employees?</w:t>
            </w:r>
          </w:p>
          <w:p w14:paraId="5B0E470E" w14:textId="11DB2081" w:rsidR="00A61E13" w:rsidRDefault="00A61E13" w:rsidP="00A61E13">
            <w:pPr>
              <w:pStyle w:val="ListParagraph"/>
              <w:spacing w:line="240" w:lineRule="auto"/>
            </w:pPr>
          </w:p>
          <w:p w14:paraId="126DCB1F" w14:textId="77777777" w:rsidR="000B3631" w:rsidRDefault="000B3631" w:rsidP="00A61E13">
            <w:pPr>
              <w:pStyle w:val="ListParagraph"/>
              <w:spacing w:line="240" w:lineRule="auto"/>
            </w:pPr>
          </w:p>
          <w:p w14:paraId="15DF05CC" w14:textId="6C462BE1" w:rsidR="000B3631" w:rsidRPr="007F7AAB" w:rsidRDefault="000B3631" w:rsidP="00A61E13">
            <w:pPr>
              <w:pStyle w:val="ListParagraph"/>
              <w:spacing w:line="240" w:lineRule="auto"/>
            </w:pPr>
          </w:p>
        </w:tc>
        <w:tc>
          <w:tcPr>
            <w:tcW w:w="5812" w:type="dxa"/>
          </w:tcPr>
          <w:p w14:paraId="27EE27D2" w14:textId="77777777" w:rsidR="00DB4086" w:rsidRPr="007F7AAB" w:rsidRDefault="001A06B9" w:rsidP="00DB4086">
            <w:sdt>
              <w:sdtPr>
                <w:id w:val="-1179963464"/>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767A6C6B" w14:textId="77777777" w:rsidR="00DB4086" w:rsidRPr="007F7AAB" w:rsidRDefault="001A06B9" w:rsidP="00DB4086">
            <w:sdt>
              <w:sdtPr>
                <w:id w:val="-397289230"/>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tc>
      </w:tr>
      <w:tr w:rsidR="00DB4086" w:rsidRPr="007F7AAB" w14:paraId="270F77E6" w14:textId="77777777" w:rsidTr="69829C10">
        <w:trPr>
          <w:trHeight w:val="454"/>
        </w:trPr>
        <w:tc>
          <w:tcPr>
            <w:tcW w:w="10065" w:type="dxa"/>
            <w:gridSpan w:val="3"/>
            <w:shd w:val="clear" w:color="auto" w:fill="EDEDED" w:themeFill="accent3" w:themeFillTint="33"/>
          </w:tcPr>
          <w:p w14:paraId="3BAAEB3E" w14:textId="4EA224FE" w:rsidR="00DB4086" w:rsidRPr="00DB4086" w:rsidRDefault="00DB4086" w:rsidP="00954797">
            <w:pPr>
              <w:pStyle w:val="ListParagraph"/>
              <w:numPr>
                <w:ilvl w:val="0"/>
                <w:numId w:val="14"/>
              </w:numPr>
              <w:spacing w:line="240" w:lineRule="auto"/>
              <w:rPr>
                <w:b/>
                <w:bCs/>
              </w:rPr>
            </w:pPr>
            <w:r w:rsidRPr="00DB4086">
              <w:rPr>
                <w:b/>
                <w:bCs/>
                <w:color w:val="4472C4" w:themeColor="accent5"/>
                <w:sz w:val="28"/>
              </w:rPr>
              <w:t>University Access and Support</w:t>
            </w:r>
          </w:p>
        </w:tc>
      </w:tr>
      <w:tr w:rsidR="00DB4086" w:rsidRPr="007F7AAB" w14:paraId="62FC94B2" w14:textId="77777777" w:rsidTr="69829C10">
        <w:trPr>
          <w:trHeight w:val="454"/>
        </w:trPr>
        <w:tc>
          <w:tcPr>
            <w:tcW w:w="4253" w:type="dxa"/>
            <w:gridSpan w:val="2"/>
          </w:tcPr>
          <w:p w14:paraId="43E434BF" w14:textId="4F9576B3" w:rsidR="00DB4086" w:rsidRDefault="00DB4086" w:rsidP="00954797">
            <w:pPr>
              <w:pStyle w:val="ListParagraph"/>
              <w:numPr>
                <w:ilvl w:val="0"/>
                <w:numId w:val="9"/>
              </w:numPr>
              <w:spacing w:line="240" w:lineRule="auto"/>
            </w:pPr>
            <w:r w:rsidRPr="007F7AAB">
              <w:t xml:space="preserve">Will staff from the University be able to undertake site visits during the placement as required in consultation with appropriate staff at your organisation? </w:t>
            </w:r>
          </w:p>
          <w:p w14:paraId="17778C3F" w14:textId="251828BC" w:rsidR="00A61E13" w:rsidRPr="007F7AAB" w:rsidRDefault="00A61E13" w:rsidP="004A6125">
            <w:pPr>
              <w:spacing w:line="240" w:lineRule="auto"/>
            </w:pPr>
          </w:p>
        </w:tc>
        <w:tc>
          <w:tcPr>
            <w:tcW w:w="5812" w:type="dxa"/>
          </w:tcPr>
          <w:p w14:paraId="604C109F" w14:textId="77777777" w:rsidR="00DB4086" w:rsidRPr="007F7AAB" w:rsidRDefault="001A06B9" w:rsidP="00DB4086">
            <w:sdt>
              <w:sdtPr>
                <w:id w:val="2074549990"/>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61268564" w14:textId="77777777" w:rsidR="00DB4086" w:rsidRPr="007F7AAB" w:rsidRDefault="001A06B9" w:rsidP="00DB4086">
            <w:sdt>
              <w:sdtPr>
                <w:id w:val="-519852999"/>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p w14:paraId="1DD8412B" w14:textId="77777777" w:rsidR="00DB4086" w:rsidRPr="007F7AAB" w:rsidRDefault="00DB4086" w:rsidP="00DB4086">
            <w:r>
              <w:t>If No, please provide reasons:</w:t>
            </w:r>
          </w:p>
          <w:p w14:paraId="0C48E16C" w14:textId="77777777" w:rsidR="00DB4086" w:rsidRPr="007F7AAB" w:rsidRDefault="00DB4086" w:rsidP="00DB4086">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DB4086" w:rsidRPr="007F7AAB" w14:paraId="5B2C9434" w14:textId="77777777" w:rsidTr="69829C10">
        <w:trPr>
          <w:trHeight w:val="454"/>
        </w:trPr>
        <w:tc>
          <w:tcPr>
            <w:tcW w:w="4253" w:type="dxa"/>
            <w:gridSpan w:val="2"/>
          </w:tcPr>
          <w:p w14:paraId="18170BA7" w14:textId="651014F5" w:rsidR="00DB4086" w:rsidRDefault="00DB4086" w:rsidP="00954797">
            <w:pPr>
              <w:pStyle w:val="ListParagraph"/>
              <w:numPr>
                <w:ilvl w:val="0"/>
                <w:numId w:val="9"/>
              </w:numPr>
              <w:spacing w:line="240" w:lineRule="auto"/>
            </w:pPr>
            <w:r w:rsidRPr="007F7AAB">
              <w:t xml:space="preserve">Are </w:t>
            </w:r>
            <w:r w:rsidR="00BB498D">
              <w:t xml:space="preserve">there </w:t>
            </w:r>
            <w:r w:rsidRPr="007F7AAB">
              <w:t>any issues relating to confidentiality or disclosure which the University will need to take into account in its procedures for assessing work undertaken by students on placement in your organisation?</w:t>
            </w:r>
          </w:p>
          <w:p w14:paraId="0EE14DCE" w14:textId="57E10E62" w:rsidR="000B3631" w:rsidRPr="007F7AAB" w:rsidRDefault="000B3631" w:rsidP="004A6125">
            <w:pPr>
              <w:spacing w:line="240" w:lineRule="auto"/>
            </w:pPr>
          </w:p>
        </w:tc>
        <w:tc>
          <w:tcPr>
            <w:tcW w:w="5812" w:type="dxa"/>
          </w:tcPr>
          <w:p w14:paraId="747282D8" w14:textId="77777777" w:rsidR="00DB4086" w:rsidRPr="007F7AAB" w:rsidRDefault="001A06B9" w:rsidP="00DB4086">
            <w:sdt>
              <w:sdtPr>
                <w:id w:val="-1651202691"/>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Yes</w:t>
            </w:r>
          </w:p>
          <w:p w14:paraId="68127C59" w14:textId="77777777" w:rsidR="00DB4086" w:rsidRPr="007F7AAB" w:rsidRDefault="001A06B9" w:rsidP="00DB4086">
            <w:sdt>
              <w:sdtPr>
                <w:id w:val="-1940746984"/>
                <w14:checkbox>
                  <w14:checked w14:val="0"/>
                  <w14:checkedState w14:val="2612" w14:font="MS Gothic"/>
                  <w14:uncheckedState w14:val="2610" w14:font="MS Gothic"/>
                </w14:checkbox>
              </w:sdtPr>
              <w:sdtEndPr/>
              <w:sdtContent>
                <w:r w:rsidR="00DB4086" w:rsidRPr="007F7AAB">
                  <w:rPr>
                    <w:rFonts w:ascii="Segoe UI Symbol" w:eastAsia="MS Gothic" w:hAnsi="Segoe UI Symbol" w:cs="Segoe UI Symbol"/>
                  </w:rPr>
                  <w:t>☐</w:t>
                </w:r>
              </w:sdtContent>
            </w:sdt>
            <w:r w:rsidR="00DB4086" w:rsidRPr="007F7AAB">
              <w:t xml:space="preserve"> No</w:t>
            </w:r>
          </w:p>
          <w:p w14:paraId="2839411E" w14:textId="7F369EAB" w:rsidR="00DB4086" w:rsidRPr="007F7AAB" w:rsidRDefault="00DB4086" w:rsidP="00DB4086">
            <w:r w:rsidRPr="007F7AAB">
              <w:t>If Yes, please provide details</w:t>
            </w:r>
            <w:r w:rsidR="001A06B9">
              <w:t>:</w:t>
            </w:r>
          </w:p>
          <w:p w14:paraId="3783ED1F" w14:textId="77777777" w:rsidR="00DB4086" w:rsidRPr="007F7AAB" w:rsidRDefault="00DB4086" w:rsidP="00DB4086">
            <w:pPr>
              <w:spacing w:after="200"/>
              <w:rPr>
                <w:b/>
              </w:rPr>
            </w:pPr>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DB4086" w:rsidRPr="007F7AAB" w14:paraId="6F3BA8F9" w14:textId="77777777" w:rsidTr="69829C10">
        <w:trPr>
          <w:trHeight w:val="454"/>
        </w:trPr>
        <w:tc>
          <w:tcPr>
            <w:tcW w:w="10065" w:type="dxa"/>
            <w:gridSpan w:val="3"/>
            <w:shd w:val="clear" w:color="auto" w:fill="EDEDED" w:themeFill="accent3" w:themeFillTint="33"/>
          </w:tcPr>
          <w:p w14:paraId="583E75D7" w14:textId="1B4F76E7" w:rsidR="00DB4086" w:rsidRPr="00DB4086" w:rsidRDefault="00DB4086" w:rsidP="00954797">
            <w:pPr>
              <w:pStyle w:val="ListParagraph"/>
              <w:numPr>
                <w:ilvl w:val="0"/>
                <w:numId w:val="14"/>
              </w:numPr>
              <w:spacing w:line="240" w:lineRule="auto"/>
              <w:rPr>
                <w:b/>
                <w:bCs/>
              </w:rPr>
            </w:pPr>
            <w:r w:rsidRPr="00DB4086">
              <w:rPr>
                <w:b/>
                <w:bCs/>
                <w:color w:val="4472C4" w:themeColor="accent5"/>
                <w:sz w:val="28"/>
              </w:rPr>
              <w:t xml:space="preserve">Declaration and Signature </w:t>
            </w:r>
          </w:p>
        </w:tc>
      </w:tr>
      <w:tr w:rsidR="00DB4086" w:rsidRPr="007F7AAB" w14:paraId="288332BD" w14:textId="77777777" w:rsidTr="69829C10">
        <w:trPr>
          <w:trHeight w:val="454"/>
        </w:trPr>
        <w:tc>
          <w:tcPr>
            <w:tcW w:w="10065" w:type="dxa"/>
            <w:gridSpan w:val="3"/>
          </w:tcPr>
          <w:p w14:paraId="5ECE3990" w14:textId="77777777" w:rsidR="00DB4086" w:rsidRPr="007F7AAB" w:rsidRDefault="00DB4086" w:rsidP="00DB4086">
            <w:pPr>
              <w:rPr>
                <w:b/>
              </w:rPr>
            </w:pPr>
            <w:r w:rsidRPr="007F7AAB">
              <w:rPr>
                <w:b/>
              </w:rPr>
              <w:t>By completing this form you have accepted the conditions and re</w:t>
            </w:r>
            <w:r>
              <w:rPr>
                <w:b/>
              </w:rPr>
              <w:t>quirements</w:t>
            </w:r>
            <w:r w:rsidRPr="007F7AAB">
              <w:rPr>
                <w:b/>
              </w:rPr>
              <w:t xml:space="preserve"> set out in the </w:t>
            </w:r>
            <w:r>
              <w:rPr>
                <w:b/>
              </w:rPr>
              <w:t xml:space="preserve">Responsibilities of the </w:t>
            </w:r>
            <w:r w:rsidRPr="007F7AAB">
              <w:rPr>
                <w:b/>
              </w:rPr>
              <w:t>Placement Provider on page one of this document.</w:t>
            </w:r>
            <w:r>
              <w:rPr>
                <w:b/>
              </w:rPr>
              <w:t xml:space="preserve"> You also confirm a</w:t>
            </w:r>
            <w:r w:rsidRPr="007F7AAB">
              <w:rPr>
                <w:b/>
              </w:rPr>
              <w:t xml:space="preserve">ll the information provided in this form is factually correct at the time of submitting. </w:t>
            </w:r>
          </w:p>
        </w:tc>
      </w:tr>
      <w:tr w:rsidR="00DB4086" w:rsidRPr="007F7AAB" w14:paraId="7997AF49" w14:textId="77777777" w:rsidTr="69829C10">
        <w:trPr>
          <w:trHeight w:val="454"/>
        </w:trPr>
        <w:tc>
          <w:tcPr>
            <w:tcW w:w="4253" w:type="dxa"/>
            <w:gridSpan w:val="2"/>
          </w:tcPr>
          <w:p w14:paraId="4C3E45F1" w14:textId="77777777" w:rsidR="00DB4086" w:rsidRPr="007F7AAB" w:rsidRDefault="00DB4086" w:rsidP="00DB4086">
            <w:r w:rsidRPr="007F7AAB">
              <w:rPr>
                <w:b/>
              </w:rPr>
              <w:lastRenderedPageBreak/>
              <w:t>Name</w:t>
            </w:r>
          </w:p>
        </w:tc>
        <w:tc>
          <w:tcPr>
            <w:tcW w:w="5812" w:type="dxa"/>
          </w:tcPr>
          <w:p w14:paraId="0C0DFAC2" w14:textId="77777777" w:rsidR="00DB4086" w:rsidRPr="007F7AAB" w:rsidRDefault="00DB4086" w:rsidP="00DB4086">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rPr>
              <w:t> </w:t>
            </w:r>
            <w:r w:rsidRPr="007F7AAB">
              <w:rPr>
                <w:b/>
              </w:rPr>
              <w:t> </w:t>
            </w:r>
            <w:r w:rsidRPr="007F7AAB">
              <w:rPr>
                <w:b/>
              </w:rPr>
              <w:t> </w:t>
            </w:r>
            <w:r w:rsidRPr="007F7AAB">
              <w:rPr>
                <w:b/>
              </w:rPr>
              <w:t> </w:t>
            </w:r>
            <w:r w:rsidRPr="007F7AAB">
              <w:rPr>
                <w:b/>
              </w:rPr>
              <w:t> </w:t>
            </w:r>
            <w:r w:rsidRPr="007F7AAB">
              <w:rPr>
                <w:b/>
              </w:rPr>
              <w:fldChar w:fldCharType="end"/>
            </w:r>
          </w:p>
          <w:p w14:paraId="0F598D8A" w14:textId="77777777" w:rsidR="00DB4086" w:rsidRPr="007F7AAB" w:rsidRDefault="00DB4086" w:rsidP="00DB4086"/>
        </w:tc>
      </w:tr>
      <w:tr w:rsidR="00DB4086" w:rsidRPr="007F7AAB" w14:paraId="0B216A17" w14:textId="77777777" w:rsidTr="69829C10">
        <w:trPr>
          <w:trHeight w:val="454"/>
        </w:trPr>
        <w:tc>
          <w:tcPr>
            <w:tcW w:w="4253" w:type="dxa"/>
            <w:gridSpan w:val="2"/>
          </w:tcPr>
          <w:p w14:paraId="4B2C80A6" w14:textId="77777777" w:rsidR="00DB4086" w:rsidRPr="007F7AAB" w:rsidRDefault="00DB4086" w:rsidP="00DB4086">
            <w:pPr>
              <w:rPr>
                <w:b/>
              </w:rPr>
            </w:pPr>
            <w:r w:rsidRPr="007F7AAB">
              <w:rPr>
                <w:b/>
              </w:rPr>
              <w:t>Job Title</w:t>
            </w:r>
          </w:p>
          <w:p w14:paraId="05504756" w14:textId="77777777" w:rsidR="00DB4086" w:rsidRPr="007F7AAB" w:rsidRDefault="00DB4086" w:rsidP="00DB4086">
            <w:pPr>
              <w:rPr>
                <w:b/>
              </w:rPr>
            </w:pPr>
          </w:p>
        </w:tc>
        <w:tc>
          <w:tcPr>
            <w:tcW w:w="5812" w:type="dxa"/>
          </w:tcPr>
          <w:p w14:paraId="73CD5859" w14:textId="77777777" w:rsidR="00DB4086" w:rsidRPr="007F7AAB" w:rsidRDefault="00DB4086" w:rsidP="00DB4086">
            <w:pPr>
              <w:rPr>
                <w:b/>
              </w:rPr>
            </w:pPr>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rPr>
              <w:t> </w:t>
            </w:r>
            <w:r w:rsidRPr="007F7AAB">
              <w:rPr>
                <w:b/>
              </w:rPr>
              <w:t> </w:t>
            </w:r>
            <w:r w:rsidRPr="007F7AAB">
              <w:rPr>
                <w:b/>
              </w:rPr>
              <w:t> </w:t>
            </w:r>
            <w:r w:rsidRPr="007F7AAB">
              <w:rPr>
                <w:b/>
              </w:rPr>
              <w:t> </w:t>
            </w:r>
            <w:r w:rsidRPr="007F7AAB">
              <w:rPr>
                <w:b/>
              </w:rPr>
              <w:t> </w:t>
            </w:r>
            <w:r w:rsidRPr="007F7AAB">
              <w:rPr>
                <w:b/>
              </w:rPr>
              <w:fldChar w:fldCharType="end"/>
            </w:r>
          </w:p>
          <w:p w14:paraId="27C351AF" w14:textId="77777777" w:rsidR="00DB4086" w:rsidRPr="007F7AAB" w:rsidRDefault="00DB4086" w:rsidP="00DB4086"/>
        </w:tc>
      </w:tr>
      <w:tr w:rsidR="00DB4086" w:rsidRPr="007F7AAB" w14:paraId="2C5E1747" w14:textId="77777777" w:rsidTr="69829C10">
        <w:trPr>
          <w:trHeight w:val="454"/>
        </w:trPr>
        <w:tc>
          <w:tcPr>
            <w:tcW w:w="4253" w:type="dxa"/>
            <w:gridSpan w:val="2"/>
          </w:tcPr>
          <w:p w14:paraId="1BEF9AB9" w14:textId="77777777" w:rsidR="00DB4086" w:rsidRPr="007F7AAB" w:rsidRDefault="00DB4086" w:rsidP="00DB4086">
            <w:r w:rsidRPr="007F7AAB">
              <w:rPr>
                <w:b/>
              </w:rPr>
              <w:t>Signature</w:t>
            </w:r>
          </w:p>
        </w:tc>
        <w:tc>
          <w:tcPr>
            <w:tcW w:w="5812" w:type="dxa"/>
          </w:tcPr>
          <w:p w14:paraId="520F5EAF" w14:textId="77777777" w:rsidR="00DB4086" w:rsidRPr="007F7AAB" w:rsidRDefault="00DB4086" w:rsidP="00DB4086">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rPr>
              <w:t> </w:t>
            </w:r>
            <w:r w:rsidRPr="007F7AAB">
              <w:rPr>
                <w:b/>
              </w:rPr>
              <w:t> </w:t>
            </w:r>
            <w:r w:rsidRPr="007F7AAB">
              <w:rPr>
                <w:b/>
              </w:rPr>
              <w:t> </w:t>
            </w:r>
            <w:r w:rsidRPr="007F7AAB">
              <w:rPr>
                <w:b/>
              </w:rPr>
              <w:t> </w:t>
            </w:r>
            <w:r w:rsidRPr="007F7AAB">
              <w:rPr>
                <w:b/>
              </w:rPr>
              <w:t> </w:t>
            </w:r>
            <w:r w:rsidRPr="007F7AAB">
              <w:rPr>
                <w:b/>
              </w:rPr>
              <w:fldChar w:fldCharType="end"/>
            </w:r>
          </w:p>
          <w:p w14:paraId="32B0313F" w14:textId="77777777" w:rsidR="00DB4086" w:rsidRPr="007F7AAB" w:rsidRDefault="00DB4086" w:rsidP="00DB4086"/>
        </w:tc>
      </w:tr>
      <w:tr w:rsidR="00DB4086" w:rsidRPr="007F7AAB" w14:paraId="512C7756" w14:textId="77777777" w:rsidTr="69829C10">
        <w:trPr>
          <w:trHeight w:val="454"/>
        </w:trPr>
        <w:tc>
          <w:tcPr>
            <w:tcW w:w="4253" w:type="dxa"/>
            <w:gridSpan w:val="2"/>
          </w:tcPr>
          <w:p w14:paraId="30AFCD05" w14:textId="77777777" w:rsidR="00DB4086" w:rsidRPr="007F7AAB" w:rsidRDefault="00DB4086" w:rsidP="00DB4086">
            <w:r w:rsidRPr="007F7AAB">
              <w:rPr>
                <w:b/>
              </w:rPr>
              <w:t>Date</w:t>
            </w:r>
          </w:p>
        </w:tc>
        <w:tc>
          <w:tcPr>
            <w:tcW w:w="5812" w:type="dxa"/>
          </w:tcPr>
          <w:p w14:paraId="63590491" w14:textId="77777777" w:rsidR="00DB4086" w:rsidRPr="007F7AAB" w:rsidRDefault="00DB4086" w:rsidP="00DB4086">
            <w:r w:rsidRPr="007F7AAB">
              <w:rPr>
                <w:b/>
              </w:rPr>
              <w:fldChar w:fldCharType="begin">
                <w:ffData>
                  <w:name w:val="Text9"/>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rPr>
              <w:t> </w:t>
            </w:r>
            <w:r w:rsidRPr="007F7AAB">
              <w:rPr>
                <w:b/>
              </w:rPr>
              <w:t> </w:t>
            </w:r>
            <w:r w:rsidRPr="007F7AAB">
              <w:rPr>
                <w:b/>
              </w:rPr>
              <w:t> </w:t>
            </w:r>
            <w:r w:rsidRPr="007F7AAB">
              <w:rPr>
                <w:b/>
              </w:rPr>
              <w:t> </w:t>
            </w:r>
            <w:r w:rsidRPr="007F7AAB">
              <w:rPr>
                <w:b/>
              </w:rPr>
              <w:t> </w:t>
            </w:r>
            <w:r w:rsidRPr="007F7AAB">
              <w:rPr>
                <w:b/>
              </w:rPr>
              <w:fldChar w:fldCharType="end"/>
            </w:r>
          </w:p>
          <w:p w14:paraId="69112104" w14:textId="77777777" w:rsidR="00DB4086" w:rsidRPr="007F7AAB" w:rsidRDefault="00DB4086" w:rsidP="00DB4086"/>
        </w:tc>
      </w:tr>
    </w:tbl>
    <w:p w14:paraId="62CD50DC" w14:textId="1B29579F" w:rsidR="004A6125" w:rsidRDefault="004A6125" w:rsidP="004A6125">
      <w:pPr>
        <w:rPr>
          <w:rFonts w:cstheme="minorHAnsi"/>
        </w:rPr>
      </w:pPr>
      <w:r>
        <w:rPr>
          <w:rFonts w:cstheme="minorHAnsi"/>
        </w:rPr>
        <w:br w:type="page"/>
      </w:r>
    </w:p>
    <w:p w14:paraId="210236A6" w14:textId="77777777" w:rsidR="00B90824" w:rsidRPr="00A02097" w:rsidRDefault="00B90824" w:rsidP="00C64B52">
      <w:pPr>
        <w:rPr>
          <w:rFonts w:cstheme="minorHAnsi"/>
        </w:rPr>
      </w:pPr>
    </w:p>
    <w:p w14:paraId="5E27C9BA" w14:textId="7023256D" w:rsidR="00106402" w:rsidRDefault="00106402" w:rsidP="00C64B52"/>
    <w:p w14:paraId="13750FD3" w14:textId="5652864C" w:rsidR="000B3631" w:rsidRDefault="000B3631" w:rsidP="000B3631">
      <w:pPr>
        <w:rPr>
          <w:rFonts w:cstheme="minorHAnsi"/>
        </w:rPr>
      </w:pPr>
    </w:p>
    <w:p w14:paraId="36F6F843" w14:textId="335F5079" w:rsidR="000B3631" w:rsidRDefault="000B3631" w:rsidP="000B3631">
      <w:pPr>
        <w:rPr>
          <w:rFonts w:cstheme="minorHAnsi"/>
        </w:rPr>
      </w:pPr>
    </w:p>
    <w:p w14:paraId="6A9EFF95" w14:textId="01E98D5D" w:rsidR="000B3631" w:rsidRDefault="000B3631" w:rsidP="000B3631">
      <w:pPr>
        <w:rPr>
          <w:rFonts w:cstheme="minorHAnsi"/>
        </w:rPr>
      </w:pPr>
    </w:p>
    <w:p w14:paraId="77E0CE3F" w14:textId="6E09D78E" w:rsidR="000B3631" w:rsidRDefault="000B3631" w:rsidP="000B3631">
      <w:pPr>
        <w:rPr>
          <w:rFonts w:cstheme="minorHAnsi"/>
        </w:rPr>
      </w:pPr>
    </w:p>
    <w:p w14:paraId="0A9F65CA" w14:textId="5D07630E" w:rsidR="000B3631" w:rsidRDefault="000B3631" w:rsidP="000B3631">
      <w:pPr>
        <w:rPr>
          <w:rFonts w:cstheme="minorHAnsi"/>
        </w:rPr>
      </w:pPr>
    </w:p>
    <w:p w14:paraId="7F6FEA4C" w14:textId="02832460" w:rsidR="000B3631" w:rsidRDefault="000B3631" w:rsidP="000B3631">
      <w:pPr>
        <w:rPr>
          <w:rFonts w:cstheme="minorHAnsi"/>
        </w:rPr>
      </w:pPr>
    </w:p>
    <w:p w14:paraId="7C17179E" w14:textId="1B4BE418" w:rsidR="000B3631" w:rsidRDefault="000B3631" w:rsidP="000B3631">
      <w:pPr>
        <w:rPr>
          <w:rFonts w:cstheme="minorHAnsi"/>
        </w:rPr>
      </w:pPr>
    </w:p>
    <w:p w14:paraId="497A3506" w14:textId="34E989AC" w:rsidR="004A6125" w:rsidRDefault="004A6125" w:rsidP="000B3631">
      <w:pPr>
        <w:rPr>
          <w:rFonts w:cstheme="minorHAnsi"/>
        </w:rPr>
      </w:pPr>
    </w:p>
    <w:p w14:paraId="7E5361F3" w14:textId="2AB36C4B" w:rsidR="004A6125" w:rsidRDefault="004A6125" w:rsidP="000B3631">
      <w:pPr>
        <w:rPr>
          <w:rFonts w:cstheme="minorHAnsi"/>
        </w:rPr>
      </w:pPr>
    </w:p>
    <w:p w14:paraId="404E5123" w14:textId="49517576" w:rsidR="004A6125" w:rsidRDefault="004A6125" w:rsidP="000B3631">
      <w:pPr>
        <w:rPr>
          <w:rFonts w:cstheme="minorHAnsi"/>
        </w:rPr>
      </w:pPr>
    </w:p>
    <w:p w14:paraId="55140CDA" w14:textId="0A03D3C1" w:rsidR="004A6125" w:rsidRDefault="004A6125" w:rsidP="000B3631">
      <w:pPr>
        <w:rPr>
          <w:rFonts w:cstheme="minorHAnsi"/>
        </w:rPr>
      </w:pPr>
    </w:p>
    <w:p w14:paraId="4FDF56B3" w14:textId="4E9BC8D7" w:rsidR="004A6125" w:rsidRDefault="004A6125" w:rsidP="000B3631">
      <w:pPr>
        <w:rPr>
          <w:rFonts w:cstheme="minorHAnsi"/>
        </w:rPr>
      </w:pPr>
    </w:p>
    <w:p w14:paraId="4974CC87" w14:textId="629DF946" w:rsidR="004A6125" w:rsidRDefault="004A6125" w:rsidP="000B3631">
      <w:pPr>
        <w:rPr>
          <w:rFonts w:cstheme="minorHAnsi"/>
        </w:rPr>
      </w:pPr>
    </w:p>
    <w:p w14:paraId="6170D8DB" w14:textId="759EB4C8" w:rsidR="004A6125" w:rsidRDefault="004A6125" w:rsidP="000B3631">
      <w:pPr>
        <w:rPr>
          <w:rFonts w:cstheme="minorHAnsi"/>
        </w:rPr>
      </w:pPr>
    </w:p>
    <w:p w14:paraId="648A48A0" w14:textId="1C091FD6" w:rsidR="004A6125" w:rsidRDefault="004A6125" w:rsidP="000B3631">
      <w:pPr>
        <w:rPr>
          <w:rFonts w:cstheme="minorHAnsi"/>
        </w:rPr>
      </w:pPr>
    </w:p>
    <w:p w14:paraId="2517102A" w14:textId="70F56B72" w:rsidR="004A6125" w:rsidRDefault="004A6125" w:rsidP="000B3631">
      <w:pPr>
        <w:rPr>
          <w:rFonts w:cstheme="minorHAnsi"/>
        </w:rPr>
      </w:pPr>
    </w:p>
    <w:p w14:paraId="1227E243" w14:textId="10C14BA9" w:rsidR="004A6125" w:rsidRDefault="004A6125" w:rsidP="000B3631">
      <w:pPr>
        <w:rPr>
          <w:rFonts w:cstheme="minorHAnsi"/>
        </w:rPr>
      </w:pPr>
    </w:p>
    <w:p w14:paraId="62804C76" w14:textId="77777777" w:rsidR="004A6125" w:rsidRDefault="004A6125" w:rsidP="000B3631">
      <w:pPr>
        <w:rPr>
          <w:rFonts w:cstheme="minorHAnsi"/>
        </w:rPr>
      </w:pPr>
    </w:p>
    <w:p w14:paraId="6DE11D24" w14:textId="5E3EFA54" w:rsidR="000B3631" w:rsidRDefault="000B3631" w:rsidP="000B3631">
      <w:pPr>
        <w:rPr>
          <w:rFonts w:cstheme="minorHAnsi"/>
        </w:rPr>
      </w:pPr>
    </w:p>
    <w:p w14:paraId="31165C5B" w14:textId="3DFD1830" w:rsidR="000B3631" w:rsidRDefault="000B3631" w:rsidP="000B3631">
      <w:pPr>
        <w:rPr>
          <w:rFonts w:cstheme="minorHAnsi"/>
        </w:rPr>
      </w:pPr>
    </w:p>
    <w:p w14:paraId="3FC42D78" w14:textId="28A79953" w:rsidR="000B3631" w:rsidRDefault="000B3631" w:rsidP="000B3631">
      <w:pPr>
        <w:rPr>
          <w:rFonts w:cstheme="minorHAnsi"/>
        </w:rPr>
      </w:pPr>
    </w:p>
    <w:p w14:paraId="0CECCCA0" w14:textId="77777777" w:rsidR="000B3631" w:rsidRPr="00240F42" w:rsidRDefault="000B3631" w:rsidP="000B3631">
      <w:pPr>
        <w:rPr>
          <w:rFonts w:cstheme="minorHAnsi"/>
        </w:rPr>
      </w:pPr>
    </w:p>
    <w:p w14:paraId="7372C7BA" w14:textId="77777777" w:rsidR="000B3631" w:rsidRDefault="000B3631" w:rsidP="000B3631">
      <w:pPr>
        <w:jc w:val="center"/>
      </w:pPr>
      <w:r w:rsidRPr="00E424B2">
        <w:rPr>
          <w:b/>
        </w:rPr>
        <w:t>University of Leicester</w:t>
      </w:r>
      <w:r w:rsidRPr="00A94234">
        <w:br/>
        <w:t>University Road</w:t>
      </w:r>
      <w:r w:rsidRPr="00A94234">
        <w:br/>
        <w:t>Leicester, LE1 7RH, UK</w:t>
      </w:r>
    </w:p>
    <w:p w14:paraId="15650DDA" w14:textId="77777777" w:rsidR="000B3631" w:rsidRDefault="000B3631" w:rsidP="000B3631">
      <w:pPr>
        <w:jc w:val="center"/>
      </w:pPr>
    </w:p>
    <w:p w14:paraId="52551A94" w14:textId="60A9548B" w:rsidR="00A45E7C" w:rsidRDefault="000B3631" w:rsidP="004A6125">
      <w:pPr>
        <w:jc w:val="center"/>
      </w:pPr>
      <w:r w:rsidRPr="00E424B2">
        <w:rPr>
          <w:noProof/>
          <w:lang w:eastAsia="en-GB"/>
        </w:rPr>
        <w:drawing>
          <wp:inline distT="0" distB="0" distL="0" distR="0" wp14:anchorId="54688669" wp14:editId="48F93D17">
            <wp:extent cx="4933950" cy="255270"/>
            <wp:effectExtent l="0" t="0" r="0" b="0"/>
            <wp:docPr id="11" name="Picture 5" descr="Facebook /uniofleicester, Instragram uniofleicester, Twitter @uniofleice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3950" cy="255270"/>
                    </a:xfrm>
                    <a:prstGeom prst="rect">
                      <a:avLst/>
                    </a:prstGeom>
                    <a:noFill/>
                    <a:ln>
                      <a:noFill/>
                    </a:ln>
                  </pic:spPr>
                </pic:pic>
              </a:graphicData>
            </a:graphic>
          </wp:inline>
        </w:drawing>
      </w:r>
      <w:r>
        <w:rPr>
          <w:noProof/>
          <w:lang w:eastAsia="en-GB"/>
        </w:rPr>
        <mc:AlternateContent>
          <mc:Choice Requires="wps">
            <w:drawing>
              <wp:anchor distT="0" distB="0" distL="114300" distR="114300" simplePos="0" relativeHeight="251658241" behindDoc="0" locked="0" layoutInCell="1" allowOverlap="1" wp14:anchorId="1CA9781F" wp14:editId="2C71EBCB">
                <wp:simplePos x="0" y="0"/>
                <wp:positionH relativeFrom="column">
                  <wp:posOffset>2932853</wp:posOffset>
                </wp:positionH>
                <wp:positionV relativeFrom="paragraph">
                  <wp:posOffset>252518</wp:posOffset>
                </wp:positionV>
                <wp:extent cx="203200" cy="201930"/>
                <wp:effectExtent l="0" t="0" r="6350" b="7620"/>
                <wp:wrapNone/>
                <wp:docPr id="2" name="Rectangle 2" descr="&quot;&quot;"/>
                <wp:cNvGraphicFramePr/>
                <a:graphic xmlns:a="http://schemas.openxmlformats.org/drawingml/2006/main">
                  <a:graphicData uri="http://schemas.microsoft.com/office/word/2010/wordprocessingShape">
                    <wps:wsp>
                      <wps:cNvSpPr/>
                      <wps:spPr>
                        <a:xfrm>
                          <a:off x="0" y="0"/>
                          <a:ext cx="203200" cy="2019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166B660C">
              <v:rect id="Rectangle 2" style="position:absolute;margin-left:230.95pt;margin-top:19.9pt;width:16pt;height:15.9pt;z-index:251658241;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white [3212]" stroked="f" strokeweight="1pt" w14:anchorId="7036FF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"/>
            </w:pict>
          </mc:Fallback>
        </mc:AlternateContent>
      </w:r>
      <w:r w:rsidR="00B90824">
        <w:rPr>
          <w:noProof/>
          <w:lang w:eastAsia="en-GB"/>
        </w:rPr>
        <mc:AlternateContent>
          <mc:Choice Requires="wps">
            <w:drawing>
              <wp:anchor distT="0" distB="0" distL="114300" distR="114300" simplePos="0" relativeHeight="251658240" behindDoc="0" locked="0" layoutInCell="1" allowOverlap="1" wp14:anchorId="427F4252" wp14:editId="261681D9">
                <wp:simplePos x="0" y="0"/>
                <wp:positionH relativeFrom="column">
                  <wp:posOffset>2932853</wp:posOffset>
                </wp:positionH>
                <wp:positionV relativeFrom="paragraph">
                  <wp:posOffset>252518</wp:posOffset>
                </wp:positionV>
                <wp:extent cx="203200" cy="201930"/>
                <wp:effectExtent l="0" t="0" r="6350" b="7620"/>
                <wp:wrapNone/>
                <wp:docPr id="7" name="Rectangle 7" descr="&quot;&quot;"/>
                <wp:cNvGraphicFramePr/>
                <a:graphic xmlns:a="http://schemas.openxmlformats.org/drawingml/2006/main">
                  <a:graphicData uri="http://schemas.microsoft.com/office/word/2010/wordprocessingShape">
                    <wps:wsp>
                      <wps:cNvSpPr/>
                      <wps:spPr>
                        <a:xfrm>
                          <a:off x="0" y="0"/>
                          <a:ext cx="203200" cy="2019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74C3C720">
              <v:rect id="Rectangle 7" style="position:absolute;margin-left:230.95pt;margin-top:19.9pt;width:16pt;height:15.9pt;z-index:251658240;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white [3212]" stroked="f" strokeweight="1pt" w14:anchorId="13637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"/>
            </w:pict>
          </mc:Fallback>
        </mc:AlternateContent>
      </w:r>
      <w:bookmarkEnd w:id="0"/>
    </w:p>
    <w:sectPr w:rsidR="00A45E7C" w:rsidSect="00A45E7C">
      <w:headerReference w:type="default" r:id="rId13"/>
      <w:footerReference w:type="default" r:id="rId14"/>
      <w:headerReference w:type="first" r:id="rId15"/>
      <w:footerReference w:type="first" r:id="rId16"/>
      <w:pgSz w:w="11906" w:h="16838" w:code="9"/>
      <w:pgMar w:top="1134" w:right="1168" w:bottom="851" w:left="116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80475" w14:textId="77777777" w:rsidR="00D042B2" w:rsidRDefault="00D042B2" w:rsidP="00697E80">
      <w:r>
        <w:separator/>
      </w:r>
    </w:p>
  </w:endnote>
  <w:endnote w:type="continuationSeparator" w:id="0">
    <w:p w14:paraId="5B417854" w14:textId="77777777" w:rsidR="00D042B2" w:rsidRDefault="00D042B2" w:rsidP="00697E80">
      <w:r>
        <w:continuationSeparator/>
      </w:r>
    </w:p>
  </w:endnote>
  <w:endnote w:type="continuationNotice" w:id="1">
    <w:p w14:paraId="3D3C8523" w14:textId="77777777" w:rsidR="00D042B2" w:rsidRDefault="00D042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998120"/>
      <w:docPartObj>
        <w:docPartGallery w:val="Page Numbers (Bottom of Page)"/>
        <w:docPartUnique/>
      </w:docPartObj>
    </w:sdtPr>
    <w:sdtEndPr>
      <w:rPr>
        <w:noProof/>
      </w:rPr>
    </w:sdtEndPr>
    <w:sdtContent>
      <w:p w14:paraId="52551AA2" w14:textId="380CE42A" w:rsidR="0002069B" w:rsidRDefault="0002069B">
        <w:pPr>
          <w:pStyle w:val="Footer"/>
          <w:jc w:val="center"/>
        </w:pPr>
        <w:r>
          <w:fldChar w:fldCharType="begin"/>
        </w:r>
        <w:r>
          <w:instrText xml:space="preserve"> PAGE   \* MERGEFORMAT </w:instrText>
        </w:r>
        <w:r>
          <w:fldChar w:fldCharType="separate"/>
        </w:r>
        <w:r w:rsidR="008D2448">
          <w:rPr>
            <w:noProof/>
          </w:rPr>
          <w:t>5</w:t>
        </w:r>
        <w:r>
          <w:rPr>
            <w:noProof/>
          </w:rPr>
          <w:fldChar w:fldCharType="end"/>
        </w:r>
      </w:p>
    </w:sdtContent>
  </w:sdt>
  <w:p w14:paraId="52551AA3" w14:textId="5E561998" w:rsidR="00A945DD" w:rsidRDefault="00954797" w:rsidP="00697E80">
    <w:pPr>
      <w:pStyle w:val="Footer"/>
    </w:pPr>
    <w:r>
      <w:t>Version Updated: 25 Aug 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5FEA" w14:textId="0480D724" w:rsidR="00E34276" w:rsidRDefault="00954797">
    <w:pPr>
      <w:pStyle w:val="Footer"/>
    </w:pPr>
    <w:r>
      <w:t>Version Updated: 25 Aug 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560A5" w14:textId="77777777" w:rsidR="00D042B2" w:rsidRDefault="00D042B2" w:rsidP="00697E80">
      <w:r>
        <w:separator/>
      </w:r>
    </w:p>
  </w:footnote>
  <w:footnote w:type="continuationSeparator" w:id="0">
    <w:p w14:paraId="0B426F31" w14:textId="77777777" w:rsidR="00D042B2" w:rsidRDefault="00D042B2" w:rsidP="00697E80">
      <w:r>
        <w:continuationSeparator/>
      </w:r>
    </w:p>
  </w:footnote>
  <w:footnote w:type="continuationNotice" w:id="1">
    <w:p w14:paraId="1CFB740A" w14:textId="77777777" w:rsidR="00D042B2" w:rsidRDefault="00D042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7D7AE" w14:textId="03BFBDB8" w:rsidR="009C172A" w:rsidRDefault="009C172A" w:rsidP="009C172A">
    <w:pPr>
      <w:pStyle w:val="Header"/>
      <w:tabs>
        <w:tab w:val="clear" w:pos="4513"/>
        <w:tab w:val="clear" w:pos="9026"/>
        <w:tab w:val="left" w:pos="1227"/>
      </w:tabs>
    </w:pPr>
    <w:r>
      <w:rPr>
        <w:noProof/>
        <w:lang w:eastAsia="en-GB"/>
      </w:rPr>
      <w:drawing>
        <wp:anchor distT="0" distB="0" distL="114300" distR="114300" simplePos="0" relativeHeight="251658241" behindDoc="1" locked="0" layoutInCell="1" allowOverlap="1" wp14:anchorId="26E6903B" wp14:editId="7149A0D3">
          <wp:simplePos x="0" y="0"/>
          <wp:positionH relativeFrom="page">
            <wp:align>right</wp:align>
          </wp:positionH>
          <wp:positionV relativeFrom="paragraph">
            <wp:posOffset>-350161</wp:posOffset>
          </wp:positionV>
          <wp:extent cx="7546975" cy="914400"/>
          <wp:effectExtent l="0" t="0" r="0" b="0"/>
          <wp:wrapTight wrapText="bothSides">
            <wp:wrapPolygon edited="0">
              <wp:start x="0" y="0"/>
              <wp:lineTo x="0" y="21150"/>
              <wp:lineTo x="21536" y="21150"/>
              <wp:lineTo x="21536" y="0"/>
              <wp:lineTo x="0" y="0"/>
            </wp:wrapPolygon>
          </wp:wrapTight>
          <wp:docPr id="9" name="Picture 9" descr="Redlogobar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dlogobarA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46975" cy="914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F275" w14:textId="24AA5619" w:rsidR="006E0158" w:rsidRDefault="006E0158">
    <w:pPr>
      <w:pStyle w:val="Header"/>
    </w:pPr>
    <w:r>
      <w:rPr>
        <w:noProof/>
        <w:lang w:eastAsia="en-GB"/>
      </w:rPr>
      <w:drawing>
        <wp:anchor distT="0" distB="0" distL="114300" distR="114300" simplePos="0" relativeHeight="251658240" behindDoc="1" locked="0" layoutInCell="1" allowOverlap="1" wp14:anchorId="770F1E3B" wp14:editId="16317F95">
          <wp:simplePos x="0" y="0"/>
          <wp:positionH relativeFrom="page">
            <wp:align>right</wp:align>
          </wp:positionH>
          <wp:positionV relativeFrom="paragraph">
            <wp:posOffset>-360045</wp:posOffset>
          </wp:positionV>
          <wp:extent cx="7562850" cy="913765"/>
          <wp:effectExtent l="0" t="0" r="0" b="635"/>
          <wp:wrapTight wrapText="bothSides">
            <wp:wrapPolygon edited="0">
              <wp:start x="0" y="0"/>
              <wp:lineTo x="0" y="21165"/>
              <wp:lineTo x="21546" y="21165"/>
              <wp:lineTo x="21546" y="0"/>
              <wp:lineTo x="0" y="0"/>
            </wp:wrapPolygon>
          </wp:wrapTight>
          <wp:docPr id="10" name="Picture 10" descr="Redlogobar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dlogobarA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2850" cy="913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17D"/>
    <w:multiLevelType w:val="hybridMultilevel"/>
    <w:tmpl w:val="A8181CE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890AA3"/>
    <w:multiLevelType w:val="hybridMultilevel"/>
    <w:tmpl w:val="2BDE38FE"/>
    <w:lvl w:ilvl="0" w:tplc="8E6EB27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5175DA"/>
    <w:multiLevelType w:val="hybridMultilevel"/>
    <w:tmpl w:val="367C8C2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FC4629"/>
    <w:multiLevelType w:val="hybridMultilevel"/>
    <w:tmpl w:val="26DC31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1D2D5A"/>
    <w:multiLevelType w:val="hybridMultilevel"/>
    <w:tmpl w:val="2BDE38FE"/>
    <w:lvl w:ilvl="0" w:tplc="8E6EB27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E54261"/>
    <w:multiLevelType w:val="hybridMultilevel"/>
    <w:tmpl w:val="19C290EE"/>
    <w:lvl w:ilvl="0" w:tplc="6F162BAE">
      <w:start w:val="1"/>
      <w:numFmt w:val="lowerLetter"/>
      <w:lvlText w:val="%1."/>
      <w:lvlJc w:val="left"/>
      <w:pPr>
        <w:ind w:left="720" w:hanging="360"/>
      </w:pPr>
      <w:rPr>
        <w:rFonts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DC28B5"/>
    <w:multiLevelType w:val="hybridMultilevel"/>
    <w:tmpl w:val="9F5296E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F70E83"/>
    <w:multiLevelType w:val="hybridMultilevel"/>
    <w:tmpl w:val="C3B461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A82706"/>
    <w:multiLevelType w:val="hybridMultilevel"/>
    <w:tmpl w:val="D25244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3E5C85"/>
    <w:multiLevelType w:val="hybridMultilevel"/>
    <w:tmpl w:val="EB5CE96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F800D5"/>
    <w:multiLevelType w:val="hybridMultilevel"/>
    <w:tmpl w:val="088A16FC"/>
    <w:lvl w:ilvl="0" w:tplc="0158E428">
      <w:start w:val="1"/>
      <w:numFmt w:val="bullet"/>
      <w:lvlText w:val=""/>
      <w:lvlJc w:val="left"/>
      <w:pPr>
        <w:tabs>
          <w:tab w:val="num" w:pos="720"/>
        </w:tabs>
        <w:ind w:left="720" w:hanging="360"/>
      </w:pPr>
      <w:rPr>
        <w:rFonts w:ascii="Symbol" w:hAnsi="Symbol" w:hint="default"/>
        <w:sz w:val="20"/>
      </w:rPr>
    </w:lvl>
    <w:lvl w:ilvl="1" w:tplc="7DACD032">
      <w:start w:val="1"/>
      <w:numFmt w:val="lowerLetter"/>
      <w:lvlText w:val="%2."/>
      <w:lvlJc w:val="left"/>
      <w:pPr>
        <w:ind w:left="1440" w:hanging="360"/>
      </w:pPr>
      <w:rPr>
        <w:rFonts w:hint="default"/>
      </w:rPr>
    </w:lvl>
    <w:lvl w:ilvl="2" w:tplc="CA6C208A" w:tentative="1">
      <w:start w:val="1"/>
      <w:numFmt w:val="bullet"/>
      <w:lvlText w:val=""/>
      <w:lvlJc w:val="left"/>
      <w:pPr>
        <w:tabs>
          <w:tab w:val="num" w:pos="2160"/>
        </w:tabs>
        <w:ind w:left="2160" w:hanging="360"/>
      </w:pPr>
      <w:rPr>
        <w:rFonts w:ascii="Symbol" w:hAnsi="Symbol" w:hint="default"/>
        <w:sz w:val="20"/>
      </w:rPr>
    </w:lvl>
    <w:lvl w:ilvl="3" w:tplc="CC508E98" w:tentative="1">
      <w:start w:val="1"/>
      <w:numFmt w:val="bullet"/>
      <w:lvlText w:val=""/>
      <w:lvlJc w:val="left"/>
      <w:pPr>
        <w:tabs>
          <w:tab w:val="num" w:pos="2880"/>
        </w:tabs>
        <w:ind w:left="2880" w:hanging="360"/>
      </w:pPr>
      <w:rPr>
        <w:rFonts w:ascii="Symbol" w:hAnsi="Symbol" w:hint="default"/>
        <w:sz w:val="20"/>
      </w:rPr>
    </w:lvl>
    <w:lvl w:ilvl="4" w:tplc="E230F346" w:tentative="1">
      <w:start w:val="1"/>
      <w:numFmt w:val="bullet"/>
      <w:lvlText w:val=""/>
      <w:lvlJc w:val="left"/>
      <w:pPr>
        <w:tabs>
          <w:tab w:val="num" w:pos="3600"/>
        </w:tabs>
        <w:ind w:left="3600" w:hanging="360"/>
      </w:pPr>
      <w:rPr>
        <w:rFonts w:ascii="Symbol" w:hAnsi="Symbol" w:hint="default"/>
        <w:sz w:val="20"/>
      </w:rPr>
    </w:lvl>
    <w:lvl w:ilvl="5" w:tplc="81484060" w:tentative="1">
      <w:start w:val="1"/>
      <w:numFmt w:val="bullet"/>
      <w:lvlText w:val=""/>
      <w:lvlJc w:val="left"/>
      <w:pPr>
        <w:tabs>
          <w:tab w:val="num" w:pos="4320"/>
        </w:tabs>
        <w:ind w:left="4320" w:hanging="360"/>
      </w:pPr>
      <w:rPr>
        <w:rFonts w:ascii="Symbol" w:hAnsi="Symbol" w:hint="default"/>
        <w:sz w:val="20"/>
      </w:rPr>
    </w:lvl>
    <w:lvl w:ilvl="6" w:tplc="0C160542" w:tentative="1">
      <w:start w:val="1"/>
      <w:numFmt w:val="bullet"/>
      <w:lvlText w:val=""/>
      <w:lvlJc w:val="left"/>
      <w:pPr>
        <w:tabs>
          <w:tab w:val="num" w:pos="5040"/>
        </w:tabs>
        <w:ind w:left="5040" w:hanging="360"/>
      </w:pPr>
      <w:rPr>
        <w:rFonts w:ascii="Symbol" w:hAnsi="Symbol" w:hint="default"/>
        <w:sz w:val="20"/>
      </w:rPr>
    </w:lvl>
    <w:lvl w:ilvl="7" w:tplc="1C985628" w:tentative="1">
      <w:start w:val="1"/>
      <w:numFmt w:val="bullet"/>
      <w:lvlText w:val=""/>
      <w:lvlJc w:val="left"/>
      <w:pPr>
        <w:tabs>
          <w:tab w:val="num" w:pos="5760"/>
        </w:tabs>
        <w:ind w:left="5760" w:hanging="360"/>
      </w:pPr>
      <w:rPr>
        <w:rFonts w:ascii="Symbol" w:hAnsi="Symbol" w:hint="default"/>
        <w:sz w:val="20"/>
      </w:rPr>
    </w:lvl>
    <w:lvl w:ilvl="8" w:tplc="8F16B46A"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3F011B"/>
    <w:multiLevelType w:val="hybridMultilevel"/>
    <w:tmpl w:val="1914644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166ADF"/>
    <w:multiLevelType w:val="hybridMultilevel"/>
    <w:tmpl w:val="507ADCF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965658"/>
    <w:multiLevelType w:val="hybridMultilevel"/>
    <w:tmpl w:val="4B8E0FE2"/>
    <w:lvl w:ilvl="0" w:tplc="7270A724">
      <w:start w:val="1"/>
      <w:numFmt w:val="decimal"/>
      <w:lvlText w:val="%1."/>
      <w:lvlJc w:val="left"/>
      <w:pPr>
        <w:tabs>
          <w:tab w:val="num" w:pos="720"/>
        </w:tabs>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6197E05"/>
    <w:multiLevelType w:val="hybridMultilevel"/>
    <w:tmpl w:val="CC264E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FA3134"/>
    <w:multiLevelType w:val="hybridMultilevel"/>
    <w:tmpl w:val="47B2C57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DC07E3B"/>
    <w:multiLevelType w:val="hybridMultilevel"/>
    <w:tmpl w:val="5120A276"/>
    <w:lvl w:ilvl="0" w:tplc="B1663C30">
      <w:start w:val="1"/>
      <w:numFmt w:val="decimal"/>
      <w:lvlText w:val="%1."/>
      <w:lvlJc w:val="left"/>
      <w:pPr>
        <w:ind w:left="227" w:firstLine="0"/>
      </w:pPr>
      <w:rPr>
        <w:rFonts w:ascii="Arial" w:hAnsi="Arial" w:cs="Arial" w:hint="default"/>
        <w:b/>
        <w:color w:val="2E74B5" w:themeColor="accent1" w:themeShade="BF"/>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77452223">
    <w:abstractNumId w:val="6"/>
  </w:num>
  <w:num w:numId="2" w16cid:durableId="982540992">
    <w:abstractNumId w:val="10"/>
  </w:num>
  <w:num w:numId="3" w16cid:durableId="96564272">
    <w:abstractNumId w:val="0"/>
  </w:num>
  <w:num w:numId="4" w16cid:durableId="1095859710">
    <w:abstractNumId w:val="15"/>
  </w:num>
  <w:num w:numId="5" w16cid:durableId="2026637624">
    <w:abstractNumId w:val="8"/>
  </w:num>
  <w:num w:numId="6" w16cid:durableId="1320233586">
    <w:abstractNumId w:val="12"/>
  </w:num>
  <w:num w:numId="7" w16cid:durableId="906501787">
    <w:abstractNumId w:val="11"/>
  </w:num>
  <w:num w:numId="8" w16cid:durableId="1858427167">
    <w:abstractNumId w:val="2"/>
  </w:num>
  <w:num w:numId="9" w16cid:durableId="825319570">
    <w:abstractNumId w:val="9"/>
  </w:num>
  <w:num w:numId="10" w16cid:durableId="1533686058">
    <w:abstractNumId w:val="5"/>
  </w:num>
  <w:num w:numId="11" w16cid:durableId="2130083760">
    <w:abstractNumId w:val="3"/>
  </w:num>
  <w:num w:numId="12" w16cid:durableId="1667780288">
    <w:abstractNumId w:val="4"/>
  </w:num>
  <w:num w:numId="13" w16cid:durableId="552078811">
    <w:abstractNumId w:val="1"/>
  </w:num>
  <w:num w:numId="14" w16cid:durableId="1435856876">
    <w:abstractNumId w:val="16"/>
  </w:num>
  <w:num w:numId="15" w16cid:durableId="955327205">
    <w:abstractNumId w:val="13"/>
  </w:num>
  <w:num w:numId="16" w16cid:durableId="1162771661">
    <w:abstractNumId w:val="14"/>
  </w:num>
  <w:num w:numId="17" w16cid:durableId="900167183">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DYyMjA1sTC0tDBQ0lEKTi0uzszPAykwrAUA3CzuVywAAAA="/>
  </w:docVars>
  <w:rsids>
    <w:rsidRoot w:val="005F5324"/>
    <w:rsid w:val="00002A31"/>
    <w:rsid w:val="00004C3C"/>
    <w:rsid w:val="0002069B"/>
    <w:rsid w:val="00021D54"/>
    <w:rsid w:val="000B3631"/>
    <w:rsid w:val="00106402"/>
    <w:rsid w:val="001105D2"/>
    <w:rsid w:val="001853AD"/>
    <w:rsid w:val="0019189A"/>
    <w:rsid w:val="001A06B9"/>
    <w:rsid w:val="001A2E80"/>
    <w:rsid w:val="001D0FD8"/>
    <w:rsid w:val="001F35D2"/>
    <w:rsid w:val="001F6700"/>
    <w:rsid w:val="00204647"/>
    <w:rsid w:val="002200F1"/>
    <w:rsid w:val="00240F42"/>
    <w:rsid w:val="00243BC6"/>
    <w:rsid w:val="00260151"/>
    <w:rsid w:val="002A1B78"/>
    <w:rsid w:val="002E2AF3"/>
    <w:rsid w:val="003150F1"/>
    <w:rsid w:val="0035026E"/>
    <w:rsid w:val="00382DF7"/>
    <w:rsid w:val="003A6239"/>
    <w:rsid w:val="003B169B"/>
    <w:rsid w:val="003D2CC0"/>
    <w:rsid w:val="003E5217"/>
    <w:rsid w:val="003F181F"/>
    <w:rsid w:val="004131C3"/>
    <w:rsid w:val="00435C9E"/>
    <w:rsid w:val="00455852"/>
    <w:rsid w:val="004A1E0E"/>
    <w:rsid w:val="004A3006"/>
    <w:rsid w:val="004A6125"/>
    <w:rsid w:val="004C745B"/>
    <w:rsid w:val="004E6AE0"/>
    <w:rsid w:val="00531D2D"/>
    <w:rsid w:val="00550CC5"/>
    <w:rsid w:val="00554383"/>
    <w:rsid w:val="005673DA"/>
    <w:rsid w:val="00567D1B"/>
    <w:rsid w:val="0058361E"/>
    <w:rsid w:val="00585273"/>
    <w:rsid w:val="00593ECC"/>
    <w:rsid w:val="005C01E8"/>
    <w:rsid w:val="005C77AE"/>
    <w:rsid w:val="005E5572"/>
    <w:rsid w:val="005F5324"/>
    <w:rsid w:val="005F7A39"/>
    <w:rsid w:val="00603093"/>
    <w:rsid w:val="00641BF2"/>
    <w:rsid w:val="0065742E"/>
    <w:rsid w:val="00663EF3"/>
    <w:rsid w:val="00697E80"/>
    <w:rsid w:val="006B051D"/>
    <w:rsid w:val="006B0DA0"/>
    <w:rsid w:val="006C7C47"/>
    <w:rsid w:val="006E0158"/>
    <w:rsid w:val="006F6219"/>
    <w:rsid w:val="00726B0E"/>
    <w:rsid w:val="0073160B"/>
    <w:rsid w:val="007335E2"/>
    <w:rsid w:val="00772E57"/>
    <w:rsid w:val="00783566"/>
    <w:rsid w:val="007868F0"/>
    <w:rsid w:val="0079709E"/>
    <w:rsid w:val="007A666F"/>
    <w:rsid w:val="007C0535"/>
    <w:rsid w:val="007E4461"/>
    <w:rsid w:val="007F5D80"/>
    <w:rsid w:val="008174AB"/>
    <w:rsid w:val="0084174C"/>
    <w:rsid w:val="00850685"/>
    <w:rsid w:val="00880CDB"/>
    <w:rsid w:val="008820CD"/>
    <w:rsid w:val="008A2DFD"/>
    <w:rsid w:val="008A62CD"/>
    <w:rsid w:val="008D2448"/>
    <w:rsid w:val="008F35CA"/>
    <w:rsid w:val="009001A1"/>
    <w:rsid w:val="00910878"/>
    <w:rsid w:val="00915416"/>
    <w:rsid w:val="009162DA"/>
    <w:rsid w:val="00924FA9"/>
    <w:rsid w:val="00937241"/>
    <w:rsid w:val="00952F0D"/>
    <w:rsid w:val="00954797"/>
    <w:rsid w:val="00960CD2"/>
    <w:rsid w:val="00967B7F"/>
    <w:rsid w:val="009972D9"/>
    <w:rsid w:val="009B5BE4"/>
    <w:rsid w:val="009C172A"/>
    <w:rsid w:val="009F2574"/>
    <w:rsid w:val="00A02097"/>
    <w:rsid w:val="00A13760"/>
    <w:rsid w:val="00A375B2"/>
    <w:rsid w:val="00A45E7C"/>
    <w:rsid w:val="00A61E13"/>
    <w:rsid w:val="00A70BE0"/>
    <w:rsid w:val="00A86053"/>
    <w:rsid w:val="00A904C4"/>
    <w:rsid w:val="00A945DD"/>
    <w:rsid w:val="00AA078A"/>
    <w:rsid w:val="00AA118F"/>
    <w:rsid w:val="00AA1510"/>
    <w:rsid w:val="00AE5185"/>
    <w:rsid w:val="00B21726"/>
    <w:rsid w:val="00B90824"/>
    <w:rsid w:val="00BB498D"/>
    <w:rsid w:val="00BB50AA"/>
    <w:rsid w:val="00BE1388"/>
    <w:rsid w:val="00C053EC"/>
    <w:rsid w:val="00C12839"/>
    <w:rsid w:val="00C23B2B"/>
    <w:rsid w:val="00C64B52"/>
    <w:rsid w:val="00C90B6A"/>
    <w:rsid w:val="00CA4460"/>
    <w:rsid w:val="00CD7509"/>
    <w:rsid w:val="00CE7F59"/>
    <w:rsid w:val="00D042B2"/>
    <w:rsid w:val="00D0578B"/>
    <w:rsid w:val="00D2158D"/>
    <w:rsid w:val="00D23546"/>
    <w:rsid w:val="00D67313"/>
    <w:rsid w:val="00DB4086"/>
    <w:rsid w:val="00DD575F"/>
    <w:rsid w:val="00E11969"/>
    <w:rsid w:val="00E34276"/>
    <w:rsid w:val="00E52414"/>
    <w:rsid w:val="00E54532"/>
    <w:rsid w:val="00E70CD2"/>
    <w:rsid w:val="00E830D2"/>
    <w:rsid w:val="00EA191F"/>
    <w:rsid w:val="00EA6ACA"/>
    <w:rsid w:val="00EB1D17"/>
    <w:rsid w:val="00EB73B8"/>
    <w:rsid w:val="00EC411D"/>
    <w:rsid w:val="00EE68BC"/>
    <w:rsid w:val="00EF0EBC"/>
    <w:rsid w:val="00EF5207"/>
    <w:rsid w:val="00F1431C"/>
    <w:rsid w:val="00F1451E"/>
    <w:rsid w:val="00F14E6F"/>
    <w:rsid w:val="00F344BF"/>
    <w:rsid w:val="00F36152"/>
    <w:rsid w:val="00F41AD6"/>
    <w:rsid w:val="00F75B2E"/>
    <w:rsid w:val="00F811C3"/>
    <w:rsid w:val="2E3798E5"/>
    <w:rsid w:val="33387375"/>
    <w:rsid w:val="44F04A41"/>
    <w:rsid w:val="5101FFA7"/>
    <w:rsid w:val="545AD7E9"/>
    <w:rsid w:val="59B0B552"/>
    <w:rsid w:val="69829C1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551A6F"/>
  <w15:chartTrackingRefBased/>
  <w15:docId w15:val="{1C5FEC9A-2828-48EB-B9D2-57AE8AAC7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E80"/>
    <w:pPr>
      <w:spacing w:line="276" w:lineRule="auto"/>
    </w:pPr>
    <w:rPr>
      <w:rFonts w:ascii="Arial" w:hAnsi="Arial" w:cs="Arial"/>
      <w:sz w:val="24"/>
      <w:szCs w:val="24"/>
    </w:rPr>
  </w:style>
  <w:style w:type="paragraph" w:styleId="Heading1">
    <w:name w:val="heading 1"/>
    <w:basedOn w:val="Normal"/>
    <w:next w:val="Normal"/>
    <w:link w:val="Heading1Char"/>
    <w:uiPriority w:val="9"/>
    <w:qFormat/>
    <w:rsid w:val="00F14E6F"/>
    <w:pPr>
      <w:spacing w:before="360" w:after="120"/>
      <w:outlineLvl w:val="0"/>
    </w:pPr>
    <w:rPr>
      <w:b/>
      <w:sz w:val="38"/>
      <w:szCs w:val="38"/>
    </w:rPr>
  </w:style>
  <w:style w:type="paragraph" w:styleId="Heading2">
    <w:name w:val="heading 2"/>
    <w:basedOn w:val="Normal"/>
    <w:next w:val="Normal"/>
    <w:link w:val="Heading2Char"/>
    <w:uiPriority w:val="9"/>
    <w:unhideWhenUsed/>
    <w:qFormat/>
    <w:rsid w:val="00021D54"/>
    <w:pPr>
      <w:spacing w:before="240" w:after="120"/>
      <w:outlineLvl w:val="1"/>
    </w:pPr>
    <w:rPr>
      <w:b/>
      <w:sz w:val="32"/>
      <w:szCs w:val="32"/>
    </w:rPr>
  </w:style>
  <w:style w:type="paragraph" w:styleId="Heading3">
    <w:name w:val="heading 3"/>
    <w:basedOn w:val="Normal"/>
    <w:next w:val="Normal"/>
    <w:link w:val="Heading3Char"/>
    <w:uiPriority w:val="9"/>
    <w:unhideWhenUsed/>
    <w:qFormat/>
    <w:rsid w:val="00F14E6F"/>
    <w:pPr>
      <w:spacing w:before="180" w:after="120"/>
      <w:outlineLvl w:val="2"/>
    </w:pPr>
    <w:rPr>
      <w:b/>
      <w:sz w:val="28"/>
      <w:szCs w:val="28"/>
    </w:rPr>
  </w:style>
  <w:style w:type="paragraph" w:styleId="Heading4">
    <w:name w:val="heading 4"/>
    <w:basedOn w:val="Normal"/>
    <w:next w:val="Normal"/>
    <w:link w:val="Heading4Char"/>
    <w:uiPriority w:val="9"/>
    <w:unhideWhenUsed/>
    <w:qFormat/>
    <w:rsid w:val="00F14E6F"/>
    <w:pPr>
      <w:spacing w:before="180" w:after="120"/>
      <w:outlineLvl w:val="3"/>
    </w:pPr>
    <w:rPr>
      <w:b/>
      <w:sz w:val="26"/>
      <w:szCs w:val="26"/>
    </w:rPr>
  </w:style>
  <w:style w:type="paragraph" w:styleId="Heading5">
    <w:name w:val="heading 5"/>
    <w:basedOn w:val="Normal"/>
    <w:next w:val="Normal"/>
    <w:link w:val="Heading5Char"/>
    <w:uiPriority w:val="9"/>
    <w:unhideWhenUsed/>
    <w:qFormat/>
    <w:rsid w:val="00F14E6F"/>
    <w:pPr>
      <w:keepNext/>
      <w:keepLines/>
      <w:spacing w:before="180" w:after="120"/>
      <w:outlineLvl w:val="4"/>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3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5324"/>
  </w:style>
  <w:style w:type="paragraph" w:styleId="Footer">
    <w:name w:val="footer"/>
    <w:basedOn w:val="Normal"/>
    <w:link w:val="FooterChar"/>
    <w:uiPriority w:val="99"/>
    <w:unhideWhenUsed/>
    <w:rsid w:val="005F53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5324"/>
  </w:style>
  <w:style w:type="character" w:customStyle="1" w:styleId="Heading1Char">
    <w:name w:val="Heading 1 Char"/>
    <w:basedOn w:val="DefaultParagraphFont"/>
    <w:link w:val="Heading1"/>
    <w:uiPriority w:val="9"/>
    <w:rsid w:val="00F14E6F"/>
    <w:rPr>
      <w:rFonts w:ascii="Arial" w:hAnsi="Arial" w:cs="Arial"/>
      <w:b/>
      <w:sz w:val="38"/>
      <w:szCs w:val="38"/>
    </w:rPr>
  </w:style>
  <w:style w:type="paragraph" w:styleId="Title">
    <w:name w:val="Title"/>
    <w:basedOn w:val="Normal"/>
    <w:next w:val="Normal"/>
    <w:link w:val="TitleChar"/>
    <w:uiPriority w:val="10"/>
    <w:qFormat/>
    <w:rsid w:val="00A945DD"/>
    <w:pPr>
      <w:spacing w:after="200" w:line="240" w:lineRule="auto"/>
      <w:contextualSpacing/>
    </w:pPr>
    <w:rPr>
      <w:rFonts w:eastAsiaTheme="majorEastAsia"/>
      <w:b/>
      <w:spacing w:val="-10"/>
      <w:kern w:val="28"/>
      <w:sz w:val="56"/>
      <w:szCs w:val="56"/>
    </w:rPr>
  </w:style>
  <w:style w:type="character" w:customStyle="1" w:styleId="TitleChar">
    <w:name w:val="Title Char"/>
    <w:basedOn w:val="DefaultParagraphFont"/>
    <w:link w:val="Title"/>
    <w:uiPriority w:val="10"/>
    <w:rsid w:val="00A945DD"/>
    <w:rPr>
      <w:rFonts w:ascii="Arial" w:eastAsiaTheme="majorEastAsia" w:hAnsi="Arial" w:cs="Arial"/>
      <w:b/>
      <w:spacing w:val="-10"/>
      <w:kern w:val="28"/>
      <w:sz w:val="56"/>
      <w:szCs w:val="56"/>
    </w:rPr>
  </w:style>
  <w:style w:type="character" w:customStyle="1" w:styleId="Heading2Char">
    <w:name w:val="Heading 2 Char"/>
    <w:basedOn w:val="DefaultParagraphFont"/>
    <w:link w:val="Heading2"/>
    <w:uiPriority w:val="9"/>
    <w:rsid w:val="00021D54"/>
    <w:rPr>
      <w:rFonts w:ascii="Arial" w:hAnsi="Arial" w:cs="Arial"/>
      <w:b/>
      <w:sz w:val="32"/>
      <w:szCs w:val="32"/>
    </w:rPr>
  </w:style>
  <w:style w:type="character" w:customStyle="1" w:styleId="Heading3Char">
    <w:name w:val="Heading 3 Char"/>
    <w:basedOn w:val="DefaultParagraphFont"/>
    <w:link w:val="Heading3"/>
    <w:uiPriority w:val="9"/>
    <w:rsid w:val="00F14E6F"/>
    <w:rPr>
      <w:rFonts w:ascii="Arial" w:hAnsi="Arial" w:cs="Arial"/>
      <w:b/>
      <w:sz w:val="28"/>
      <w:szCs w:val="28"/>
    </w:rPr>
  </w:style>
  <w:style w:type="character" w:customStyle="1" w:styleId="Heading4Char">
    <w:name w:val="Heading 4 Char"/>
    <w:basedOn w:val="DefaultParagraphFont"/>
    <w:link w:val="Heading4"/>
    <w:uiPriority w:val="9"/>
    <w:rsid w:val="00F14E6F"/>
    <w:rPr>
      <w:rFonts w:ascii="Arial" w:hAnsi="Arial" w:cs="Arial"/>
      <w:b/>
      <w:sz w:val="26"/>
      <w:szCs w:val="26"/>
    </w:rPr>
  </w:style>
  <w:style w:type="character" w:customStyle="1" w:styleId="Heading5Char">
    <w:name w:val="Heading 5 Char"/>
    <w:basedOn w:val="DefaultParagraphFont"/>
    <w:link w:val="Heading5"/>
    <w:uiPriority w:val="9"/>
    <w:rsid w:val="00F14E6F"/>
    <w:rPr>
      <w:rFonts w:ascii="Arial" w:eastAsiaTheme="majorEastAsia" w:hAnsi="Arial" w:cs="Arial"/>
      <w:b/>
      <w:sz w:val="24"/>
      <w:szCs w:val="24"/>
    </w:rPr>
  </w:style>
  <w:style w:type="paragraph" w:styleId="ListParagraph">
    <w:name w:val="List Paragraph"/>
    <w:basedOn w:val="Normal"/>
    <w:uiPriority w:val="34"/>
    <w:qFormat/>
    <w:rsid w:val="0084174C"/>
    <w:pPr>
      <w:ind w:left="720"/>
      <w:contextualSpacing/>
    </w:pPr>
  </w:style>
  <w:style w:type="table" w:styleId="TableGrid">
    <w:name w:val="Table Grid"/>
    <w:basedOn w:val="TableNormal"/>
    <w:uiPriority w:val="39"/>
    <w:rsid w:val="004A1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F5D80"/>
    <w:pPr>
      <w:spacing w:after="100"/>
    </w:pPr>
  </w:style>
  <w:style w:type="paragraph" w:styleId="TOC2">
    <w:name w:val="toc 2"/>
    <w:basedOn w:val="Normal"/>
    <w:next w:val="Normal"/>
    <w:autoRedefine/>
    <w:uiPriority w:val="39"/>
    <w:unhideWhenUsed/>
    <w:rsid w:val="007F5D80"/>
    <w:pPr>
      <w:spacing w:after="100"/>
      <w:ind w:left="240"/>
    </w:pPr>
  </w:style>
  <w:style w:type="character" w:styleId="Hyperlink">
    <w:name w:val="Hyperlink"/>
    <w:basedOn w:val="DefaultParagraphFont"/>
    <w:uiPriority w:val="99"/>
    <w:unhideWhenUsed/>
    <w:rsid w:val="007F5D80"/>
    <w:rPr>
      <w:color w:val="0563C1" w:themeColor="hyperlink"/>
      <w:u w:val="single"/>
    </w:rPr>
  </w:style>
  <w:style w:type="table" w:styleId="TableGridLight">
    <w:name w:val="Grid Table Light"/>
    <w:basedOn w:val="TableNormal"/>
    <w:uiPriority w:val="40"/>
    <w:rsid w:val="001064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567D1B"/>
    <w:pPr>
      <w:spacing w:before="100" w:beforeAutospacing="1" w:after="100" w:afterAutospacing="1" w:line="240" w:lineRule="auto"/>
    </w:pPr>
    <w:rPr>
      <w:rFonts w:ascii="Times New Roman" w:eastAsiaTheme="minorEastAsia" w:hAnsi="Times New Roman" w:cs="Times New Roman"/>
      <w:lang w:eastAsia="en-GB"/>
    </w:rPr>
  </w:style>
  <w:style w:type="character" w:styleId="CommentReference">
    <w:name w:val="annotation reference"/>
    <w:basedOn w:val="DefaultParagraphFont"/>
    <w:uiPriority w:val="99"/>
    <w:semiHidden/>
    <w:unhideWhenUsed/>
    <w:rsid w:val="00DD575F"/>
    <w:rPr>
      <w:sz w:val="16"/>
      <w:szCs w:val="16"/>
    </w:rPr>
  </w:style>
  <w:style w:type="paragraph" w:styleId="CommentText">
    <w:name w:val="annotation text"/>
    <w:basedOn w:val="Normal"/>
    <w:link w:val="CommentTextChar"/>
    <w:uiPriority w:val="99"/>
    <w:semiHidden/>
    <w:unhideWhenUsed/>
    <w:rsid w:val="00DD575F"/>
    <w:pPr>
      <w:spacing w:line="240" w:lineRule="auto"/>
    </w:pPr>
    <w:rPr>
      <w:sz w:val="20"/>
      <w:szCs w:val="20"/>
    </w:rPr>
  </w:style>
  <w:style w:type="character" w:customStyle="1" w:styleId="CommentTextChar">
    <w:name w:val="Comment Text Char"/>
    <w:basedOn w:val="DefaultParagraphFont"/>
    <w:link w:val="CommentText"/>
    <w:uiPriority w:val="99"/>
    <w:semiHidden/>
    <w:rsid w:val="00DD575F"/>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DD575F"/>
    <w:rPr>
      <w:b/>
      <w:bCs/>
    </w:rPr>
  </w:style>
  <w:style w:type="character" w:customStyle="1" w:styleId="CommentSubjectChar">
    <w:name w:val="Comment Subject Char"/>
    <w:basedOn w:val="CommentTextChar"/>
    <w:link w:val="CommentSubject"/>
    <w:uiPriority w:val="99"/>
    <w:semiHidden/>
    <w:rsid w:val="00DD575F"/>
    <w:rPr>
      <w:rFonts w:ascii="Arial" w:hAnsi="Arial" w:cs="Arial"/>
      <w:b/>
      <w:bCs/>
      <w:sz w:val="20"/>
      <w:szCs w:val="20"/>
    </w:rPr>
  </w:style>
  <w:style w:type="paragraph" w:styleId="BalloonText">
    <w:name w:val="Balloon Text"/>
    <w:basedOn w:val="Normal"/>
    <w:link w:val="BalloonTextChar"/>
    <w:uiPriority w:val="99"/>
    <w:semiHidden/>
    <w:unhideWhenUsed/>
    <w:rsid w:val="00DD57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75F"/>
    <w:rPr>
      <w:rFonts w:ascii="Segoe UI" w:hAnsi="Segoe UI" w:cs="Segoe UI"/>
      <w:sz w:val="18"/>
      <w:szCs w:val="18"/>
    </w:rPr>
  </w:style>
  <w:style w:type="character" w:customStyle="1" w:styleId="normaltextrun">
    <w:name w:val="normaltextrun"/>
    <w:basedOn w:val="DefaultParagraphFont"/>
    <w:rsid w:val="006B0DA0"/>
  </w:style>
  <w:style w:type="character" w:customStyle="1" w:styleId="eop">
    <w:name w:val="eop"/>
    <w:basedOn w:val="DefaultParagraphFont"/>
    <w:rsid w:val="006B0DA0"/>
  </w:style>
  <w:style w:type="paragraph" w:customStyle="1" w:styleId="paragraph">
    <w:name w:val="paragraph"/>
    <w:basedOn w:val="Normal"/>
    <w:rsid w:val="006B0DA0"/>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4716">
      <w:bodyDiv w:val="1"/>
      <w:marLeft w:val="0"/>
      <w:marRight w:val="0"/>
      <w:marTop w:val="0"/>
      <w:marBottom w:val="0"/>
      <w:divBdr>
        <w:top w:val="none" w:sz="0" w:space="0" w:color="auto"/>
        <w:left w:val="none" w:sz="0" w:space="0" w:color="auto"/>
        <w:bottom w:val="none" w:sz="0" w:space="0" w:color="auto"/>
        <w:right w:val="none" w:sz="0" w:space="0" w:color="auto"/>
      </w:divBdr>
    </w:div>
    <w:div w:id="257831162">
      <w:bodyDiv w:val="1"/>
      <w:marLeft w:val="0"/>
      <w:marRight w:val="0"/>
      <w:marTop w:val="0"/>
      <w:marBottom w:val="0"/>
      <w:divBdr>
        <w:top w:val="none" w:sz="0" w:space="0" w:color="auto"/>
        <w:left w:val="none" w:sz="0" w:space="0" w:color="auto"/>
        <w:bottom w:val="none" w:sz="0" w:space="0" w:color="auto"/>
        <w:right w:val="none" w:sz="0" w:space="0" w:color="auto"/>
      </w:divBdr>
    </w:div>
    <w:div w:id="341585867">
      <w:bodyDiv w:val="1"/>
      <w:marLeft w:val="0"/>
      <w:marRight w:val="0"/>
      <w:marTop w:val="0"/>
      <w:marBottom w:val="0"/>
      <w:divBdr>
        <w:top w:val="none" w:sz="0" w:space="0" w:color="auto"/>
        <w:left w:val="none" w:sz="0" w:space="0" w:color="auto"/>
        <w:bottom w:val="none" w:sz="0" w:space="0" w:color="auto"/>
        <w:right w:val="none" w:sz="0" w:space="0" w:color="auto"/>
      </w:divBdr>
    </w:div>
    <w:div w:id="512107465">
      <w:bodyDiv w:val="1"/>
      <w:marLeft w:val="0"/>
      <w:marRight w:val="0"/>
      <w:marTop w:val="0"/>
      <w:marBottom w:val="0"/>
      <w:divBdr>
        <w:top w:val="none" w:sz="0" w:space="0" w:color="auto"/>
        <w:left w:val="none" w:sz="0" w:space="0" w:color="auto"/>
        <w:bottom w:val="none" w:sz="0" w:space="0" w:color="auto"/>
        <w:right w:val="none" w:sz="0" w:space="0" w:color="auto"/>
      </w:divBdr>
      <w:divsChild>
        <w:div w:id="871500800">
          <w:marLeft w:val="0"/>
          <w:marRight w:val="0"/>
          <w:marTop w:val="0"/>
          <w:marBottom w:val="0"/>
          <w:divBdr>
            <w:top w:val="none" w:sz="0" w:space="0" w:color="auto"/>
            <w:left w:val="none" w:sz="0" w:space="0" w:color="auto"/>
            <w:bottom w:val="none" w:sz="0" w:space="0" w:color="auto"/>
            <w:right w:val="none" w:sz="0" w:space="0" w:color="auto"/>
          </w:divBdr>
        </w:div>
        <w:div w:id="1511481832">
          <w:marLeft w:val="0"/>
          <w:marRight w:val="0"/>
          <w:marTop w:val="0"/>
          <w:marBottom w:val="0"/>
          <w:divBdr>
            <w:top w:val="none" w:sz="0" w:space="0" w:color="auto"/>
            <w:left w:val="none" w:sz="0" w:space="0" w:color="auto"/>
            <w:bottom w:val="none" w:sz="0" w:space="0" w:color="auto"/>
            <w:right w:val="none" w:sz="0" w:space="0" w:color="auto"/>
          </w:divBdr>
        </w:div>
        <w:div w:id="613637341">
          <w:marLeft w:val="0"/>
          <w:marRight w:val="0"/>
          <w:marTop w:val="0"/>
          <w:marBottom w:val="0"/>
          <w:divBdr>
            <w:top w:val="none" w:sz="0" w:space="0" w:color="auto"/>
            <w:left w:val="none" w:sz="0" w:space="0" w:color="auto"/>
            <w:bottom w:val="none" w:sz="0" w:space="0" w:color="auto"/>
            <w:right w:val="none" w:sz="0" w:space="0" w:color="auto"/>
          </w:divBdr>
        </w:div>
        <w:div w:id="889996041">
          <w:marLeft w:val="0"/>
          <w:marRight w:val="0"/>
          <w:marTop w:val="0"/>
          <w:marBottom w:val="0"/>
          <w:divBdr>
            <w:top w:val="none" w:sz="0" w:space="0" w:color="auto"/>
            <w:left w:val="none" w:sz="0" w:space="0" w:color="auto"/>
            <w:bottom w:val="none" w:sz="0" w:space="0" w:color="auto"/>
            <w:right w:val="none" w:sz="0" w:space="0" w:color="auto"/>
          </w:divBdr>
        </w:div>
        <w:div w:id="997733214">
          <w:marLeft w:val="0"/>
          <w:marRight w:val="0"/>
          <w:marTop w:val="0"/>
          <w:marBottom w:val="0"/>
          <w:divBdr>
            <w:top w:val="none" w:sz="0" w:space="0" w:color="auto"/>
            <w:left w:val="none" w:sz="0" w:space="0" w:color="auto"/>
            <w:bottom w:val="none" w:sz="0" w:space="0" w:color="auto"/>
            <w:right w:val="none" w:sz="0" w:space="0" w:color="auto"/>
          </w:divBdr>
        </w:div>
        <w:div w:id="1514149910">
          <w:marLeft w:val="0"/>
          <w:marRight w:val="0"/>
          <w:marTop w:val="0"/>
          <w:marBottom w:val="0"/>
          <w:divBdr>
            <w:top w:val="none" w:sz="0" w:space="0" w:color="auto"/>
            <w:left w:val="none" w:sz="0" w:space="0" w:color="auto"/>
            <w:bottom w:val="none" w:sz="0" w:space="0" w:color="auto"/>
            <w:right w:val="none" w:sz="0" w:space="0" w:color="auto"/>
          </w:divBdr>
        </w:div>
      </w:divsChild>
    </w:div>
    <w:div w:id="733478983">
      <w:bodyDiv w:val="1"/>
      <w:marLeft w:val="0"/>
      <w:marRight w:val="0"/>
      <w:marTop w:val="0"/>
      <w:marBottom w:val="0"/>
      <w:divBdr>
        <w:top w:val="none" w:sz="0" w:space="0" w:color="auto"/>
        <w:left w:val="none" w:sz="0" w:space="0" w:color="auto"/>
        <w:bottom w:val="none" w:sz="0" w:space="0" w:color="auto"/>
        <w:right w:val="none" w:sz="0" w:space="0" w:color="auto"/>
      </w:divBdr>
      <w:divsChild>
        <w:div w:id="730467593">
          <w:marLeft w:val="0"/>
          <w:marRight w:val="0"/>
          <w:marTop w:val="0"/>
          <w:marBottom w:val="0"/>
          <w:divBdr>
            <w:top w:val="none" w:sz="0" w:space="0" w:color="auto"/>
            <w:left w:val="none" w:sz="0" w:space="0" w:color="auto"/>
            <w:bottom w:val="none" w:sz="0" w:space="0" w:color="auto"/>
            <w:right w:val="none" w:sz="0" w:space="0" w:color="auto"/>
          </w:divBdr>
          <w:divsChild>
            <w:div w:id="1024676963">
              <w:marLeft w:val="0"/>
              <w:marRight w:val="0"/>
              <w:marTop w:val="0"/>
              <w:marBottom w:val="0"/>
              <w:divBdr>
                <w:top w:val="none" w:sz="0" w:space="0" w:color="auto"/>
                <w:left w:val="none" w:sz="0" w:space="0" w:color="auto"/>
                <w:bottom w:val="none" w:sz="0" w:space="0" w:color="auto"/>
                <w:right w:val="none" w:sz="0" w:space="0" w:color="auto"/>
              </w:divBdr>
            </w:div>
            <w:div w:id="2146044283">
              <w:marLeft w:val="0"/>
              <w:marRight w:val="0"/>
              <w:marTop w:val="0"/>
              <w:marBottom w:val="0"/>
              <w:divBdr>
                <w:top w:val="none" w:sz="0" w:space="0" w:color="auto"/>
                <w:left w:val="none" w:sz="0" w:space="0" w:color="auto"/>
                <w:bottom w:val="none" w:sz="0" w:space="0" w:color="auto"/>
                <w:right w:val="none" w:sz="0" w:space="0" w:color="auto"/>
              </w:divBdr>
            </w:div>
          </w:divsChild>
        </w:div>
        <w:div w:id="1110398501">
          <w:marLeft w:val="0"/>
          <w:marRight w:val="0"/>
          <w:marTop w:val="0"/>
          <w:marBottom w:val="0"/>
          <w:divBdr>
            <w:top w:val="none" w:sz="0" w:space="0" w:color="auto"/>
            <w:left w:val="none" w:sz="0" w:space="0" w:color="auto"/>
            <w:bottom w:val="none" w:sz="0" w:space="0" w:color="auto"/>
            <w:right w:val="none" w:sz="0" w:space="0" w:color="auto"/>
          </w:divBdr>
          <w:divsChild>
            <w:div w:id="388842865">
              <w:marLeft w:val="0"/>
              <w:marRight w:val="0"/>
              <w:marTop w:val="0"/>
              <w:marBottom w:val="0"/>
              <w:divBdr>
                <w:top w:val="none" w:sz="0" w:space="0" w:color="auto"/>
                <w:left w:val="none" w:sz="0" w:space="0" w:color="auto"/>
                <w:bottom w:val="none" w:sz="0" w:space="0" w:color="auto"/>
                <w:right w:val="none" w:sz="0" w:space="0" w:color="auto"/>
              </w:divBdr>
            </w:div>
            <w:div w:id="785122089">
              <w:marLeft w:val="0"/>
              <w:marRight w:val="0"/>
              <w:marTop w:val="0"/>
              <w:marBottom w:val="0"/>
              <w:divBdr>
                <w:top w:val="none" w:sz="0" w:space="0" w:color="auto"/>
                <w:left w:val="none" w:sz="0" w:space="0" w:color="auto"/>
                <w:bottom w:val="none" w:sz="0" w:space="0" w:color="auto"/>
                <w:right w:val="none" w:sz="0" w:space="0" w:color="auto"/>
              </w:divBdr>
            </w:div>
            <w:div w:id="1107844613">
              <w:marLeft w:val="0"/>
              <w:marRight w:val="0"/>
              <w:marTop w:val="0"/>
              <w:marBottom w:val="0"/>
              <w:divBdr>
                <w:top w:val="none" w:sz="0" w:space="0" w:color="auto"/>
                <w:left w:val="none" w:sz="0" w:space="0" w:color="auto"/>
                <w:bottom w:val="none" w:sz="0" w:space="0" w:color="auto"/>
                <w:right w:val="none" w:sz="0" w:space="0" w:color="auto"/>
              </w:divBdr>
            </w:div>
            <w:div w:id="78405261">
              <w:marLeft w:val="0"/>
              <w:marRight w:val="0"/>
              <w:marTop w:val="0"/>
              <w:marBottom w:val="0"/>
              <w:divBdr>
                <w:top w:val="none" w:sz="0" w:space="0" w:color="auto"/>
                <w:left w:val="none" w:sz="0" w:space="0" w:color="auto"/>
                <w:bottom w:val="none" w:sz="0" w:space="0" w:color="auto"/>
                <w:right w:val="none" w:sz="0" w:space="0" w:color="auto"/>
              </w:divBdr>
            </w:div>
            <w:div w:id="1624769267">
              <w:marLeft w:val="0"/>
              <w:marRight w:val="0"/>
              <w:marTop w:val="0"/>
              <w:marBottom w:val="0"/>
              <w:divBdr>
                <w:top w:val="none" w:sz="0" w:space="0" w:color="auto"/>
                <w:left w:val="none" w:sz="0" w:space="0" w:color="auto"/>
                <w:bottom w:val="none" w:sz="0" w:space="0" w:color="auto"/>
                <w:right w:val="none" w:sz="0" w:space="0" w:color="auto"/>
              </w:divBdr>
            </w:div>
            <w:div w:id="3797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127782">
      <w:bodyDiv w:val="1"/>
      <w:marLeft w:val="0"/>
      <w:marRight w:val="0"/>
      <w:marTop w:val="0"/>
      <w:marBottom w:val="0"/>
      <w:divBdr>
        <w:top w:val="none" w:sz="0" w:space="0" w:color="auto"/>
        <w:left w:val="none" w:sz="0" w:space="0" w:color="auto"/>
        <w:bottom w:val="none" w:sz="0" w:space="0" w:color="auto"/>
        <w:right w:val="none" w:sz="0" w:space="0" w:color="auto"/>
      </w:divBdr>
    </w:div>
    <w:div w:id="167873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employers-liability-insurance"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b4769d2-8b76-46ad-9987-645ff3681a41" xsi:nil="true"/>
    <lcf76f155ced4ddcb4097134ff3c332f xmlns="8e39520c-b26c-4bc5-af06-f10b2b968ee9">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945F280FD86D04F81F600F6B8F95F44" ma:contentTypeVersion="16" ma:contentTypeDescription="Create a new document." ma:contentTypeScope="" ma:versionID="ec180df74f6dbf5b72198c9975bbd2f9">
  <xsd:schema xmlns:xsd="http://www.w3.org/2001/XMLSchema" xmlns:xs="http://www.w3.org/2001/XMLSchema" xmlns:p="http://schemas.microsoft.com/office/2006/metadata/properties" xmlns:ns2="8e39520c-b26c-4bc5-af06-f10b2b968ee9" xmlns:ns3="7b4769d2-8b76-46ad-9987-645ff3681a41" targetNamespace="http://schemas.microsoft.com/office/2006/metadata/properties" ma:root="true" ma:fieldsID="61a09228c54aad365c4a8c9ccfdbccc7" ns2:_="" ns3:_="">
    <xsd:import namespace="8e39520c-b26c-4bc5-af06-f10b2b968ee9"/>
    <xsd:import namespace="7b4769d2-8b76-46ad-9987-645ff3681a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9520c-b26c-4bc5-af06-f10b2b968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23d89-6bf8-49d2-a6ae-99c0c7930f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4769d2-8b76-46ad-9987-645ff3681a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2fd290-3e0e-48a0-8762-3ffab46c7c47}" ma:internalName="TaxCatchAll" ma:showField="CatchAllData" ma:web="7b4769d2-8b76-46ad-9987-645ff3681a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037497-F05E-4E6E-A256-7B985757AB6E}">
  <ds:schemaRefs>
    <ds:schemaRef ds:uri="http://schemas.microsoft.com/sharepoint/v3/contenttype/forms"/>
  </ds:schemaRefs>
</ds:datastoreItem>
</file>

<file path=customXml/itemProps2.xml><?xml version="1.0" encoding="utf-8"?>
<ds:datastoreItem xmlns:ds="http://schemas.openxmlformats.org/officeDocument/2006/customXml" ds:itemID="{9702D9AF-9D4C-43E9-B0D9-32259494591B}">
  <ds:schemaRefs>
    <ds:schemaRef ds:uri="http://schemas.microsoft.com/office/2006/metadata/properties"/>
    <ds:schemaRef ds:uri="http://schemas.microsoft.com/office/infopath/2007/PartnerControls"/>
    <ds:schemaRef ds:uri="7b4769d2-8b76-46ad-9987-645ff3681a41"/>
    <ds:schemaRef ds:uri="8e39520c-b26c-4bc5-af06-f10b2b968ee9"/>
  </ds:schemaRefs>
</ds:datastoreItem>
</file>

<file path=customXml/itemProps3.xml><?xml version="1.0" encoding="utf-8"?>
<ds:datastoreItem xmlns:ds="http://schemas.openxmlformats.org/officeDocument/2006/customXml" ds:itemID="{EAD99CCF-3459-4C42-A75C-FACBD5772DF8}">
  <ds:schemaRefs>
    <ds:schemaRef ds:uri="http://schemas.openxmlformats.org/officeDocument/2006/bibliography"/>
  </ds:schemaRefs>
</ds:datastoreItem>
</file>

<file path=customXml/itemProps4.xml><?xml version="1.0" encoding="utf-8"?>
<ds:datastoreItem xmlns:ds="http://schemas.openxmlformats.org/officeDocument/2006/customXml" ds:itemID="{2DD8DBD2-917D-477F-8429-87861A57A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9520c-b26c-4bc5-af06-f10b2b968ee9"/>
    <ds:schemaRef ds:uri="7b4769d2-8b76-46ad-9987-645ff3681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9</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Leicester</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Leicester</dc:creator>
  <cp:keywords/>
  <dc:description/>
  <cp:lastModifiedBy>Dhafer, Abdulqader A.M.</cp:lastModifiedBy>
  <cp:revision>28</cp:revision>
  <dcterms:created xsi:type="dcterms:W3CDTF">2021-09-28T09:00:00Z</dcterms:created>
  <dcterms:modified xsi:type="dcterms:W3CDTF">2023-02-2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5F280FD86D04F81F600F6B8F95F44</vt:lpwstr>
  </property>
  <property fmtid="{D5CDD505-2E9C-101B-9397-08002B2CF9AE}" pid="3" name="MediaServiceImageTags">
    <vt:lpwstr/>
  </property>
</Properties>
</file>